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0851E" w14:textId="77777777" w:rsidR="00DE32BA" w:rsidRPr="000560BB" w:rsidRDefault="00B21B7D" w:rsidP="0055390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jc w:val="center"/>
        <w:rPr>
          <w:b/>
          <w:bCs/>
          <w:sz w:val="32"/>
          <w:szCs w:val="32"/>
        </w:rPr>
      </w:pPr>
      <w:r>
        <w:rPr>
          <w:b/>
          <w:bCs/>
          <w:sz w:val="32"/>
          <w:szCs w:val="32"/>
        </w:rPr>
        <w:t xml:space="preserve">PROPOSED </w:t>
      </w:r>
      <w:r w:rsidR="00DE32BA" w:rsidRPr="000560BB">
        <w:rPr>
          <w:b/>
          <w:bCs/>
          <w:sz w:val="32"/>
          <w:szCs w:val="32"/>
        </w:rPr>
        <w:t>AUTHORITY BUDGET INSTRUCTIONS</w:t>
      </w:r>
    </w:p>
    <w:p w14:paraId="1D6FBEA5" w14:textId="77777777" w:rsidR="00DE32BA" w:rsidRPr="000560BB"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jc w:val="center"/>
        <w:rPr>
          <w:b/>
          <w:bCs/>
          <w:sz w:val="28"/>
          <w:szCs w:val="28"/>
        </w:rPr>
      </w:pPr>
      <w:r w:rsidRPr="000560BB">
        <w:rPr>
          <w:b/>
          <w:bCs/>
          <w:sz w:val="28"/>
          <w:szCs w:val="28"/>
        </w:rPr>
        <w:t>CONTENTS</w:t>
      </w:r>
    </w:p>
    <w:p w14:paraId="62F18540" w14:textId="2318B213" w:rsidR="005E06E4" w:rsidRDefault="001C20D4">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r>
        <w:rPr>
          <w:szCs w:val="28"/>
        </w:rPr>
        <w:t>Date 9-21-2021</w:t>
      </w:r>
    </w:p>
    <w:p w14:paraId="379D1094" w14:textId="4C72A9A0" w:rsidR="00E724B1"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r>
        <w:rPr>
          <w:szCs w:val="28"/>
        </w:rPr>
        <w:t>General Information</w:t>
      </w:r>
      <w:r>
        <w:rPr>
          <w:szCs w:val="28"/>
        </w:rPr>
        <w:tab/>
      </w:r>
    </w:p>
    <w:p w14:paraId="3A6AB713" w14:textId="77777777" w:rsidR="00E724B1" w:rsidRDefault="00E724B1">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p>
    <w:p w14:paraId="6691C2C3" w14:textId="052CED4D" w:rsidR="00DE32BA" w:rsidRPr="00E724B1" w:rsidRDefault="00E724B1" w:rsidP="00E724B1">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ind w:left="1170" w:hanging="1170"/>
        <w:rPr>
          <w:b/>
          <w:bCs/>
          <w:i/>
          <w:iCs/>
          <w:szCs w:val="28"/>
        </w:rPr>
      </w:pPr>
      <w:r w:rsidRPr="00E724B1">
        <w:rPr>
          <w:color w:val="FF0000"/>
          <w:sz w:val="32"/>
          <w:szCs w:val="32"/>
        </w:rPr>
        <w:t>Important</w:t>
      </w:r>
      <w:r w:rsidRPr="00E724B1">
        <w:rPr>
          <w:color w:val="FF0000"/>
          <w:szCs w:val="28"/>
        </w:rPr>
        <w:t xml:space="preserve"> </w:t>
      </w:r>
      <w:r>
        <w:rPr>
          <w:szCs w:val="28"/>
        </w:rPr>
        <w:t>--</w:t>
      </w:r>
      <w:r w:rsidRPr="00E724B1">
        <w:rPr>
          <w:b/>
          <w:bCs/>
          <w:i/>
          <w:iCs/>
          <w:sz w:val="28"/>
          <w:szCs w:val="28"/>
        </w:rPr>
        <w:t>Use the Most recent Budget Forms</w:t>
      </w:r>
      <w:r>
        <w:rPr>
          <w:b/>
          <w:bCs/>
          <w:i/>
          <w:iCs/>
          <w:sz w:val="28"/>
          <w:szCs w:val="28"/>
        </w:rPr>
        <w:t xml:space="preserve"> 202</w:t>
      </w:r>
      <w:r w:rsidR="00694F70">
        <w:rPr>
          <w:b/>
          <w:bCs/>
          <w:i/>
          <w:iCs/>
          <w:sz w:val="28"/>
          <w:szCs w:val="28"/>
        </w:rPr>
        <w:t xml:space="preserve">2 </w:t>
      </w:r>
      <w:r w:rsidR="00703F95">
        <w:rPr>
          <w:b/>
          <w:bCs/>
          <w:i/>
          <w:iCs/>
          <w:sz w:val="28"/>
          <w:szCs w:val="28"/>
        </w:rPr>
        <w:t>(</w:t>
      </w:r>
      <w:r>
        <w:rPr>
          <w:b/>
          <w:bCs/>
          <w:i/>
          <w:iCs/>
          <w:sz w:val="28"/>
          <w:szCs w:val="28"/>
        </w:rPr>
        <w:t>202</w:t>
      </w:r>
      <w:r w:rsidR="004A17CD">
        <w:rPr>
          <w:b/>
          <w:bCs/>
          <w:i/>
          <w:iCs/>
          <w:sz w:val="28"/>
          <w:szCs w:val="28"/>
        </w:rPr>
        <w:t>2</w:t>
      </w:r>
      <w:r w:rsidR="00694F70">
        <w:rPr>
          <w:b/>
          <w:bCs/>
          <w:i/>
          <w:iCs/>
          <w:sz w:val="28"/>
          <w:szCs w:val="28"/>
        </w:rPr>
        <w:t>-2023)</w:t>
      </w:r>
      <w:r w:rsidRPr="00E724B1">
        <w:rPr>
          <w:b/>
          <w:bCs/>
          <w:i/>
          <w:iCs/>
          <w:szCs w:val="28"/>
        </w:rPr>
        <w:t>– Don’t use old forms that previously filled in</w:t>
      </w:r>
      <w:r>
        <w:rPr>
          <w:b/>
          <w:bCs/>
          <w:i/>
          <w:iCs/>
          <w:szCs w:val="28"/>
        </w:rPr>
        <w:t xml:space="preserve"> and</w:t>
      </w:r>
      <w:r w:rsidRPr="00E724B1">
        <w:rPr>
          <w:b/>
          <w:bCs/>
          <w:i/>
          <w:iCs/>
          <w:szCs w:val="28"/>
        </w:rPr>
        <w:t xml:space="preserve"> just change the dates – </w:t>
      </w:r>
      <w:r w:rsidRPr="00E724B1">
        <w:rPr>
          <w:b/>
          <w:bCs/>
          <w:i/>
          <w:iCs/>
          <w:szCs w:val="28"/>
          <w:u w:val="single"/>
        </w:rPr>
        <w:t xml:space="preserve">Your Budget </w:t>
      </w:r>
      <w:r>
        <w:rPr>
          <w:b/>
          <w:bCs/>
          <w:i/>
          <w:iCs/>
          <w:szCs w:val="28"/>
          <w:u w:val="single"/>
        </w:rPr>
        <w:t>m</w:t>
      </w:r>
      <w:r w:rsidRPr="00E724B1">
        <w:rPr>
          <w:b/>
          <w:bCs/>
          <w:i/>
          <w:iCs/>
          <w:szCs w:val="28"/>
          <w:u w:val="single"/>
        </w:rPr>
        <w:t>ay not be accepted if old forms are used</w:t>
      </w:r>
      <w:r w:rsidRPr="00E724B1">
        <w:rPr>
          <w:b/>
          <w:bCs/>
          <w:i/>
          <w:iCs/>
          <w:szCs w:val="28"/>
        </w:rPr>
        <w:t xml:space="preserve"> </w:t>
      </w:r>
      <w:r w:rsidR="00DE32BA" w:rsidRPr="00E724B1">
        <w:rPr>
          <w:b/>
          <w:bCs/>
          <w:i/>
          <w:iCs/>
          <w:szCs w:val="28"/>
        </w:rPr>
        <w:tab/>
      </w:r>
      <w:r w:rsidR="00DE32BA">
        <w:rPr>
          <w:szCs w:val="28"/>
        </w:rPr>
        <w:tab/>
      </w:r>
      <w:r w:rsidR="00DE32BA">
        <w:rPr>
          <w:szCs w:val="28"/>
        </w:rPr>
        <w:tab/>
      </w:r>
      <w:r w:rsidR="00DE32BA">
        <w:rPr>
          <w:szCs w:val="28"/>
        </w:rPr>
        <w:tab/>
      </w:r>
      <w:r w:rsidR="00DE32BA">
        <w:rPr>
          <w:szCs w:val="28"/>
        </w:rPr>
        <w:tab/>
      </w:r>
      <w:r w:rsidR="00DE32BA">
        <w:rPr>
          <w:szCs w:val="28"/>
        </w:rPr>
        <w:tab/>
      </w:r>
      <w:r w:rsidR="00DE32BA">
        <w:rPr>
          <w:szCs w:val="28"/>
        </w:rPr>
        <w:tab/>
      </w:r>
      <w:r w:rsidR="00DE32BA">
        <w:rPr>
          <w:szCs w:val="28"/>
        </w:rPr>
        <w:tab/>
      </w:r>
      <w:r w:rsidR="00DE32BA">
        <w:rPr>
          <w:szCs w:val="28"/>
        </w:rPr>
        <w:tab/>
      </w:r>
      <w:r w:rsidR="00DE32BA">
        <w:rPr>
          <w:szCs w:val="28"/>
        </w:rPr>
        <w:tab/>
      </w:r>
      <w:r w:rsidR="00B65FB9">
        <w:rPr>
          <w:szCs w:val="28"/>
        </w:rPr>
        <w:tab/>
      </w:r>
    </w:p>
    <w:p w14:paraId="00E99CDE" w14:textId="77777777" w:rsidR="005E06E4" w:rsidRDefault="005E06E4">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p>
    <w:p w14:paraId="1D33A4F3"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r>
        <w:rPr>
          <w:szCs w:val="28"/>
        </w:rPr>
        <w:t xml:space="preserve">Preliminary Review of the </w:t>
      </w:r>
      <w:r w:rsidR="00B21B7D">
        <w:rPr>
          <w:szCs w:val="28"/>
        </w:rPr>
        <w:t>Proposed</w:t>
      </w:r>
      <w:r>
        <w:rPr>
          <w:szCs w:val="28"/>
        </w:rPr>
        <w:t xml:space="preserve"> Budget Form &amp; Content</w:t>
      </w:r>
    </w:p>
    <w:p w14:paraId="614BCFE0"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pPr>
    </w:p>
    <w:p w14:paraId="3472A24C" w14:textId="77777777" w:rsidR="00537880" w:rsidRDefault="00DE32BA" w:rsidP="00537880">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 w:val="28"/>
          <w:szCs w:val="28"/>
        </w:rPr>
      </w:pPr>
      <w:r w:rsidRPr="00567331">
        <w:rPr>
          <w:b/>
          <w:szCs w:val="28"/>
        </w:rPr>
        <w:t>Step 1</w:t>
      </w:r>
      <w:r w:rsidR="00B21B7D">
        <w:rPr>
          <w:szCs w:val="28"/>
        </w:rPr>
        <w:t>- Completing the</w:t>
      </w:r>
      <w:r w:rsidR="00C7512A">
        <w:rPr>
          <w:szCs w:val="28"/>
        </w:rPr>
        <w:t xml:space="preserve"> Prior Year </w:t>
      </w:r>
      <w:r w:rsidR="00537880">
        <w:rPr>
          <w:szCs w:val="28"/>
        </w:rPr>
        <w:t xml:space="preserve">Adopted Budget </w:t>
      </w:r>
      <w:r w:rsidR="009F534A">
        <w:rPr>
          <w:szCs w:val="28"/>
        </w:rPr>
        <w:t>Information</w:t>
      </w:r>
    </w:p>
    <w:p w14:paraId="2CC91E91" w14:textId="77777777" w:rsidR="00537880" w:rsidRDefault="00537880" w:rsidP="00537880">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 w:val="28"/>
          <w:szCs w:val="28"/>
        </w:rPr>
      </w:pPr>
    </w:p>
    <w:p w14:paraId="3AA67C2A" w14:textId="77777777" w:rsidR="00DE32BA" w:rsidRPr="00537880" w:rsidRDefault="00DE32BA" w:rsidP="00537880">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 w:val="28"/>
          <w:szCs w:val="28"/>
        </w:rPr>
      </w:pPr>
      <w:r w:rsidRPr="00567331">
        <w:rPr>
          <w:b/>
          <w:szCs w:val="28"/>
        </w:rPr>
        <w:t>Step 2</w:t>
      </w:r>
      <w:r>
        <w:rPr>
          <w:szCs w:val="28"/>
        </w:rPr>
        <w:t>- Completing the Proposed</w:t>
      </w:r>
      <w:r w:rsidR="00731B62">
        <w:rPr>
          <w:szCs w:val="28"/>
        </w:rPr>
        <w:t xml:space="preserve"> </w:t>
      </w:r>
      <w:r w:rsidR="00B21B7D">
        <w:rPr>
          <w:szCs w:val="28"/>
        </w:rPr>
        <w:t xml:space="preserve">Budget </w:t>
      </w:r>
      <w:r w:rsidR="00056DC8">
        <w:rPr>
          <w:szCs w:val="28"/>
        </w:rPr>
        <w:t>Revenue</w:t>
      </w:r>
      <w:r w:rsidR="005E06E4">
        <w:rPr>
          <w:szCs w:val="28"/>
        </w:rPr>
        <w:t xml:space="preserve"> </w:t>
      </w:r>
      <w:r w:rsidR="009F534A">
        <w:rPr>
          <w:szCs w:val="28"/>
        </w:rPr>
        <w:t>Information</w:t>
      </w:r>
    </w:p>
    <w:p w14:paraId="1FF628C8"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p>
    <w:p w14:paraId="41874C1C"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r w:rsidRPr="00567331">
        <w:rPr>
          <w:b/>
          <w:szCs w:val="28"/>
        </w:rPr>
        <w:t>Step 3-</w:t>
      </w:r>
      <w:r>
        <w:rPr>
          <w:szCs w:val="28"/>
        </w:rPr>
        <w:t xml:space="preserve"> Completing t</w:t>
      </w:r>
      <w:r w:rsidR="00537880">
        <w:rPr>
          <w:szCs w:val="28"/>
        </w:rPr>
        <w:t>he Debt Service Schedule</w:t>
      </w:r>
      <w:r w:rsidR="00056DC8">
        <w:rPr>
          <w:szCs w:val="28"/>
        </w:rPr>
        <w:t>s</w:t>
      </w:r>
    </w:p>
    <w:p w14:paraId="7E7FA4A3"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p>
    <w:p w14:paraId="01DBF296" w14:textId="77777777" w:rsidR="00DE32BA" w:rsidRDefault="00DE32BA">
      <w:pPr>
        <w:pStyle w:val="DefaultText"/>
        <w:widowControl/>
        <w:tabs>
          <w:tab w:val="left" w:pos="72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r w:rsidRPr="00567331">
        <w:rPr>
          <w:b/>
          <w:szCs w:val="28"/>
        </w:rPr>
        <w:t>Step 4</w:t>
      </w:r>
      <w:r>
        <w:rPr>
          <w:szCs w:val="28"/>
        </w:rPr>
        <w:t xml:space="preserve"> - Completing the </w:t>
      </w:r>
      <w:r w:rsidR="005E06E4">
        <w:rPr>
          <w:szCs w:val="28"/>
        </w:rPr>
        <w:t xml:space="preserve">Proposed </w:t>
      </w:r>
      <w:r w:rsidR="00B21B7D">
        <w:rPr>
          <w:szCs w:val="28"/>
        </w:rPr>
        <w:t xml:space="preserve">Budget </w:t>
      </w:r>
      <w:r w:rsidR="00056DC8">
        <w:rPr>
          <w:szCs w:val="28"/>
        </w:rPr>
        <w:t>Appropriations</w:t>
      </w:r>
      <w:r w:rsidR="005E06E4">
        <w:rPr>
          <w:szCs w:val="28"/>
        </w:rPr>
        <w:t xml:space="preserve"> </w:t>
      </w:r>
      <w:r w:rsidR="009F534A">
        <w:rPr>
          <w:szCs w:val="28"/>
        </w:rPr>
        <w:t>Information</w:t>
      </w:r>
    </w:p>
    <w:p w14:paraId="6DF61139"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610"/>
          <w:tab w:val="left" w:pos="2880"/>
          <w:tab w:val="left" w:pos="3600"/>
          <w:tab w:val="left" w:pos="4320"/>
          <w:tab w:val="left" w:pos="5040"/>
          <w:tab w:val="left" w:pos="5760"/>
          <w:tab w:val="left" w:pos="6480"/>
          <w:tab w:val="left" w:pos="7200"/>
          <w:tab w:val="left" w:pos="7920"/>
          <w:tab w:val="left" w:pos="8640"/>
          <w:tab w:val="left" w:pos="8730"/>
        </w:tabs>
        <w:jc w:val="both"/>
      </w:pPr>
    </w:p>
    <w:p w14:paraId="13FFA269"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r w:rsidRPr="00567331">
        <w:rPr>
          <w:b/>
          <w:szCs w:val="28"/>
        </w:rPr>
        <w:t xml:space="preserve">Step </w:t>
      </w:r>
      <w:r w:rsidR="00731B62">
        <w:rPr>
          <w:b/>
          <w:szCs w:val="28"/>
        </w:rPr>
        <w:t>5</w:t>
      </w:r>
      <w:r w:rsidR="009F534A">
        <w:rPr>
          <w:szCs w:val="28"/>
        </w:rPr>
        <w:t xml:space="preserve"> - Completing the Budget Narrative and Informational Section</w:t>
      </w:r>
    </w:p>
    <w:p w14:paraId="51065383"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pPr>
    </w:p>
    <w:p w14:paraId="7ABE995C"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r w:rsidRPr="00567331">
        <w:rPr>
          <w:b/>
          <w:szCs w:val="28"/>
        </w:rPr>
        <w:t xml:space="preserve">Step </w:t>
      </w:r>
      <w:r w:rsidR="00731B62">
        <w:rPr>
          <w:b/>
          <w:szCs w:val="28"/>
        </w:rPr>
        <w:t>6</w:t>
      </w:r>
      <w:r>
        <w:rPr>
          <w:szCs w:val="28"/>
        </w:rPr>
        <w:t xml:space="preserve"> - Completing the Resolution Approving the </w:t>
      </w:r>
      <w:r w:rsidR="00B21B7D">
        <w:rPr>
          <w:szCs w:val="28"/>
        </w:rPr>
        <w:t xml:space="preserve">Proposed </w:t>
      </w:r>
      <w:r>
        <w:rPr>
          <w:szCs w:val="28"/>
        </w:rPr>
        <w:t>Budget</w:t>
      </w:r>
    </w:p>
    <w:p w14:paraId="7D0E5747"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pPr>
    </w:p>
    <w:p w14:paraId="2A373E8C" w14:textId="77777777" w:rsidR="00DE32BA" w:rsidRDefault="00DE32BA" w:rsidP="00B65FB9">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ind w:right="-270"/>
      </w:pPr>
      <w:r w:rsidRPr="00567331">
        <w:rPr>
          <w:b/>
          <w:szCs w:val="28"/>
        </w:rPr>
        <w:t xml:space="preserve">Step </w:t>
      </w:r>
      <w:r w:rsidR="00731B62">
        <w:rPr>
          <w:b/>
          <w:szCs w:val="28"/>
        </w:rPr>
        <w:t>7</w:t>
      </w:r>
      <w:r>
        <w:rPr>
          <w:szCs w:val="28"/>
        </w:rPr>
        <w:t xml:space="preserve"> - C</w:t>
      </w:r>
      <w:r w:rsidR="00B65FB9">
        <w:rPr>
          <w:szCs w:val="28"/>
        </w:rPr>
        <w:t>ompleting the Approval/</w:t>
      </w:r>
      <w:r w:rsidR="00731B62">
        <w:rPr>
          <w:szCs w:val="28"/>
        </w:rPr>
        <w:t>Preparers Certification</w:t>
      </w:r>
      <w:r w:rsidR="00B65FB9">
        <w:rPr>
          <w:szCs w:val="28"/>
        </w:rPr>
        <w:t xml:space="preserve">s </w:t>
      </w:r>
    </w:p>
    <w:p w14:paraId="24674F29" w14:textId="77777777" w:rsidR="00DE32BA" w:rsidRDefault="00DE32BA">
      <w:pPr>
        <w:pStyle w:val="DefaultText"/>
        <w:widowControl/>
        <w:tabs>
          <w:tab w:val="left" w:pos="720"/>
          <w:tab w:val="left" w:pos="1080"/>
          <w:tab w:val="left" w:pos="1427"/>
          <w:tab w:val="left" w:pos="1790"/>
          <w:tab w:val="left" w:pos="2160"/>
          <w:tab w:val="left" w:pos="2880"/>
          <w:tab w:val="left" w:pos="3600"/>
          <w:tab w:val="left" w:pos="4320"/>
          <w:tab w:val="left" w:pos="5040"/>
          <w:tab w:val="left" w:pos="5760"/>
          <w:tab w:val="left" w:pos="6480"/>
          <w:tab w:val="left" w:pos="7200"/>
          <w:tab w:val="left" w:pos="7920"/>
          <w:tab w:val="left" w:pos="8280"/>
          <w:tab w:val="left" w:pos="8640"/>
        </w:tabs>
        <w:jc w:val="both"/>
      </w:pPr>
    </w:p>
    <w:p w14:paraId="2A54AA9E"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r w:rsidRPr="00567331">
        <w:rPr>
          <w:b/>
          <w:szCs w:val="28"/>
        </w:rPr>
        <w:t xml:space="preserve">Step </w:t>
      </w:r>
      <w:r w:rsidR="00731B62">
        <w:rPr>
          <w:b/>
          <w:szCs w:val="28"/>
        </w:rPr>
        <w:t>8</w:t>
      </w:r>
      <w:r>
        <w:rPr>
          <w:szCs w:val="28"/>
        </w:rPr>
        <w:t xml:space="preserve"> - Completing the Certification &amp; Resolution Adopting the </w:t>
      </w:r>
      <w:r w:rsidR="005E06E4">
        <w:rPr>
          <w:szCs w:val="28"/>
        </w:rPr>
        <w:t>Budget</w:t>
      </w:r>
    </w:p>
    <w:p w14:paraId="0D223742"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rPr>
          <w:szCs w:val="28"/>
        </w:rPr>
      </w:pPr>
    </w:p>
    <w:p w14:paraId="74AE99DE"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rPr>
          <w:szCs w:val="28"/>
        </w:rPr>
      </w:pPr>
      <w:r w:rsidRPr="00567331">
        <w:rPr>
          <w:b/>
          <w:szCs w:val="28"/>
        </w:rPr>
        <w:t xml:space="preserve">Step </w:t>
      </w:r>
      <w:r w:rsidR="00731B62">
        <w:rPr>
          <w:b/>
          <w:szCs w:val="28"/>
        </w:rPr>
        <w:t>9</w:t>
      </w:r>
      <w:r>
        <w:rPr>
          <w:szCs w:val="28"/>
        </w:rPr>
        <w:t xml:space="preserve"> - Completing the Authori</w:t>
      </w:r>
      <w:r w:rsidR="00FC173F">
        <w:rPr>
          <w:szCs w:val="28"/>
        </w:rPr>
        <w:t>ty Capital Budget/Program</w:t>
      </w:r>
    </w:p>
    <w:p w14:paraId="6951D102" w14:textId="77777777" w:rsidR="00DE32BA" w:rsidRDefault="00DE32BA">
      <w:pPr>
        <w:pStyle w:val="DefaultText"/>
        <w:widowControl/>
        <w:tabs>
          <w:tab w:val="left" w:pos="720"/>
          <w:tab w:val="left" w:pos="1170"/>
          <w:tab w:val="left" w:pos="1440"/>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pPr>
    </w:p>
    <w:p w14:paraId="02CC2135" w14:textId="77777777" w:rsidR="00974834" w:rsidRDefault="002B73F6" w:rsidP="00974834">
      <w:pPr>
        <w:pStyle w:val="DefaultText"/>
        <w:widowControl/>
        <w:tabs>
          <w:tab w:val="left" w:pos="720"/>
          <w:tab w:val="left" w:pos="1170"/>
          <w:tab w:val="left" w:pos="1427"/>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pPr>
      <w:r w:rsidRPr="00567331">
        <w:rPr>
          <w:b/>
        </w:rPr>
        <w:t>Step 1</w:t>
      </w:r>
      <w:r w:rsidR="00731B62">
        <w:rPr>
          <w:b/>
        </w:rPr>
        <w:t>0</w:t>
      </w:r>
      <w:r w:rsidR="00B65FB9">
        <w:rPr>
          <w:b/>
        </w:rPr>
        <w:t xml:space="preserve"> - </w:t>
      </w:r>
      <w:r w:rsidR="005E06E4">
        <w:t>Printing Budget Pages from Excel</w:t>
      </w:r>
    </w:p>
    <w:p w14:paraId="6C229BCF" w14:textId="77777777" w:rsidR="00DE32BA" w:rsidRPr="000560BB" w:rsidRDefault="00974834" w:rsidP="00974834">
      <w:pPr>
        <w:pStyle w:val="DefaultText"/>
        <w:widowControl/>
        <w:tabs>
          <w:tab w:val="left" w:pos="720"/>
          <w:tab w:val="left" w:pos="1170"/>
          <w:tab w:val="left" w:pos="1427"/>
          <w:tab w:val="left" w:pos="1530"/>
          <w:tab w:val="left" w:pos="1890"/>
          <w:tab w:val="left" w:pos="2160"/>
          <w:tab w:val="left" w:pos="2250"/>
          <w:tab w:val="left" w:pos="2880"/>
          <w:tab w:val="left" w:pos="3600"/>
          <w:tab w:val="left" w:pos="4320"/>
          <w:tab w:val="left" w:pos="5040"/>
          <w:tab w:val="left" w:pos="5760"/>
          <w:tab w:val="left" w:pos="6480"/>
          <w:tab w:val="left" w:pos="7200"/>
          <w:tab w:val="left" w:pos="7920"/>
          <w:tab w:val="left" w:pos="8640"/>
          <w:tab w:val="left" w:pos="8730"/>
        </w:tabs>
        <w:jc w:val="both"/>
      </w:pPr>
      <w:r>
        <w:br w:type="page"/>
      </w:r>
      <w:r w:rsidR="00DE32BA">
        <w:rPr>
          <w:b/>
          <w:bCs/>
          <w:sz w:val="32"/>
          <w:szCs w:val="32"/>
        </w:rPr>
        <w:lastRenderedPageBreak/>
        <w:t>GENERAL INFORMATION</w:t>
      </w:r>
    </w:p>
    <w:p w14:paraId="06C03ED4" w14:textId="77777777" w:rsidR="003B0000" w:rsidRDefault="003B0000" w:rsidP="00974834">
      <w:pPr>
        <w:pStyle w:val="DefaultText"/>
        <w:widowControl/>
        <w:tabs>
          <w:tab w:val="left" w:pos="720"/>
          <w:tab w:val="left" w:pos="1080"/>
          <w:tab w:val="left" w:pos="1427"/>
          <w:tab w:val="left" w:pos="1790"/>
          <w:tab w:val="left" w:pos="2160"/>
          <w:tab w:val="left" w:pos="2880"/>
          <w:tab w:val="left" w:pos="3600"/>
          <w:tab w:val="left" w:pos="4320"/>
          <w:tab w:val="left" w:pos="5040"/>
          <w:tab w:val="left" w:pos="5760"/>
          <w:tab w:val="left" w:pos="6480"/>
          <w:tab w:val="left" w:pos="7200"/>
          <w:tab w:val="left" w:pos="7920"/>
          <w:tab w:val="left" w:pos="8280"/>
          <w:tab w:val="left" w:pos="8640"/>
        </w:tabs>
        <w:jc w:val="both"/>
      </w:pPr>
    </w:p>
    <w:p w14:paraId="18370157"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113B3489" w14:textId="0928F909"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 xml:space="preserve">WHO MUST </w:t>
      </w:r>
      <w:r w:rsidR="00562CC0">
        <w:rPr>
          <w:b/>
          <w:bCs/>
          <w:szCs w:val="28"/>
        </w:rPr>
        <w:t>FILE?</w:t>
      </w:r>
    </w:p>
    <w:p w14:paraId="275B1BA7"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6D408BC4" w14:textId="77777777" w:rsidR="00DE32BA" w:rsidRDefault="00A07FD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Every duly created A</w:t>
      </w:r>
      <w:r w:rsidR="00DE32BA">
        <w:rPr>
          <w:sz w:val="22"/>
        </w:rPr>
        <w:t xml:space="preserve">uthority must submit copies of its approved and adopted Authority Budgets for each fiscal year to the Director of the Division of Local Government Services for review and certification pursuant to </w:t>
      </w:r>
      <w:r w:rsidR="00DE32BA">
        <w:rPr>
          <w:sz w:val="22"/>
          <w:u w:val="single"/>
        </w:rPr>
        <w:t>N.J.S.A</w:t>
      </w:r>
      <w:r w:rsidR="00DE32BA">
        <w:rPr>
          <w:sz w:val="22"/>
        </w:rPr>
        <w:t xml:space="preserve"> 40A:5A-10 and 11 and </w:t>
      </w:r>
      <w:r w:rsidR="00DE32BA">
        <w:rPr>
          <w:sz w:val="22"/>
          <w:u w:val="single"/>
        </w:rPr>
        <w:t>N.J.A.C.</w:t>
      </w:r>
      <w:r w:rsidR="00DE32BA">
        <w:rPr>
          <w:sz w:val="22"/>
        </w:rPr>
        <w:t xml:space="preserve"> 5:31-2.1, 2.2 and 2.3.</w:t>
      </w:r>
    </w:p>
    <w:p w14:paraId="603EBD96"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61FC062C"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WHEN TO FILE</w:t>
      </w:r>
    </w:p>
    <w:p w14:paraId="1C85A84B"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4E9604B6"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The introduced and approved Authority Budget is to be transmitted to the Director at least 60 days prior to the beginning of each fiscal year.</w:t>
      </w:r>
    </w:p>
    <w:p w14:paraId="6C3F8E2F"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5D3E99A2"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The adopted budget is to be transmitted to the Director within ten days after adoption.</w:t>
      </w:r>
    </w:p>
    <w:p w14:paraId="4598BFBB"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100047A5"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WHERE TO FILE</w:t>
      </w:r>
    </w:p>
    <w:p w14:paraId="75C94F31" w14:textId="77777777" w:rsidR="006755C5" w:rsidRDefault="006755C5" w:rsidP="006755C5">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Send two original hard copies of the complete budget package to:</w:t>
      </w:r>
    </w:p>
    <w:p w14:paraId="46F00B3A" w14:textId="0BC5C36A" w:rsidR="00DE32BA" w:rsidRPr="006755C5" w:rsidRDefault="006755C5" w:rsidP="006755C5">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0"/>
          <w:szCs w:val="20"/>
        </w:rPr>
      </w:pPr>
      <w:r>
        <w:rPr>
          <w:sz w:val="22"/>
        </w:rPr>
        <w:tab/>
      </w:r>
      <w:r>
        <w:rPr>
          <w:sz w:val="22"/>
        </w:rPr>
        <w:tab/>
      </w:r>
      <w:r>
        <w:rPr>
          <w:sz w:val="22"/>
        </w:rPr>
        <w:tab/>
      </w:r>
      <w:r>
        <w:rPr>
          <w:sz w:val="22"/>
        </w:rPr>
        <w:tab/>
      </w:r>
      <w:r>
        <w:rPr>
          <w:sz w:val="22"/>
        </w:rPr>
        <w:tab/>
      </w:r>
      <w:r>
        <w:rPr>
          <w:sz w:val="22"/>
        </w:rPr>
        <w:tab/>
      </w:r>
      <w:r>
        <w:rPr>
          <w:sz w:val="22"/>
        </w:rPr>
        <w:tab/>
      </w:r>
      <w:r>
        <w:rPr>
          <w:sz w:val="22"/>
        </w:rPr>
        <w:tab/>
      </w:r>
      <w:r w:rsidR="00FE4A69">
        <w:rPr>
          <w:sz w:val="20"/>
          <w:szCs w:val="20"/>
        </w:rPr>
        <w:t>D</w:t>
      </w:r>
      <w:r w:rsidR="00DE32BA" w:rsidRPr="006755C5">
        <w:rPr>
          <w:sz w:val="20"/>
          <w:szCs w:val="20"/>
        </w:rPr>
        <w:t>ivision of Local Government Services</w:t>
      </w:r>
    </w:p>
    <w:p w14:paraId="01EB96CD" w14:textId="77777777" w:rsidR="00DE32BA" w:rsidRPr="006755C5" w:rsidRDefault="00DE32BA" w:rsidP="00974834">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880"/>
        <w:jc w:val="both"/>
        <w:rPr>
          <w:sz w:val="20"/>
          <w:szCs w:val="20"/>
        </w:rPr>
      </w:pPr>
      <w:r w:rsidRPr="006755C5">
        <w:rPr>
          <w:sz w:val="20"/>
          <w:szCs w:val="20"/>
        </w:rPr>
        <w:t>Bureau of Authority Regulation</w:t>
      </w:r>
    </w:p>
    <w:p w14:paraId="4604EB13" w14:textId="77777777" w:rsidR="00DE32BA" w:rsidRPr="006755C5" w:rsidRDefault="00DE32BA" w:rsidP="00974834">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880"/>
        <w:jc w:val="both"/>
        <w:rPr>
          <w:sz w:val="20"/>
          <w:szCs w:val="20"/>
        </w:rPr>
      </w:pPr>
      <w:r w:rsidRPr="006755C5">
        <w:rPr>
          <w:sz w:val="20"/>
          <w:szCs w:val="20"/>
        </w:rPr>
        <w:t>Department of Community Affairs</w:t>
      </w:r>
    </w:p>
    <w:p w14:paraId="45BAFF03" w14:textId="77777777" w:rsidR="00DE32BA" w:rsidRPr="006755C5" w:rsidRDefault="00DE32BA" w:rsidP="00974834">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880"/>
        <w:jc w:val="both"/>
        <w:rPr>
          <w:sz w:val="20"/>
          <w:szCs w:val="20"/>
        </w:rPr>
      </w:pPr>
      <w:r w:rsidRPr="006755C5">
        <w:rPr>
          <w:sz w:val="20"/>
          <w:szCs w:val="20"/>
        </w:rPr>
        <w:t>101 South Broad Street</w:t>
      </w:r>
    </w:p>
    <w:p w14:paraId="31D5EF08" w14:textId="77777777" w:rsidR="00DE32BA" w:rsidRPr="006755C5" w:rsidRDefault="00DE32BA" w:rsidP="00974834">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880"/>
        <w:jc w:val="both"/>
        <w:rPr>
          <w:sz w:val="20"/>
          <w:szCs w:val="20"/>
        </w:rPr>
      </w:pPr>
      <w:r w:rsidRPr="006755C5">
        <w:rPr>
          <w:sz w:val="20"/>
          <w:szCs w:val="20"/>
        </w:rPr>
        <w:t>P.O. Box 803</w:t>
      </w:r>
    </w:p>
    <w:p w14:paraId="773FD0AF" w14:textId="77777777" w:rsidR="00DE32BA" w:rsidRDefault="00DE32BA" w:rsidP="00974834">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880"/>
        <w:jc w:val="both"/>
        <w:rPr>
          <w:sz w:val="20"/>
          <w:szCs w:val="20"/>
        </w:rPr>
      </w:pPr>
      <w:r w:rsidRPr="006755C5">
        <w:rPr>
          <w:sz w:val="20"/>
          <w:szCs w:val="20"/>
        </w:rPr>
        <w:t>Trenton, New Jersey 08625-0803</w:t>
      </w:r>
    </w:p>
    <w:p w14:paraId="6635AE0D" w14:textId="77777777" w:rsidR="006755C5" w:rsidRPr="006755C5" w:rsidRDefault="006755C5" w:rsidP="006755C5">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346318E4" w14:textId="77777777" w:rsidR="006755C5" w:rsidRPr="006755C5" w:rsidRDefault="006755C5" w:rsidP="006755C5">
      <w:pPr>
        <w:pStyle w:val="DefaultText"/>
        <w:widowControl/>
        <w:tabs>
          <w:tab w:val="decimal"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r w:rsidRPr="006755C5">
        <w:rPr>
          <w:sz w:val="22"/>
          <w:szCs w:val="22"/>
        </w:rPr>
        <w:t xml:space="preserve">In addition to the </w:t>
      </w:r>
      <w:r>
        <w:rPr>
          <w:sz w:val="22"/>
          <w:szCs w:val="22"/>
        </w:rPr>
        <w:t xml:space="preserve">hard copies mailed to the address above, e-mail a pdf of the complete budget package to </w:t>
      </w:r>
      <w:r w:rsidR="00B76A79" w:rsidRPr="00B76A79">
        <w:rPr>
          <w:sz w:val="22"/>
          <w:szCs w:val="22"/>
        </w:rPr>
        <w:t>authoritiesunit@dca.nj</w:t>
      </w:r>
      <w:r w:rsidR="00B76A79">
        <w:rPr>
          <w:sz w:val="22"/>
          <w:szCs w:val="22"/>
        </w:rPr>
        <w:t>.gov</w:t>
      </w:r>
      <w:r>
        <w:rPr>
          <w:sz w:val="22"/>
          <w:szCs w:val="22"/>
        </w:rPr>
        <w:t xml:space="preserve"> with the name of the authority in the subject line. </w:t>
      </w:r>
    </w:p>
    <w:p w14:paraId="58BEB972"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
          <w:bCs/>
          <w:szCs w:val="28"/>
        </w:rPr>
      </w:pPr>
    </w:p>
    <w:p w14:paraId="27DD235B"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WHAT TO FILE</w:t>
      </w:r>
    </w:p>
    <w:p w14:paraId="69A224D6"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0C6C0A39"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Two</w:t>
      </w:r>
      <w:r w:rsidR="00DD0FC0">
        <w:rPr>
          <w:sz w:val="22"/>
        </w:rPr>
        <w:t xml:space="preserve"> full</w:t>
      </w:r>
      <w:r>
        <w:rPr>
          <w:sz w:val="22"/>
        </w:rPr>
        <w:t xml:space="preserve"> sets of the introduced and approved Annual Budget</w:t>
      </w:r>
      <w:r w:rsidR="000869D8">
        <w:rPr>
          <w:sz w:val="22"/>
        </w:rPr>
        <w:t xml:space="preserve"> </w:t>
      </w:r>
      <w:r>
        <w:rPr>
          <w:sz w:val="22"/>
        </w:rPr>
        <w:t>and the Capital Budget/Program</w:t>
      </w:r>
      <w:r w:rsidR="000869D8">
        <w:rPr>
          <w:sz w:val="22"/>
        </w:rPr>
        <w:t xml:space="preserve"> </w:t>
      </w:r>
      <w:r w:rsidR="003D63C9">
        <w:rPr>
          <w:sz w:val="22"/>
        </w:rPr>
        <w:t>for each operation</w:t>
      </w:r>
      <w:r w:rsidR="00DD0FC0">
        <w:rPr>
          <w:sz w:val="22"/>
        </w:rPr>
        <w:t>,</w:t>
      </w:r>
      <w:r w:rsidR="003D63C9">
        <w:rPr>
          <w:sz w:val="22"/>
        </w:rPr>
        <w:t xml:space="preserve"> inclusive of the </w:t>
      </w:r>
      <w:r w:rsidR="000869D8">
        <w:rPr>
          <w:sz w:val="22"/>
        </w:rPr>
        <w:t xml:space="preserve">Budget Narrative and Information Section, certifications and resolution with recorded vote, </w:t>
      </w:r>
      <w:r w:rsidR="00DD0FC0">
        <w:rPr>
          <w:sz w:val="22"/>
        </w:rPr>
        <w:t>sixty (60) days prior to t</w:t>
      </w:r>
      <w:r w:rsidR="00E306A9">
        <w:rPr>
          <w:sz w:val="22"/>
        </w:rPr>
        <w:t>he beginning of the fiscal year</w:t>
      </w:r>
      <w:r w:rsidR="00DD0FC0">
        <w:rPr>
          <w:sz w:val="22"/>
        </w:rPr>
        <w:t>.</w:t>
      </w:r>
    </w:p>
    <w:p w14:paraId="27D0F670"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168AF657"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Two</w:t>
      </w:r>
      <w:r w:rsidR="00DD0FC0">
        <w:rPr>
          <w:sz w:val="22"/>
        </w:rPr>
        <w:t xml:space="preserve"> full</w:t>
      </w:r>
      <w:r>
        <w:rPr>
          <w:sz w:val="22"/>
        </w:rPr>
        <w:t xml:space="preserve"> sets of the Adopted Annual Budget</w:t>
      </w:r>
      <w:r w:rsidR="000869D8">
        <w:rPr>
          <w:sz w:val="22"/>
        </w:rPr>
        <w:t xml:space="preserve"> and the Capital Budget/Program</w:t>
      </w:r>
      <w:r>
        <w:rPr>
          <w:sz w:val="22"/>
        </w:rPr>
        <w:t xml:space="preserve"> </w:t>
      </w:r>
      <w:r w:rsidR="00DD0FC0">
        <w:rPr>
          <w:sz w:val="22"/>
        </w:rPr>
        <w:t xml:space="preserve">for each operation, inclusive of the </w:t>
      </w:r>
      <w:r w:rsidR="000869D8">
        <w:rPr>
          <w:sz w:val="22"/>
        </w:rPr>
        <w:t>Budget Narrative and Information Section, Adoption Certification and resolution with recorded vote</w:t>
      </w:r>
      <w:r w:rsidR="00DD0FC0">
        <w:rPr>
          <w:sz w:val="22"/>
        </w:rPr>
        <w:t>, within ten (10) days after adoption.</w:t>
      </w:r>
    </w:p>
    <w:p w14:paraId="6C191E4D"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1AAC60BE" w14:textId="77777777" w:rsidR="00DE32BA" w:rsidRPr="0040566B" w:rsidRDefault="00DD0FC0"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
          <w:sz w:val="20"/>
          <w:szCs w:val="20"/>
        </w:rPr>
      </w:pPr>
      <w:r w:rsidRPr="0040566B">
        <w:rPr>
          <w:b/>
          <w:sz w:val="20"/>
          <w:szCs w:val="20"/>
        </w:rPr>
        <w:t>NOTE: The A</w:t>
      </w:r>
      <w:r w:rsidR="00537880" w:rsidRPr="0040566B">
        <w:rPr>
          <w:b/>
          <w:sz w:val="20"/>
          <w:szCs w:val="20"/>
        </w:rPr>
        <w:t>uthority is required to file a budget f</w:t>
      </w:r>
      <w:r w:rsidRPr="0040566B">
        <w:rPr>
          <w:b/>
          <w:sz w:val="20"/>
          <w:szCs w:val="20"/>
        </w:rPr>
        <w:t xml:space="preserve">or each type of operation </w:t>
      </w:r>
      <w:r w:rsidR="00537880" w:rsidRPr="0040566B">
        <w:rPr>
          <w:b/>
          <w:sz w:val="20"/>
          <w:szCs w:val="20"/>
        </w:rPr>
        <w:t xml:space="preserve">provided </w:t>
      </w:r>
      <w:r w:rsidRPr="0040566B">
        <w:rPr>
          <w:b/>
          <w:sz w:val="20"/>
          <w:szCs w:val="20"/>
        </w:rPr>
        <w:t xml:space="preserve">by the Authority </w:t>
      </w:r>
      <w:r w:rsidR="00537880" w:rsidRPr="0040566B">
        <w:rPr>
          <w:b/>
          <w:sz w:val="20"/>
          <w:szCs w:val="20"/>
        </w:rPr>
        <w:t>pursuant to N.J.A.C. 5:31-2.1(j).</w:t>
      </w:r>
      <w:r w:rsidR="004A02F4" w:rsidRPr="0040566B">
        <w:rPr>
          <w:b/>
          <w:sz w:val="20"/>
          <w:szCs w:val="20"/>
        </w:rPr>
        <w:t xml:space="preserve"> The Financial Schedules section of the budget allows for up to six operations to be included on one budget document. If an Authority has more than six operations, it should contact the Division for instructions. </w:t>
      </w:r>
    </w:p>
    <w:p w14:paraId="62081ABC" w14:textId="77777777" w:rsidR="00537880" w:rsidRDefault="00537880"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6BF68399"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LATE BUDGET RESOLUTION</w:t>
      </w:r>
    </w:p>
    <w:p w14:paraId="6B237499"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4A3D00B3"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 xml:space="preserve">Authority </w:t>
      </w:r>
      <w:r>
        <w:rPr>
          <w:sz w:val="22"/>
        </w:rPr>
        <w:tab/>
        <w:t>Budgets not submitted to the Division within the statutory time period must be accompanied by a resolution of the governing body setting forth the reasons for the delay in submitting the b</w:t>
      </w:r>
      <w:r w:rsidR="00DD0FC0">
        <w:rPr>
          <w:sz w:val="22"/>
        </w:rPr>
        <w:t>udget</w:t>
      </w:r>
      <w:r>
        <w:rPr>
          <w:sz w:val="22"/>
        </w:rPr>
        <w:t xml:space="preserve"> time</w:t>
      </w:r>
      <w:r w:rsidR="00DD0FC0">
        <w:rPr>
          <w:sz w:val="22"/>
        </w:rPr>
        <w:t>ly</w:t>
      </w:r>
      <w:r>
        <w:rPr>
          <w:sz w:val="22"/>
        </w:rPr>
        <w:t xml:space="preserve">, pursuant to </w:t>
      </w:r>
      <w:r>
        <w:rPr>
          <w:sz w:val="22"/>
          <w:u w:val="single"/>
        </w:rPr>
        <w:t>N.J.A.C.</w:t>
      </w:r>
      <w:r>
        <w:rPr>
          <w:sz w:val="22"/>
        </w:rPr>
        <w:t xml:space="preserve"> 5:31-2.5(a) and (b).</w:t>
      </w:r>
    </w:p>
    <w:p w14:paraId="2150BB41"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312C797E"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r>
        <w:rPr>
          <w:b/>
          <w:bCs/>
          <w:szCs w:val="28"/>
        </w:rPr>
        <w:t>AVAILABLE</w:t>
      </w:r>
      <w:r w:rsidR="00DD0FC0">
        <w:rPr>
          <w:b/>
          <w:bCs/>
          <w:szCs w:val="28"/>
        </w:rPr>
        <w:t xml:space="preserve"> ASSISTANCE</w:t>
      </w:r>
    </w:p>
    <w:p w14:paraId="123D9830" w14:textId="77777777" w:rsidR="00DE32BA" w:rsidRDefault="00DE32BA"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600432DE" w14:textId="77777777" w:rsidR="00DE32BA" w:rsidRDefault="00DD0FC0"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After reviewing the budget forms and reading the</w:t>
      </w:r>
      <w:r w:rsidR="00DE32BA">
        <w:rPr>
          <w:sz w:val="22"/>
        </w:rPr>
        <w:t xml:space="preserve"> instruct</w:t>
      </w:r>
      <w:r w:rsidR="00A07FDA">
        <w:rPr>
          <w:sz w:val="22"/>
        </w:rPr>
        <w:t>ions, if</w:t>
      </w:r>
      <w:r>
        <w:rPr>
          <w:sz w:val="22"/>
        </w:rPr>
        <w:t xml:space="preserve"> questions</w:t>
      </w:r>
      <w:r w:rsidR="00DE32BA">
        <w:rPr>
          <w:sz w:val="22"/>
        </w:rPr>
        <w:t xml:space="preserve"> re</w:t>
      </w:r>
      <w:r w:rsidR="001451D9">
        <w:rPr>
          <w:sz w:val="22"/>
        </w:rPr>
        <w:t>main</w:t>
      </w:r>
      <w:r w:rsidR="00DE32BA">
        <w:rPr>
          <w:sz w:val="22"/>
        </w:rPr>
        <w:t>, contact the Bureau of Aut</w:t>
      </w:r>
      <w:r w:rsidR="00F32C32">
        <w:rPr>
          <w:sz w:val="22"/>
        </w:rPr>
        <w:t xml:space="preserve">hority Regulation at (609) </w:t>
      </w:r>
      <w:r w:rsidR="003E474D">
        <w:rPr>
          <w:sz w:val="22"/>
        </w:rPr>
        <w:t>943-4726</w:t>
      </w:r>
      <w:r w:rsidR="001451D9">
        <w:rPr>
          <w:sz w:val="22"/>
        </w:rPr>
        <w:t xml:space="preserve"> to request</w:t>
      </w:r>
      <w:r w:rsidR="00DE32BA">
        <w:rPr>
          <w:sz w:val="22"/>
        </w:rPr>
        <w:t xml:space="preserve"> assistance.  Pleas</w:t>
      </w:r>
      <w:r w:rsidR="001451D9">
        <w:rPr>
          <w:sz w:val="22"/>
        </w:rPr>
        <w:t xml:space="preserve">e do so as early as possible </w:t>
      </w:r>
      <w:r w:rsidR="00DE32BA" w:rsidRPr="00643874">
        <w:rPr>
          <w:b/>
          <w:sz w:val="22"/>
          <w:u w:val="single"/>
        </w:rPr>
        <w:t>before</w:t>
      </w:r>
      <w:r w:rsidR="00DE32BA">
        <w:rPr>
          <w:sz w:val="22"/>
        </w:rPr>
        <w:t xml:space="preserve"> introducing the budget.</w:t>
      </w:r>
    </w:p>
    <w:p w14:paraId="1C2048CA" w14:textId="77777777" w:rsidR="00765753" w:rsidRDefault="00765753" w:rsidP="00974834">
      <w:pPr>
        <w:pStyle w:val="DefaultText"/>
        <w:widowControl/>
        <w:tabs>
          <w:tab w:val="decimal" w:pos="0"/>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1D953491" w14:textId="55B425D7" w:rsidR="001451D9" w:rsidRDefault="00974834" w:rsidP="00974834">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center"/>
        <w:rPr>
          <w:b/>
          <w:bCs/>
          <w:sz w:val="32"/>
          <w:szCs w:val="32"/>
        </w:rPr>
      </w:pPr>
      <w:r>
        <w:br w:type="page"/>
      </w:r>
      <w:r w:rsidR="00DE32BA">
        <w:rPr>
          <w:b/>
          <w:bCs/>
          <w:sz w:val="32"/>
          <w:szCs w:val="32"/>
        </w:rPr>
        <w:lastRenderedPageBreak/>
        <w:t xml:space="preserve">PRELIMINARY REVIEW OF THE </w:t>
      </w:r>
      <w:r w:rsidR="003E474D">
        <w:rPr>
          <w:b/>
          <w:bCs/>
          <w:sz w:val="32"/>
          <w:szCs w:val="32"/>
        </w:rPr>
        <w:t>20</w:t>
      </w:r>
      <w:r w:rsidR="00BF469E">
        <w:rPr>
          <w:b/>
          <w:bCs/>
          <w:sz w:val="32"/>
          <w:szCs w:val="32"/>
        </w:rPr>
        <w:t>2</w:t>
      </w:r>
      <w:r w:rsidR="00694F70">
        <w:rPr>
          <w:b/>
          <w:bCs/>
          <w:sz w:val="32"/>
          <w:szCs w:val="32"/>
        </w:rPr>
        <w:t>2</w:t>
      </w:r>
      <w:r w:rsidR="003E474D">
        <w:rPr>
          <w:b/>
          <w:bCs/>
          <w:sz w:val="32"/>
          <w:szCs w:val="32"/>
        </w:rPr>
        <w:t xml:space="preserve"> or </w:t>
      </w:r>
      <w:r w:rsidR="00BF469E">
        <w:rPr>
          <w:b/>
          <w:bCs/>
          <w:sz w:val="32"/>
          <w:szCs w:val="32"/>
        </w:rPr>
        <w:t>(</w:t>
      </w:r>
      <w:r w:rsidR="003E474D">
        <w:rPr>
          <w:b/>
          <w:bCs/>
          <w:sz w:val="32"/>
          <w:szCs w:val="32"/>
        </w:rPr>
        <w:t>20</w:t>
      </w:r>
      <w:r w:rsidR="00BF469E">
        <w:rPr>
          <w:b/>
          <w:bCs/>
          <w:sz w:val="32"/>
          <w:szCs w:val="32"/>
        </w:rPr>
        <w:t>2</w:t>
      </w:r>
      <w:r w:rsidR="00694F70">
        <w:rPr>
          <w:b/>
          <w:bCs/>
          <w:sz w:val="32"/>
          <w:szCs w:val="32"/>
        </w:rPr>
        <w:t>2</w:t>
      </w:r>
      <w:r w:rsidR="003E474D">
        <w:rPr>
          <w:b/>
          <w:bCs/>
          <w:sz w:val="32"/>
          <w:szCs w:val="32"/>
        </w:rPr>
        <w:t>-20</w:t>
      </w:r>
      <w:r w:rsidR="00717005">
        <w:rPr>
          <w:b/>
          <w:bCs/>
          <w:sz w:val="32"/>
          <w:szCs w:val="32"/>
        </w:rPr>
        <w:t>2</w:t>
      </w:r>
      <w:r w:rsidR="00694F70">
        <w:rPr>
          <w:b/>
          <w:bCs/>
          <w:sz w:val="32"/>
          <w:szCs w:val="32"/>
        </w:rPr>
        <w:t>3</w:t>
      </w:r>
      <w:r w:rsidR="00BF469E">
        <w:rPr>
          <w:b/>
          <w:bCs/>
          <w:sz w:val="32"/>
          <w:szCs w:val="32"/>
        </w:rPr>
        <w:t>)</w:t>
      </w:r>
      <w:r w:rsidR="00DE32BA">
        <w:rPr>
          <w:b/>
          <w:bCs/>
          <w:sz w:val="32"/>
          <w:szCs w:val="32"/>
        </w:rPr>
        <w:t xml:space="preserve"> AUTHORITY BUDGET</w:t>
      </w:r>
    </w:p>
    <w:p w14:paraId="000E6796"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center"/>
      </w:pPr>
      <w:r>
        <w:rPr>
          <w:b/>
          <w:bCs/>
          <w:sz w:val="32"/>
          <w:szCs w:val="32"/>
        </w:rPr>
        <w:t xml:space="preserve"> </w:t>
      </w:r>
      <w:r w:rsidRPr="001451D9">
        <w:rPr>
          <w:b/>
          <w:bCs/>
          <w:sz w:val="28"/>
          <w:szCs w:val="32"/>
        </w:rPr>
        <w:t>FORM AND CONTENT</w:t>
      </w:r>
    </w:p>
    <w:p w14:paraId="43A88EDA"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347D253A" w14:textId="77777777" w:rsidR="00DE32BA"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tab/>
      </w:r>
      <w:r>
        <w:rPr>
          <w:sz w:val="22"/>
        </w:rPr>
        <w:t>Familiarity with the arrangement and content of the budget document wi</w:t>
      </w:r>
      <w:r w:rsidR="001451D9">
        <w:rPr>
          <w:sz w:val="22"/>
        </w:rPr>
        <w:t>ll be helpful in following the</w:t>
      </w:r>
      <w:r>
        <w:rPr>
          <w:sz w:val="22"/>
        </w:rPr>
        <w:t xml:space="preserve"> in</w:t>
      </w:r>
      <w:r w:rsidR="001451D9">
        <w:rPr>
          <w:sz w:val="22"/>
        </w:rPr>
        <w:t>structions. I</w:t>
      </w:r>
      <w:r>
        <w:rPr>
          <w:sz w:val="22"/>
        </w:rPr>
        <w:t>t is suggested the preparer first revie</w:t>
      </w:r>
      <w:r w:rsidR="001451D9">
        <w:rPr>
          <w:sz w:val="22"/>
        </w:rPr>
        <w:t>w the form and content, especially</w:t>
      </w:r>
      <w:r>
        <w:rPr>
          <w:sz w:val="22"/>
        </w:rPr>
        <w:t xml:space="preserve"> if this is the preparer's first</w:t>
      </w:r>
      <w:r w:rsidR="0032376F">
        <w:rPr>
          <w:sz w:val="22"/>
        </w:rPr>
        <w:t xml:space="preserve"> occasion preparing the</w:t>
      </w:r>
      <w:r>
        <w:rPr>
          <w:sz w:val="22"/>
        </w:rPr>
        <w:t xml:space="preserve"> budget.</w:t>
      </w:r>
    </w:p>
    <w:p w14:paraId="4009F5FE" w14:textId="77777777" w:rsidR="00DE32BA"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592ED588" w14:textId="77777777" w:rsidR="004044ED" w:rsidRPr="007D60AE"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Cs/>
          <w:iCs/>
          <w:sz w:val="22"/>
        </w:rPr>
      </w:pPr>
      <w:r w:rsidRPr="00537880">
        <w:tab/>
      </w:r>
      <w:r w:rsidR="008975BB" w:rsidRPr="007D60AE">
        <w:rPr>
          <w:bCs/>
          <w:iCs/>
          <w:sz w:val="22"/>
        </w:rPr>
        <w:t>Financial Schedules pages F-3 and F-5 sh</w:t>
      </w:r>
      <w:r w:rsidR="00B21B7D">
        <w:rPr>
          <w:bCs/>
          <w:iCs/>
          <w:sz w:val="22"/>
        </w:rPr>
        <w:t>ould be completed first for the</w:t>
      </w:r>
      <w:r w:rsidR="008975BB" w:rsidRPr="007D60AE">
        <w:rPr>
          <w:bCs/>
          <w:iCs/>
          <w:sz w:val="22"/>
        </w:rPr>
        <w:t xml:space="preserve"> </w:t>
      </w:r>
      <w:r w:rsidR="00C7512A">
        <w:rPr>
          <w:bCs/>
          <w:iCs/>
          <w:sz w:val="22"/>
        </w:rPr>
        <w:t xml:space="preserve">prior year </w:t>
      </w:r>
      <w:r w:rsidR="008975BB" w:rsidRPr="007D60AE">
        <w:rPr>
          <w:bCs/>
          <w:iCs/>
          <w:sz w:val="22"/>
        </w:rPr>
        <w:t xml:space="preserve">adopted budget information. Only cells highlighted yellow require input. The data input in these cells will carry through to the rest of the Financial Schedules. </w:t>
      </w:r>
    </w:p>
    <w:p w14:paraId="74C2AE73" w14:textId="77777777" w:rsidR="004044ED" w:rsidRPr="007D60AE" w:rsidRDefault="004044ED"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Cs/>
          <w:iCs/>
          <w:sz w:val="22"/>
        </w:rPr>
      </w:pPr>
    </w:p>
    <w:p w14:paraId="6BAB6F21" w14:textId="77777777" w:rsidR="00AE5C8C" w:rsidRPr="007D60AE" w:rsidRDefault="004044ED"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Cs/>
          <w:iCs/>
          <w:sz w:val="22"/>
        </w:rPr>
      </w:pPr>
      <w:r w:rsidRPr="007D60AE">
        <w:rPr>
          <w:bCs/>
          <w:iCs/>
          <w:sz w:val="22"/>
        </w:rPr>
        <w:t xml:space="preserve">Financial Schedules </w:t>
      </w:r>
      <w:r w:rsidR="00BC42EF" w:rsidRPr="007D60AE">
        <w:rPr>
          <w:bCs/>
          <w:iCs/>
          <w:sz w:val="22"/>
        </w:rPr>
        <w:t xml:space="preserve">pages </w:t>
      </w:r>
      <w:r w:rsidRPr="007D60AE">
        <w:rPr>
          <w:bCs/>
          <w:iCs/>
          <w:sz w:val="22"/>
        </w:rPr>
        <w:t>F-2, F-4, F-6, F-7, and F-8, and Capital Budget pages CB-3, CB-4 and CB-5 should be completed next for the proposed budget. Only cells</w:t>
      </w:r>
      <w:r w:rsidR="00B21B7D">
        <w:rPr>
          <w:bCs/>
          <w:iCs/>
          <w:sz w:val="22"/>
        </w:rPr>
        <w:t xml:space="preserve"> </w:t>
      </w:r>
      <w:r w:rsidR="00B21B7D" w:rsidRPr="00290185">
        <w:rPr>
          <w:bCs/>
          <w:iCs/>
          <w:sz w:val="22"/>
          <w:u w:val="single"/>
        </w:rPr>
        <w:t>Boxed squared single line all around</w:t>
      </w:r>
      <w:r w:rsidRPr="007D60AE">
        <w:rPr>
          <w:bCs/>
          <w:iCs/>
          <w:sz w:val="22"/>
        </w:rPr>
        <w:t xml:space="preserve">. The data input in these cells will carry through to the rest of the Financial Schedules. </w:t>
      </w:r>
    </w:p>
    <w:p w14:paraId="2AD340D9" w14:textId="77777777" w:rsidR="00AE5C8C" w:rsidRPr="007D60AE" w:rsidRDefault="00AE5C8C"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Cs/>
          <w:iCs/>
          <w:sz w:val="22"/>
        </w:rPr>
      </w:pPr>
    </w:p>
    <w:p w14:paraId="056B820D" w14:textId="77777777" w:rsidR="00DE32BA" w:rsidRPr="007D60AE" w:rsidRDefault="004044ED"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iCs/>
          <w:sz w:val="22"/>
        </w:rPr>
      </w:pPr>
      <w:r w:rsidRPr="007D60AE">
        <w:rPr>
          <w:bCs/>
          <w:iCs/>
          <w:sz w:val="22"/>
        </w:rPr>
        <w:t xml:space="preserve">No input is required on </w:t>
      </w:r>
      <w:r w:rsidR="00BC42EF" w:rsidRPr="007D60AE">
        <w:rPr>
          <w:bCs/>
          <w:iCs/>
          <w:sz w:val="22"/>
        </w:rPr>
        <w:t xml:space="preserve">page </w:t>
      </w:r>
      <w:r w:rsidRPr="007D60AE">
        <w:rPr>
          <w:bCs/>
          <w:iCs/>
          <w:sz w:val="22"/>
        </w:rPr>
        <w:t xml:space="preserve">F-1. This page will automatically populate from the data entered on other pages. Page F-1 should be reviewed carefully to ensure that the anticipated surplus is greater than or equal to zero. An Authority may not budget for a deficit for any operation pursuant to statute. </w:t>
      </w:r>
    </w:p>
    <w:p w14:paraId="0868EF90"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3CBB1BB0" w14:textId="77777777" w:rsidR="00DE32BA" w:rsidRPr="001451D9"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center"/>
        <w:rPr>
          <w:iCs/>
          <w:sz w:val="28"/>
        </w:rPr>
      </w:pPr>
      <w:r w:rsidRPr="001451D9">
        <w:rPr>
          <w:b/>
          <w:bCs/>
          <w:iCs/>
          <w:sz w:val="28"/>
          <w:szCs w:val="32"/>
        </w:rPr>
        <w:t>AUTHORITY BUDGET</w:t>
      </w:r>
    </w:p>
    <w:p w14:paraId="71220780" w14:textId="22FDC47C" w:rsidR="00DE32BA" w:rsidRPr="00C35866" w:rsidRDefault="00C35866">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
        </w:rPr>
      </w:pPr>
      <w:r w:rsidRPr="00C35866">
        <w:rPr>
          <w:b/>
        </w:rPr>
        <w:t xml:space="preserve">Cover Sheet </w:t>
      </w:r>
      <w:r w:rsidRPr="00C35866">
        <w:rPr>
          <w:b/>
          <w:color w:val="FF0000"/>
        </w:rPr>
        <w:t xml:space="preserve">(This is in Excel </w:t>
      </w:r>
      <w:r w:rsidR="00D27375" w:rsidRPr="00C35866">
        <w:rPr>
          <w:b/>
          <w:color w:val="FF0000"/>
        </w:rPr>
        <w:t>Work</w:t>
      </w:r>
      <w:r w:rsidR="00D27375">
        <w:rPr>
          <w:b/>
          <w:color w:val="FF0000"/>
        </w:rPr>
        <w:t>book</w:t>
      </w:r>
      <w:r w:rsidRPr="00C35866">
        <w:rPr>
          <w:b/>
          <w:color w:val="FF0000"/>
        </w:rPr>
        <w:t>)</w:t>
      </w:r>
    </w:p>
    <w:p w14:paraId="4186AE2A" w14:textId="77777777" w:rsidR="00C35866" w:rsidRDefault="00C35866">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66D4540D" w14:textId="77777777" w:rsidR="002D1921" w:rsidRPr="00A349B4"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b/>
          <w:bCs/>
          <w:i/>
          <w:sz w:val="22"/>
          <w:u w:val="single"/>
        </w:rPr>
      </w:pPr>
      <w:r w:rsidRPr="00A349B4">
        <w:rPr>
          <w:b/>
          <w:bCs/>
          <w:i/>
          <w:sz w:val="22"/>
          <w:u w:val="single"/>
        </w:rPr>
        <w:t>Certification Section</w:t>
      </w:r>
    </w:p>
    <w:p w14:paraId="7AA96BE8"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 xml:space="preserve">Page </w:t>
      </w:r>
      <w:r w:rsidR="002D1921">
        <w:rPr>
          <w:b/>
          <w:bCs/>
          <w:sz w:val="22"/>
        </w:rPr>
        <w:t>C-</w:t>
      </w:r>
      <w:r>
        <w:rPr>
          <w:b/>
          <w:bCs/>
          <w:sz w:val="22"/>
        </w:rPr>
        <w:t>1:</w:t>
      </w:r>
      <w:r>
        <w:rPr>
          <w:b/>
          <w:bCs/>
          <w:sz w:val="22"/>
        </w:rPr>
        <w:tab/>
      </w:r>
      <w:r>
        <w:rPr>
          <w:b/>
          <w:bCs/>
          <w:sz w:val="22"/>
        </w:rPr>
        <w:tab/>
      </w:r>
      <w:r>
        <w:rPr>
          <w:b/>
          <w:bCs/>
          <w:sz w:val="22"/>
        </w:rPr>
        <w:tab/>
      </w:r>
      <w:r>
        <w:rPr>
          <w:b/>
          <w:bCs/>
          <w:sz w:val="22"/>
        </w:rPr>
        <w:tab/>
      </w:r>
      <w:r>
        <w:rPr>
          <w:b/>
          <w:bCs/>
          <w:sz w:val="22"/>
        </w:rPr>
        <w:tab/>
      </w:r>
      <w:r>
        <w:rPr>
          <w:b/>
          <w:bCs/>
          <w:sz w:val="22"/>
        </w:rPr>
        <w:tab/>
      </w:r>
      <w:r>
        <w:rPr>
          <w:sz w:val="22"/>
        </w:rPr>
        <w:t>Director's</w:t>
      </w:r>
      <w:r w:rsidR="001451D9">
        <w:rPr>
          <w:sz w:val="22"/>
        </w:rPr>
        <w:t xml:space="preserve"> Certification</w:t>
      </w:r>
      <w:r>
        <w:rPr>
          <w:sz w:val="22"/>
        </w:rPr>
        <w:t xml:space="preserve"> (Division Use Only).</w:t>
      </w:r>
    </w:p>
    <w:p w14:paraId="509DA6C8"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4B14181A" w14:textId="77777777" w:rsidR="00DE32BA"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2</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sz w:val="22"/>
        </w:rPr>
        <w:t xml:space="preserve">Preparer's Certification of the </w:t>
      </w:r>
      <w:r w:rsidR="00C35866">
        <w:rPr>
          <w:sz w:val="22"/>
        </w:rPr>
        <w:t xml:space="preserve">Proposed </w:t>
      </w:r>
      <w:r w:rsidR="00DE32BA">
        <w:rPr>
          <w:sz w:val="22"/>
        </w:rPr>
        <w:t>Authority Budget.</w:t>
      </w:r>
    </w:p>
    <w:p w14:paraId="5CED884B"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1F927FD6" w14:textId="77777777" w:rsidR="00537CEA"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sz w:val="22"/>
        </w:rPr>
      </w:pPr>
      <w:r>
        <w:rPr>
          <w:b/>
          <w:bCs/>
          <w:sz w:val="22"/>
        </w:rPr>
        <w:t>Page C-3</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sz w:val="22"/>
        </w:rPr>
        <w:t xml:space="preserve">Approval Certification of the </w:t>
      </w:r>
      <w:r w:rsidR="00C35866">
        <w:rPr>
          <w:sz w:val="22"/>
        </w:rPr>
        <w:t xml:space="preserve">Proposed </w:t>
      </w:r>
      <w:r w:rsidR="00DE32BA">
        <w:rPr>
          <w:sz w:val="22"/>
        </w:rPr>
        <w:t>Authority Budget.</w:t>
      </w:r>
    </w:p>
    <w:p w14:paraId="523EFF5F" w14:textId="77777777" w:rsidR="00223B4F" w:rsidRDefault="00223B4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sz w:val="22"/>
        </w:rPr>
      </w:pPr>
    </w:p>
    <w:p w14:paraId="55D7B60E" w14:textId="77777777" w:rsidR="00223B4F" w:rsidRDefault="00223B4F" w:rsidP="00223B4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sz w:val="22"/>
        </w:rPr>
      </w:pPr>
      <w:r w:rsidRPr="00223B4F">
        <w:rPr>
          <w:b/>
          <w:sz w:val="22"/>
        </w:rPr>
        <w:t xml:space="preserve">Page </w:t>
      </w:r>
      <w:r w:rsidR="002D1921">
        <w:rPr>
          <w:b/>
          <w:sz w:val="22"/>
        </w:rPr>
        <w:t>C-4</w:t>
      </w:r>
      <w:r>
        <w:rPr>
          <w:sz w:val="22"/>
        </w:rPr>
        <w:t>:</w:t>
      </w:r>
      <w:r>
        <w:rPr>
          <w:sz w:val="22"/>
        </w:rPr>
        <w:tab/>
      </w:r>
      <w:r>
        <w:rPr>
          <w:sz w:val="22"/>
        </w:rPr>
        <w:tab/>
      </w:r>
      <w:r>
        <w:rPr>
          <w:sz w:val="22"/>
        </w:rPr>
        <w:tab/>
      </w:r>
      <w:r w:rsidR="000241AD">
        <w:rPr>
          <w:sz w:val="22"/>
        </w:rPr>
        <w:t xml:space="preserve">             </w:t>
      </w:r>
      <w:r w:rsidR="002D1921">
        <w:rPr>
          <w:sz w:val="22"/>
        </w:rPr>
        <w:t>Internet Website Certification</w:t>
      </w:r>
    </w:p>
    <w:p w14:paraId="4F70090F" w14:textId="77777777" w:rsidR="00DF7922" w:rsidRDefault="00DF7922" w:rsidP="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sz w:val="22"/>
        </w:rPr>
      </w:pPr>
    </w:p>
    <w:p w14:paraId="1818535A" w14:textId="77777777" w:rsidR="00DE32BA"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Pr>
          <w:b/>
          <w:bCs/>
          <w:sz w:val="22"/>
        </w:rPr>
        <w:t>Page C-5</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77431A">
        <w:rPr>
          <w:sz w:val="22"/>
        </w:rPr>
        <w:t>Authority</w:t>
      </w:r>
      <w:r w:rsidR="00DE32BA">
        <w:rPr>
          <w:sz w:val="22"/>
        </w:rPr>
        <w:t xml:space="preserve"> Budget Resolution introducing and approving the </w:t>
      </w:r>
      <w:r w:rsidR="00C35866">
        <w:rPr>
          <w:sz w:val="22"/>
        </w:rPr>
        <w:t>Proposed</w:t>
      </w:r>
      <w:r w:rsidR="00DE32BA">
        <w:rPr>
          <w:sz w:val="22"/>
        </w:rPr>
        <w:t xml:space="preserve"> Annual and Capital Budget/Program, and recorded vote.</w:t>
      </w:r>
    </w:p>
    <w:p w14:paraId="7842616F" w14:textId="77777777" w:rsidR="002D1921"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25A0D2F1" w14:textId="77777777" w:rsidR="002D1921"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2D1921">
        <w:rPr>
          <w:b/>
          <w:sz w:val="22"/>
        </w:rPr>
        <w:t xml:space="preserve">Page C-6: </w:t>
      </w:r>
      <w:r w:rsidRPr="002D1921">
        <w:rPr>
          <w:b/>
          <w:sz w:val="22"/>
        </w:rPr>
        <w:tab/>
      </w:r>
      <w:r w:rsidRPr="002D1921">
        <w:rPr>
          <w:b/>
          <w:sz w:val="22"/>
        </w:rPr>
        <w:tab/>
      </w:r>
      <w:r>
        <w:rPr>
          <w:sz w:val="22"/>
        </w:rPr>
        <w:tab/>
      </w:r>
      <w:r>
        <w:rPr>
          <w:sz w:val="22"/>
        </w:rPr>
        <w:tab/>
      </w:r>
      <w:r>
        <w:rPr>
          <w:sz w:val="22"/>
        </w:rPr>
        <w:tab/>
      </w:r>
      <w:r>
        <w:rPr>
          <w:sz w:val="22"/>
        </w:rPr>
        <w:tab/>
        <w:t xml:space="preserve">Adoption </w:t>
      </w:r>
      <w:r>
        <w:rPr>
          <w:sz w:val="22"/>
        </w:rPr>
        <w:tab/>
        <w:t>Certification of the Authority budget.</w:t>
      </w:r>
    </w:p>
    <w:p w14:paraId="25C92585" w14:textId="77777777" w:rsidR="002D1921"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30B11B1C" w14:textId="77777777" w:rsidR="002D1921" w:rsidRDefault="002D1921" w:rsidP="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Pr>
          <w:b/>
          <w:bCs/>
          <w:sz w:val="22"/>
        </w:rPr>
        <w:t>Page C-7:</w:t>
      </w:r>
      <w:r>
        <w:rPr>
          <w:b/>
          <w:bCs/>
          <w:sz w:val="22"/>
        </w:rPr>
        <w:tab/>
      </w:r>
      <w:r>
        <w:rPr>
          <w:b/>
          <w:bCs/>
          <w:sz w:val="22"/>
        </w:rPr>
        <w:tab/>
      </w:r>
      <w:r>
        <w:rPr>
          <w:b/>
          <w:bCs/>
          <w:sz w:val="22"/>
        </w:rPr>
        <w:tab/>
      </w:r>
      <w:r>
        <w:rPr>
          <w:b/>
          <w:bCs/>
          <w:sz w:val="22"/>
        </w:rPr>
        <w:tab/>
      </w:r>
      <w:r>
        <w:rPr>
          <w:b/>
          <w:bCs/>
          <w:sz w:val="22"/>
        </w:rPr>
        <w:tab/>
      </w:r>
      <w:r>
        <w:rPr>
          <w:b/>
          <w:bCs/>
          <w:sz w:val="22"/>
        </w:rPr>
        <w:tab/>
      </w:r>
      <w:r>
        <w:rPr>
          <w:sz w:val="22"/>
        </w:rPr>
        <w:t>Authority</w:t>
      </w:r>
      <w:r w:rsidR="00C35866">
        <w:rPr>
          <w:sz w:val="22"/>
        </w:rPr>
        <w:t xml:space="preserve"> Budget Resolution adopting the</w:t>
      </w:r>
      <w:r>
        <w:rPr>
          <w:sz w:val="22"/>
        </w:rPr>
        <w:t xml:space="preserve"> Annual and Capital Budget/Program, and recorded vote.</w:t>
      </w:r>
    </w:p>
    <w:p w14:paraId="1569D911"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18B91720" w14:textId="77777777" w:rsidR="00A349B4" w:rsidRPr="00A349B4" w:rsidRDefault="00A349B4">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
          <w:i/>
          <w:sz w:val="22"/>
          <w:u w:val="single"/>
        </w:rPr>
      </w:pPr>
      <w:r w:rsidRPr="00A349B4">
        <w:rPr>
          <w:b/>
          <w:i/>
          <w:sz w:val="22"/>
          <w:u w:val="single"/>
        </w:rPr>
        <w:t>Narrative and Information Section</w:t>
      </w:r>
    </w:p>
    <w:p w14:paraId="0FB8F813" w14:textId="77777777" w:rsidR="00DE32BA" w:rsidRDefault="002D192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N-1</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sidR="00DE32BA">
        <w:rPr>
          <w:sz w:val="22"/>
        </w:rPr>
        <w:t>Authority Budget Message</w:t>
      </w:r>
      <w:r w:rsidR="00A349B4">
        <w:rPr>
          <w:sz w:val="22"/>
        </w:rPr>
        <w:t xml:space="preserve"> and Analysis</w:t>
      </w:r>
    </w:p>
    <w:p w14:paraId="4611B563" w14:textId="77777777" w:rsidR="00A349B4" w:rsidRDefault="00A349B4">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p>
    <w:p w14:paraId="3068718E" w14:textId="77777777" w:rsidR="00A349B4" w:rsidRDefault="00A349B4">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sidRPr="00A349B4">
        <w:rPr>
          <w:b/>
          <w:sz w:val="22"/>
        </w:rPr>
        <w:t>Page N-2:</w:t>
      </w:r>
      <w:r w:rsidRPr="00A349B4">
        <w:rPr>
          <w:b/>
          <w:sz w:val="22"/>
        </w:rPr>
        <w:tab/>
      </w:r>
      <w:r w:rsidRPr="00A349B4">
        <w:rPr>
          <w:b/>
          <w:sz w:val="22"/>
        </w:rPr>
        <w:tab/>
      </w:r>
      <w:r>
        <w:rPr>
          <w:sz w:val="22"/>
        </w:rPr>
        <w:tab/>
      </w:r>
      <w:r>
        <w:rPr>
          <w:sz w:val="22"/>
        </w:rPr>
        <w:tab/>
      </w:r>
      <w:r>
        <w:rPr>
          <w:sz w:val="22"/>
        </w:rPr>
        <w:tab/>
      </w:r>
      <w:r>
        <w:rPr>
          <w:sz w:val="22"/>
        </w:rPr>
        <w:tab/>
        <w:t>Authority Contact Information</w:t>
      </w:r>
    </w:p>
    <w:p w14:paraId="31D91F37" w14:textId="77777777" w:rsidR="00351F75" w:rsidRDefault="00351F75">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p>
    <w:p w14:paraId="718F5785" w14:textId="77777777" w:rsidR="00351F75" w:rsidRPr="003B397E" w:rsidRDefault="003B397E">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sidRPr="003B397E">
        <w:rPr>
          <w:b/>
          <w:sz w:val="22"/>
        </w:rPr>
        <w:t>Page N-3:</w:t>
      </w:r>
      <w:r>
        <w:rPr>
          <w:b/>
          <w:sz w:val="22"/>
        </w:rPr>
        <w:tab/>
      </w:r>
      <w:r>
        <w:rPr>
          <w:b/>
          <w:sz w:val="22"/>
        </w:rPr>
        <w:tab/>
      </w:r>
      <w:r>
        <w:rPr>
          <w:b/>
          <w:sz w:val="22"/>
        </w:rPr>
        <w:tab/>
      </w:r>
      <w:r>
        <w:rPr>
          <w:b/>
          <w:sz w:val="22"/>
        </w:rPr>
        <w:tab/>
      </w:r>
      <w:r>
        <w:rPr>
          <w:b/>
          <w:sz w:val="22"/>
        </w:rPr>
        <w:tab/>
      </w:r>
      <w:r>
        <w:rPr>
          <w:b/>
          <w:sz w:val="22"/>
        </w:rPr>
        <w:tab/>
      </w:r>
      <w:r>
        <w:rPr>
          <w:sz w:val="22"/>
        </w:rPr>
        <w:t>Informational Questionnaire</w:t>
      </w:r>
    </w:p>
    <w:p w14:paraId="231D81A7"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3E03B2B8" w14:textId="77777777" w:rsidR="00DE32BA" w:rsidRDefault="00034A2D" w:rsidP="00034A2D">
      <w:pPr>
        <w:pStyle w:val="DefaultText"/>
        <w:widowControl/>
        <w:tabs>
          <w:tab w:val="decimal" w:pos="0"/>
          <w:tab w:val="decimal" w:pos="432"/>
          <w:tab w:val="left" w:pos="720"/>
          <w:tab w:val="decimal" w:pos="1008"/>
          <w:tab w:val="decimal" w:pos="1152"/>
          <w:tab w:val="left" w:pos="1440"/>
          <w:tab w:val="decimal" w:pos="1584"/>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bCs/>
          <w:sz w:val="22"/>
        </w:rPr>
      </w:pPr>
      <w:r>
        <w:rPr>
          <w:b/>
          <w:bCs/>
          <w:sz w:val="22"/>
        </w:rPr>
        <w:t>Page N-4</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DE32BA">
        <w:rPr>
          <w:b/>
          <w:bCs/>
          <w:sz w:val="22"/>
        </w:rPr>
        <w:tab/>
      </w:r>
      <w:r>
        <w:rPr>
          <w:b/>
          <w:bCs/>
          <w:sz w:val="22"/>
        </w:rPr>
        <w:tab/>
      </w:r>
      <w:r>
        <w:rPr>
          <w:bCs/>
          <w:sz w:val="22"/>
        </w:rPr>
        <w:t>Schedule of Commissioners, Officers, Key Employees, Highest Compensated Employees and Independent Contractors</w:t>
      </w:r>
    </w:p>
    <w:p w14:paraId="2EEC0886" w14:textId="77777777" w:rsidR="00E35B8A" w:rsidRDefault="00E35B8A" w:rsidP="00034A2D">
      <w:pPr>
        <w:pStyle w:val="DefaultText"/>
        <w:widowControl/>
        <w:tabs>
          <w:tab w:val="decimal" w:pos="0"/>
          <w:tab w:val="decimal" w:pos="432"/>
          <w:tab w:val="left" w:pos="720"/>
          <w:tab w:val="decimal" w:pos="1008"/>
          <w:tab w:val="decimal" w:pos="1152"/>
          <w:tab w:val="left" w:pos="1440"/>
          <w:tab w:val="decimal" w:pos="1584"/>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b/>
          <w:bCs/>
          <w:sz w:val="22"/>
        </w:rPr>
      </w:pPr>
    </w:p>
    <w:p w14:paraId="300FC1B1" w14:textId="77777777" w:rsidR="00E35B8A" w:rsidRDefault="00E35B8A" w:rsidP="00E35B8A">
      <w:pPr>
        <w:pStyle w:val="DefaultText"/>
        <w:widowControl/>
        <w:tabs>
          <w:tab w:val="decimal" w:pos="0"/>
          <w:tab w:val="decimal" w:pos="432"/>
          <w:tab w:val="left" w:pos="720"/>
          <w:tab w:val="decimal" w:pos="1152"/>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bCs/>
          <w:sz w:val="22"/>
        </w:rPr>
      </w:pPr>
      <w:r>
        <w:rPr>
          <w:b/>
          <w:bCs/>
          <w:sz w:val="22"/>
        </w:rPr>
        <w:t>Page N-5:</w:t>
      </w:r>
      <w:r>
        <w:rPr>
          <w:b/>
          <w:bCs/>
          <w:sz w:val="22"/>
        </w:rPr>
        <w:tab/>
      </w:r>
      <w:r>
        <w:rPr>
          <w:b/>
          <w:bCs/>
          <w:sz w:val="22"/>
        </w:rPr>
        <w:tab/>
      </w:r>
      <w:r>
        <w:rPr>
          <w:bCs/>
          <w:sz w:val="22"/>
        </w:rPr>
        <w:t>Schedule of Health Benefits – Detailed Cost Analysis</w:t>
      </w:r>
    </w:p>
    <w:p w14:paraId="678661F0" w14:textId="77777777" w:rsidR="00482D9B" w:rsidRDefault="00482D9B" w:rsidP="00E35B8A">
      <w:pPr>
        <w:pStyle w:val="DefaultText"/>
        <w:widowControl/>
        <w:tabs>
          <w:tab w:val="decimal" w:pos="0"/>
          <w:tab w:val="decimal" w:pos="432"/>
          <w:tab w:val="left" w:pos="720"/>
          <w:tab w:val="decimal" w:pos="1152"/>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29682EB2" w14:textId="77777777" w:rsidR="00482D9B" w:rsidRDefault="00482D9B" w:rsidP="00E35B8A">
      <w:pPr>
        <w:pStyle w:val="DefaultText"/>
        <w:widowControl/>
        <w:tabs>
          <w:tab w:val="decimal" w:pos="0"/>
          <w:tab w:val="decimal" w:pos="432"/>
          <w:tab w:val="left" w:pos="720"/>
          <w:tab w:val="decimal" w:pos="1152"/>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bCs/>
          <w:sz w:val="22"/>
        </w:rPr>
      </w:pPr>
      <w:r>
        <w:rPr>
          <w:b/>
          <w:bCs/>
          <w:sz w:val="22"/>
        </w:rPr>
        <w:t>Page N-6:</w:t>
      </w:r>
      <w:r>
        <w:rPr>
          <w:b/>
          <w:bCs/>
          <w:sz w:val="22"/>
        </w:rPr>
        <w:tab/>
      </w:r>
      <w:r>
        <w:rPr>
          <w:b/>
          <w:bCs/>
          <w:sz w:val="22"/>
        </w:rPr>
        <w:tab/>
      </w:r>
      <w:r>
        <w:rPr>
          <w:bCs/>
          <w:sz w:val="22"/>
        </w:rPr>
        <w:t xml:space="preserve">Schedule of Accumulated </w:t>
      </w:r>
      <w:r w:rsidR="00BD05B4">
        <w:rPr>
          <w:bCs/>
          <w:sz w:val="22"/>
        </w:rPr>
        <w:t>Liability for Compensated Absences</w:t>
      </w:r>
    </w:p>
    <w:p w14:paraId="1CD43BD5" w14:textId="77777777" w:rsidR="00174080" w:rsidRDefault="00174080" w:rsidP="00E35B8A">
      <w:pPr>
        <w:pStyle w:val="DefaultText"/>
        <w:widowControl/>
        <w:tabs>
          <w:tab w:val="decimal" w:pos="0"/>
          <w:tab w:val="decimal" w:pos="432"/>
          <w:tab w:val="left" w:pos="720"/>
          <w:tab w:val="decimal" w:pos="1152"/>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150813B4" w14:textId="77777777" w:rsidR="00174080" w:rsidRPr="00034A2D" w:rsidRDefault="003E106C" w:rsidP="00E35B8A">
      <w:pPr>
        <w:pStyle w:val="DefaultText"/>
        <w:widowControl/>
        <w:tabs>
          <w:tab w:val="decimal" w:pos="0"/>
          <w:tab w:val="decimal" w:pos="432"/>
          <w:tab w:val="left" w:pos="720"/>
          <w:tab w:val="decimal" w:pos="1152"/>
          <w:tab w:val="left" w:pos="216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Pr>
          <w:b/>
          <w:bCs/>
          <w:sz w:val="22"/>
        </w:rPr>
        <w:t>Page N-7</w:t>
      </w:r>
      <w:r w:rsidR="00174080">
        <w:rPr>
          <w:b/>
          <w:bCs/>
          <w:sz w:val="22"/>
        </w:rPr>
        <w:t>:</w:t>
      </w:r>
      <w:r w:rsidR="00174080">
        <w:rPr>
          <w:b/>
          <w:bCs/>
          <w:sz w:val="22"/>
        </w:rPr>
        <w:tab/>
      </w:r>
      <w:r w:rsidR="00174080">
        <w:rPr>
          <w:b/>
          <w:bCs/>
          <w:sz w:val="22"/>
        </w:rPr>
        <w:tab/>
      </w:r>
      <w:r w:rsidR="00174080">
        <w:rPr>
          <w:bCs/>
          <w:sz w:val="22"/>
        </w:rPr>
        <w:t>Schedule of Shared Service Agreements</w:t>
      </w:r>
    </w:p>
    <w:p w14:paraId="71E89224"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023B604D" w14:textId="77777777" w:rsidR="000E1717" w:rsidRPr="000E1717" w:rsidRDefault="000E1717">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b/>
          <w:i/>
          <w:sz w:val="22"/>
          <w:u w:val="single"/>
        </w:rPr>
      </w:pPr>
      <w:r w:rsidRPr="000E1717">
        <w:rPr>
          <w:b/>
          <w:i/>
          <w:sz w:val="22"/>
          <w:u w:val="single"/>
        </w:rPr>
        <w:t>Financial Schedules Section</w:t>
      </w:r>
    </w:p>
    <w:p w14:paraId="3AEA08C5" w14:textId="77777777" w:rsidR="00DE32BA" w:rsidRDefault="000E1717"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Pr>
          <w:b/>
          <w:bCs/>
          <w:sz w:val="22"/>
        </w:rPr>
        <w:t>Page F-1</w:t>
      </w:r>
      <w:r w:rsidR="00DE32BA">
        <w:rPr>
          <w:b/>
          <w:bCs/>
          <w:sz w:val="22"/>
        </w:rPr>
        <w:t>:</w:t>
      </w:r>
      <w:r w:rsidR="00DE32BA">
        <w:rPr>
          <w:b/>
          <w:bCs/>
          <w:sz w:val="22"/>
        </w:rPr>
        <w:tab/>
      </w:r>
      <w:r w:rsidR="00DE32BA">
        <w:rPr>
          <w:b/>
          <w:bCs/>
          <w:sz w:val="22"/>
        </w:rPr>
        <w:tab/>
      </w:r>
      <w:r w:rsidR="00DE32BA">
        <w:rPr>
          <w:b/>
          <w:bCs/>
          <w:sz w:val="22"/>
        </w:rPr>
        <w:tab/>
      </w:r>
      <w:r w:rsidR="00DE32BA">
        <w:rPr>
          <w:b/>
          <w:bCs/>
          <w:sz w:val="22"/>
        </w:rPr>
        <w:tab/>
      </w:r>
      <w:r w:rsidR="0040091B">
        <w:rPr>
          <w:b/>
          <w:bCs/>
          <w:sz w:val="22"/>
        </w:rPr>
        <w:tab/>
      </w:r>
      <w:r w:rsidRPr="00062FF4">
        <w:rPr>
          <w:sz w:val="22"/>
        </w:rPr>
        <w:t>Budget</w:t>
      </w:r>
      <w:r w:rsidRPr="000E1717">
        <w:rPr>
          <w:sz w:val="22"/>
        </w:rPr>
        <w:t xml:space="preserve"> Summary</w:t>
      </w:r>
    </w:p>
    <w:p w14:paraId="3F5F3A25"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43468059"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Page F-2:</w:t>
      </w:r>
      <w:r>
        <w:rPr>
          <w:b/>
          <w:sz w:val="22"/>
        </w:rPr>
        <w:tab/>
      </w:r>
      <w:r>
        <w:rPr>
          <w:sz w:val="22"/>
        </w:rPr>
        <w:tab/>
      </w:r>
      <w:r>
        <w:rPr>
          <w:sz w:val="22"/>
        </w:rPr>
        <w:tab/>
      </w:r>
      <w:r>
        <w:rPr>
          <w:sz w:val="22"/>
        </w:rPr>
        <w:tab/>
      </w:r>
      <w:r>
        <w:rPr>
          <w:sz w:val="22"/>
        </w:rPr>
        <w:tab/>
        <w:t>Revenue Schedule</w:t>
      </w:r>
    </w:p>
    <w:p w14:paraId="02B6A72F"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3438692D"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Page F-3:</w:t>
      </w:r>
      <w:r w:rsidRPr="00062FF4">
        <w:rPr>
          <w:b/>
          <w:sz w:val="22"/>
        </w:rPr>
        <w:tab/>
      </w:r>
      <w:r>
        <w:rPr>
          <w:sz w:val="22"/>
        </w:rPr>
        <w:tab/>
      </w:r>
      <w:r>
        <w:rPr>
          <w:sz w:val="22"/>
        </w:rPr>
        <w:tab/>
      </w:r>
      <w:r>
        <w:rPr>
          <w:sz w:val="22"/>
        </w:rPr>
        <w:tab/>
      </w:r>
      <w:r>
        <w:rPr>
          <w:sz w:val="22"/>
        </w:rPr>
        <w:tab/>
      </w:r>
      <w:r w:rsidR="00C7512A">
        <w:rPr>
          <w:sz w:val="22"/>
        </w:rPr>
        <w:t xml:space="preserve">Prior Year </w:t>
      </w:r>
      <w:r>
        <w:rPr>
          <w:sz w:val="22"/>
        </w:rPr>
        <w:t>Revenue Schedule</w:t>
      </w:r>
    </w:p>
    <w:p w14:paraId="7327B88A"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55DF8B21"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Page F-4:</w:t>
      </w:r>
      <w:r w:rsidRPr="00062FF4">
        <w:rPr>
          <w:b/>
          <w:sz w:val="22"/>
        </w:rPr>
        <w:tab/>
      </w:r>
      <w:r w:rsidRPr="00062FF4">
        <w:rPr>
          <w:b/>
          <w:sz w:val="22"/>
        </w:rPr>
        <w:tab/>
      </w:r>
      <w:r>
        <w:rPr>
          <w:sz w:val="22"/>
        </w:rPr>
        <w:tab/>
      </w:r>
      <w:r>
        <w:rPr>
          <w:sz w:val="22"/>
        </w:rPr>
        <w:tab/>
      </w:r>
      <w:r>
        <w:rPr>
          <w:sz w:val="22"/>
        </w:rPr>
        <w:tab/>
        <w:t>Appropriations Schedule</w:t>
      </w:r>
    </w:p>
    <w:p w14:paraId="7BE95AB5"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4249DD45"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 xml:space="preserve">Page F-5: </w:t>
      </w:r>
      <w:r w:rsidRPr="00062FF4">
        <w:rPr>
          <w:b/>
          <w:sz w:val="22"/>
        </w:rPr>
        <w:tab/>
      </w:r>
      <w:r w:rsidRPr="00062FF4">
        <w:rPr>
          <w:b/>
          <w:sz w:val="22"/>
        </w:rPr>
        <w:tab/>
      </w:r>
      <w:r>
        <w:rPr>
          <w:sz w:val="22"/>
        </w:rPr>
        <w:tab/>
      </w:r>
      <w:r>
        <w:rPr>
          <w:sz w:val="22"/>
        </w:rPr>
        <w:tab/>
      </w:r>
      <w:r>
        <w:rPr>
          <w:sz w:val="22"/>
        </w:rPr>
        <w:tab/>
      </w:r>
      <w:r w:rsidR="00C7512A">
        <w:rPr>
          <w:sz w:val="22"/>
        </w:rPr>
        <w:t xml:space="preserve">Prior Year </w:t>
      </w:r>
      <w:r>
        <w:rPr>
          <w:sz w:val="22"/>
        </w:rPr>
        <w:t>Appropriations Schedule</w:t>
      </w:r>
    </w:p>
    <w:p w14:paraId="26BA824D"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5C257C78"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Page F-6:</w:t>
      </w:r>
      <w:r w:rsidRPr="00062FF4">
        <w:rPr>
          <w:b/>
          <w:sz w:val="22"/>
        </w:rPr>
        <w:tab/>
      </w:r>
      <w:r w:rsidR="00AA726F">
        <w:rPr>
          <w:sz w:val="22"/>
        </w:rPr>
        <w:tab/>
      </w:r>
      <w:r w:rsidR="00AA726F">
        <w:rPr>
          <w:sz w:val="22"/>
        </w:rPr>
        <w:tab/>
      </w:r>
      <w:r w:rsidR="00AA726F">
        <w:rPr>
          <w:sz w:val="22"/>
        </w:rPr>
        <w:tab/>
      </w:r>
      <w:r w:rsidR="00AA726F">
        <w:rPr>
          <w:sz w:val="22"/>
        </w:rPr>
        <w:tab/>
      </w:r>
      <w:r>
        <w:rPr>
          <w:sz w:val="22"/>
        </w:rPr>
        <w:t>Debt Service Schedule – Principal</w:t>
      </w:r>
    </w:p>
    <w:p w14:paraId="2524DFC9"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12A9F3D8"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r w:rsidRPr="00062FF4">
        <w:rPr>
          <w:b/>
          <w:sz w:val="22"/>
        </w:rPr>
        <w:t>Page F-7:</w:t>
      </w:r>
      <w:r>
        <w:rPr>
          <w:b/>
          <w:sz w:val="22"/>
        </w:rPr>
        <w:tab/>
      </w:r>
      <w:r>
        <w:rPr>
          <w:b/>
          <w:sz w:val="22"/>
        </w:rPr>
        <w:tab/>
      </w:r>
      <w:r>
        <w:rPr>
          <w:b/>
          <w:sz w:val="22"/>
        </w:rPr>
        <w:tab/>
      </w:r>
      <w:r>
        <w:rPr>
          <w:b/>
          <w:sz w:val="22"/>
        </w:rPr>
        <w:tab/>
      </w:r>
      <w:r>
        <w:rPr>
          <w:b/>
          <w:sz w:val="22"/>
        </w:rPr>
        <w:tab/>
      </w:r>
      <w:r w:rsidRPr="00062FF4">
        <w:rPr>
          <w:sz w:val="22"/>
        </w:rPr>
        <w:t xml:space="preserve">Debt Service Schedule – Interest </w:t>
      </w:r>
    </w:p>
    <w:p w14:paraId="1CFC666F" w14:textId="77777777" w:rsid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sz w:val="22"/>
        </w:rPr>
      </w:pPr>
    </w:p>
    <w:p w14:paraId="19F2764F" w14:textId="77777777" w:rsidR="00062FF4" w:rsidRPr="00062FF4" w:rsidRDefault="00062FF4" w:rsidP="00062FF4">
      <w:pPr>
        <w:pStyle w:val="DefaultText"/>
        <w:widowControl/>
        <w:tabs>
          <w:tab w:val="decimal" w:pos="0"/>
          <w:tab w:val="decimal" w:pos="432"/>
          <w:tab w:val="left" w:pos="720"/>
          <w:tab w:val="decimal" w:pos="1008"/>
          <w:tab w:val="decimal" w:pos="1152"/>
          <w:tab w:val="left" w:pos="1440"/>
          <w:tab w:val="decimal" w:pos="1584"/>
          <w:tab w:val="left" w:pos="2160"/>
          <w:tab w:val="decimal" w:pos="2736"/>
          <w:tab w:val="left" w:pos="2880"/>
          <w:tab w:val="decimal" w:pos="3312"/>
          <w:tab w:val="left" w:pos="3600"/>
          <w:tab w:val="left" w:pos="4320"/>
          <w:tab w:val="decimal" w:pos="441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2160" w:hanging="2160"/>
        <w:rPr>
          <w:b/>
          <w:sz w:val="22"/>
        </w:rPr>
      </w:pPr>
      <w:r w:rsidRPr="00062FF4">
        <w:rPr>
          <w:b/>
          <w:sz w:val="22"/>
        </w:rPr>
        <w:t>Page F-8:</w:t>
      </w:r>
      <w:r w:rsidRPr="00062FF4">
        <w:rPr>
          <w:b/>
          <w:sz w:val="22"/>
        </w:rPr>
        <w:tab/>
      </w:r>
      <w:r w:rsidRPr="00062FF4">
        <w:rPr>
          <w:b/>
          <w:sz w:val="22"/>
        </w:rPr>
        <w:tab/>
      </w:r>
      <w:r w:rsidRPr="00062FF4">
        <w:rPr>
          <w:b/>
          <w:sz w:val="22"/>
        </w:rPr>
        <w:tab/>
      </w:r>
      <w:r w:rsidRPr="00062FF4">
        <w:rPr>
          <w:b/>
          <w:sz w:val="22"/>
        </w:rPr>
        <w:tab/>
      </w:r>
      <w:r w:rsidRPr="00062FF4">
        <w:rPr>
          <w:b/>
          <w:sz w:val="22"/>
        </w:rPr>
        <w:tab/>
      </w:r>
      <w:r w:rsidRPr="00062FF4">
        <w:rPr>
          <w:sz w:val="22"/>
        </w:rPr>
        <w:t xml:space="preserve"> Net Position Reconciliation</w:t>
      </w:r>
    </w:p>
    <w:p w14:paraId="05B18134"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05B66CD4" w14:textId="77777777" w:rsidR="00DE32BA" w:rsidRPr="009961E6" w:rsidRDefault="00DE32BA">
      <w:pPr>
        <w:pStyle w:val="DefaultText"/>
        <w:widowControl/>
        <w:tabs>
          <w:tab w:val="left" w:pos="720"/>
          <w:tab w:val="left" w:pos="1440"/>
          <w:tab w:val="left"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center"/>
        <w:rPr>
          <w:iCs/>
          <w:sz w:val="28"/>
          <w:szCs w:val="32"/>
        </w:rPr>
      </w:pPr>
      <w:r w:rsidRPr="009961E6">
        <w:rPr>
          <w:b/>
          <w:bCs/>
          <w:iCs/>
          <w:sz w:val="28"/>
          <w:szCs w:val="32"/>
        </w:rPr>
        <w:t>CAPITAL BUDGET/PROGRAM</w:t>
      </w:r>
    </w:p>
    <w:p w14:paraId="4279B8B0"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52AF1034"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B-1:</w:t>
      </w:r>
      <w:r>
        <w:rPr>
          <w:b/>
          <w:bCs/>
          <w:sz w:val="22"/>
        </w:rPr>
        <w:tab/>
      </w:r>
      <w:r>
        <w:rPr>
          <w:b/>
          <w:bCs/>
          <w:sz w:val="22"/>
        </w:rPr>
        <w:tab/>
      </w:r>
      <w:r w:rsidR="0077431A">
        <w:rPr>
          <w:b/>
          <w:bCs/>
          <w:sz w:val="22"/>
        </w:rPr>
        <w:tab/>
      </w:r>
      <w:r w:rsidR="0077431A">
        <w:rPr>
          <w:b/>
          <w:bCs/>
          <w:sz w:val="22"/>
        </w:rPr>
        <w:tab/>
      </w:r>
      <w:r>
        <w:rPr>
          <w:b/>
          <w:bCs/>
          <w:sz w:val="22"/>
        </w:rPr>
        <w:tab/>
      </w:r>
      <w:r w:rsidR="0041433F">
        <w:rPr>
          <w:sz w:val="22"/>
        </w:rPr>
        <w:t>C</w:t>
      </w:r>
      <w:r>
        <w:rPr>
          <w:sz w:val="22"/>
        </w:rPr>
        <w:t>ertification of the Capital Budget/Pro</w:t>
      </w:r>
      <w:r w:rsidR="0041433F">
        <w:rPr>
          <w:sz w:val="22"/>
        </w:rPr>
        <w:t>gram</w:t>
      </w:r>
    </w:p>
    <w:p w14:paraId="210D73AF"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1C1BBD6B"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B-2:</w:t>
      </w:r>
      <w:r>
        <w:rPr>
          <w:b/>
          <w:bCs/>
          <w:sz w:val="22"/>
        </w:rPr>
        <w:tab/>
      </w:r>
      <w:r>
        <w:rPr>
          <w:b/>
          <w:bCs/>
          <w:sz w:val="22"/>
        </w:rPr>
        <w:tab/>
      </w:r>
      <w:r>
        <w:rPr>
          <w:b/>
          <w:bCs/>
          <w:sz w:val="22"/>
        </w:rPr>
        <w:tab/>
      </w:r>
      <w:r w:rsidR="0077431A">
        <w:rPr>
          <w:b/>
          <w:bCs/>
          <w:sz w:val="22"/>
        </w:rPr>
        <w:tab/>
      </w:r>
      <w:r w:rsidR="0077431A">
        <w:rPr>
          <w:b/>
          <w:bCs/>
          <w:sz w:val="22"/>
        </w:rPr>
        <w:tab/>
      </w:r>
      <w:r w:rsidR="0041433F">
        <w:rPr>
          <w:sz w:val="22"/>
        </w:rPr>
        <w:t>Capital Budget/Program message</w:t>
      </w:r>
    </w:p>
    <w:p w14:paraId="6F3E783A"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4A97386A" w14:textId="77777777" w:rsidR="00DE32BA" w:rsidRDefault="00DE32BA" w:rsidP="0041433F">
      <w:pPr>
        <w:pStyle w:val="DefaultText"/>
        <w:widowControl/>
        <w:tabs>
          <w:tab w:val="decimal" w:pos="0"/>
          <w:tab w:val="decimal" w:pos="432"/>
          <w:tab w:val="left" w:pos="720"/>
          <w:tab w:val="decimal" w:pos="1008"/>
          <w:tab w:val="decimal" w:pos="1152"/>
          <w:tab w:val="left" w:pos="1440"/>
          <w:tab w:val="decimal" w:pos="1584"/>
          <w:tab w:val="left" w:pos="2160"/>
          <w:tab w:val="left" w:pos="234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B-3:</w:t>
      </w:r>
      <w:r>
        <w:rPr>
          <w:b/>
          <w:bCs/>
          <w:sz w:val="22"/>
        </w:rPr>
        <w:tab/>
      </w:r>
      <w:r>
        <w:rPr>
          <w:b/>
          <w:bCs/>
          <w:sz w:val="22"/>
        </w:rPr>
        <w:tab/>
      </w:r>
      <w:r w:rsidR="0041433F">
        <w:rPr>
          <w:b/>
          <w:bCs/>
          <w:sz w:val="22"/>
        </w:rPr>
        <w:tab/>
      </w:r>
      <w:r w:rsidR="0041433F">
        <w:rPr>
          <w:b/>
          <w:bCs/>
          <w:sz w:val="22"/>
        </w:rPr>
        <w:tab/>
      </w:r>
      <w:r w:rsidR="0041433F">
        <w:rPr>
          <w:sz w:val="22"/>
        </w:rPr>
        <w:t>Proposed Capital Budget</w:t>
      </w:r>
    </w:p>
    <w:p w14:paraId="265C115A"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3512712E"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B-4:</w:t>
      </w:r>
      <w:r>
        <w:rPr>
          <w:b/>
          <w:bCs/>
          <w:sz w:val="22"/>
        </w:rPr>
        <w:tab/>
      </w:r>
      <w:r>
        <w:rPr>
          <w:b/>
          <w:bCs/>
          <w:sz w:val="22"/>
        </w:rPr>
        <w:tab/>
      </w:r>
      <w:r w:rsidR="0077431A">
        <w:rPr>
          <w:b/>
          <w:bCs/>
          <w:sz w:val="22"/>
        </w:rPr>
        <w:tab/>
      </w:r>
      <w:r w:rsidR="0077431A">
        <w:rPr>
          <w:b/>
          <w:bCs/>
          <w:sz w:val="22"/>
        </w:rPr>
        <w:tab/>
        <w:t xml:space="preserve">          </w:t>
      </w:r>
      <w:r w:rsidR="0041433F">
        <w:rPr>
          <w:sz w:val="22"/>
        </w:rPr>
        <w:t>Five Year Capital Improvement Plan</w:t>
      </w:r>
    </w:p>
    <w:p w14:paraId="1F8CB021"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734DA13A"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left="3456" w:hanging="3456"/>
        <w:rPr>
          <w:sz w:val="22"/>
        </w:rPr>
      </w:pPr>
      <w:r>
        <w:rPr>
          <w:b/>
          <w:bCs/>
          <w:sz w:val="22"/>
        </w:rPr>
        <w:t>Page CB-5:</w:t>
      </w:r>
      <w:r>
        <w:rPr>
          <w:b/>
          <w:bCs/>
          <w:sz w:val="22"/>
        </w:rPr>
        <w:tab/>
      </w:r>
      <w:r>
        <w:rPr>
          <w:b/>
          <w:bCs/>
          <w:sz w:val="22"/>
        </w:rPr>
        <w:tab/>
      </w:r>
      <w:r w:rsidR="0077431A">
        <w:rPr>
          <w:b/>
          <w:bCs/>
          <w:sz w:val="22"/>
        </w:rPr>
        <w:tab/>
      </w:r>
      <w:r w:rsidR="0077431A">
        <w:rPr>
          <w:b/>
          <w:bCs/>
          <w:sz w:val="22"/>
        </w:rPr>
        <w:tab/>
        <w:t xml:space="preserve">          </w:t>
      </w:r>
      <w:r w:rsidR="0041433F">
        <w:rPr>
          <w:sz w:val="22"/>
        </w:rPr>
        <w:t>Five Year Capital Improvement Plan Funding Sources</w:t>
      </w:r>
    </w:p>
    <w:p w14:paraId="042F139A" w14:textId="77777777" w:rsidR="00414797" w:rsidRDefault="00414797" w:rsidP="005204F1">
      <w:pPr>
        <w:pStyle w:val="DefaultText"/>
        <w:widowControl/>
        <w:tabs>
          <w:tab w:val="left" w:pos="0"/>
          <w:tab w:val="left" w:pos="720"/>
          <w:tab w:val="left" w:pos="1440"/>
          <w:tab w:val="left"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32"/>
          <w:szCs w:val="32"/>
        </w:rPr>
      </w:pPr>
    </w:p>
    <w:p w14:paraId="1D0FB338" w14:textId="77777777" w:rsidR="003B0000" w:rsidRPr="00BC5D6A" w:rsidRDefault="00DE32BA" w:rsidP="005204F1">
      <w:pPr>
        <w:pStyle w:val="DefaultText"/>
        <w:widowControl/>
        <w:tabs>
          <w:tab w:val="left" w:pos="0"/>
          <w:tab w:val="left" w:pos="720"/>
          <w:tab w:val="left" w:pos="1440"/>
          <w:tab w:val="left"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r w:rsidRPr="00BC5D6A">
        <w:rPr>
          <w:b/>
          <w:bCs/>
          <w:iCs/>
          <w:sz w:val="28"/>
          <w:szCs w:val="28"/>
          <w:u w:val="single"/>
        </w:rPr>
        <w:t>STEP 1</w:t>
      </w:r>
    </w:p>
    <w:p w14:paraId="7E5B2EA0" w14:textId="77777777" w:rsidR="00FF26B9" w:rsidRDefault="00FF26B9" w:rsidP="00FF26B9">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pPr>
    </w:p>
    <w:p w14:paraId="0B18B4AD" w14:textId="77777777" w:rsidR="00DE32BA" w:rsidRDefault="00FF26B9" w:rsidP="00FF26B9">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sz w:val="28"/>
        </w:rPr>
      </w:pPr>
      <w:r>
        <w:rPr>
          <w:b/>
          <w:bCs/>
          <w:sz w:val="28"/>
          <w:szCs w:val="32"/>
        </w:rPr>
        <w:t>COMPLETING THE CURRENT YEAR</w:t>
      </w:r>
      <w:r w:rsidR="00DE32BA">
        <w:rPr>
          <w:b/>
          <w:bCs/>
          <w:sz w:val="28"/>
          <w:szCs w:val="32"/>
        </w:rPr>
        <w:t xml:space="preserve"> ADOPTED BUDGET </w:t>
      </w:r>
      <w:r w:rsidR="00974834">
        <w:rPr>
          <w:b/>
          <w:bCs/>
          <w:sz w:val="28"/>
          <w:szCs w:val="32"/>
        </w:rPr>
        <w:t>INFORMATION</w:t>
      </w:r>
    </w:p>
    <w:p w14:paraId="4DD810C3"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7507E05A"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r w:rsidRPr="003F5F0F">
        <w:rPr>
          <w:sz w:val="22"/>
          <w:szCs w:val="22"/>
        </w:rPr>
        <w:tab/>
        <w:t xml:space="preserve">Refer to the </w:t>
      </w:r>
      <w:r w:rsidR="00C7512A">
        <w:rPr>
          <w:sz w:val="22"/>
          <w:szCs w:val="22"/>
        </w:rPr>
        <w:t xml:space="preserve">prior Year </w:t>
      </w:r>
      <w:r w:rsidR="006474AD" w:rsidRPr="003F5F0F">
        <w:rPr>
          <w:sz w:val="22"/>
          <w:szCs w:val="22"/>
        </w:rPr>
        <w:t>adopted budget</w:t>
      </w:r>
      <w:r w:rsidR="00974834" w:rsidRPr="003F5F0F">
        <w:rPr>
          <w:sz w:val="22"/>
          <w:szCs w:val="22"/>
        </w:rPr>
        <w:t>s</w:t>
      </w:r>
      <w:r w:rsidRPr="003F5F0F">
        <w:rPr>
          <w:sz w:val="22"/>
          <w:szCs w:val="22"/>
        </w:rPr>
        <w:t xml:space="preserve"> certified by the Director</w:t>
      </w:r>
      <w:r w:rsidR="00974834" w:rsidRPr="003F5F0F">
        <w:rPr>
          <w:sz w:val="22"/>
          <w:szCs w:val="22"/>
        </w:rPr>
        <w:t xml:space="preserve"> for all operations</w:t>
      </w:r>
      <w:r w:rsidR="007D60AE">
        <w:rPr>
          <w:sz w:val="22"/>
          <w:szCs w:val="22"/>
        </w:rPr>
        <w:t>, including any amendments</w:t>
      </w:r>
      <w:r w:rsidRPr="003F5F0F">
        <w:rPr>
          <w:sz w:val="22"/>
          <w:szCs w:val="22"/>
        </w:rPr>
        <w:t>.</w:t>
      </w:r>
    </w:p>
    <w:p w14:paraId="4A36E2E4"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36AB2AF5"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r w:rsidRPr="003F5F0F">
        <w:rPr>
          <w:sz w:val="22"/>
          <w:szCs w:val="22"/>
        </w:rPr>
        <w:tab/>
        <w:t xml:space="preserve">Enter the </w:t>
      </w:r>
      <w:r w:rsidR="00C7512A">
        <w:rPr>
          <w:sz w:val="22"/>
          <w:szCs w:val="22"/>
        </w:rPr>
        <w:t xml:space="preserve">prior year </w:t>
      </w:r>
      <w:r w:rsidR="00974834" w:rsidRPr="003F5F0F">
        <w:rPr>
          <w:sz w:val="22"/>
          <w:szCs w:val="22"/>
        </w:rPr>
        <w:t>adopted budget amounts on Pages F-3 and F-5 for all operations</w:t>
      </w:r>
      <w:r w:rsidR="00047BFC" w:rsidRPr="003F5F0F">
        <w:rPr>
          <w:sz w:val="22"/>
          <w:szCs w:val="22"/>
        </w:rPr>
        <w:t xml:space="preserve"> in the appropriate line items</w:t>
      </w:r>
      <w:r w:rsidRPr="003F5F0F">
        <w:rPr>
          <w:sz w:val="22"/>
          <w:szCs w:val="22"/>
        </w:rPr>
        <w:t>.</w:t>
      </w:r>
    </w:p>
    <w:p w14:paraId="5F9BC295"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7584B634" w14:textId="77777777" w:rsidR="00DE32BA" w:rsidRPr="003F5F0F" w:rsidRDefault="00DE32B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r w:rsidRPr="003F5F0F">
        <w:rPr>
          <w:sz w:val="22"/>
          <w:szCs w:val="22"/>
        </w:rPr>
        <w:t xml:space="preserve">Totals for Revenues and Appropriations </w:t>
      </w:r>
      <w:r w:rsidRPr="003F5F0F">
        <w:rPr>
          <w:b/>
          <w:bCs/>
          <w:sz w:val="22"/>
          <w:szCs w:val="22"/>
          <w:u w:val="single"/>
        </w:rPr>
        <w:t xml:space="preserve">MUST AGREE TO THE </w:t>
      </w:r>
      <w:r w:rsidR="00B21B7D">
        <w:rPr>
          <w:b/>
          <w:bCs/>
          <w:sz w:val="22"/>
          <w:szCs w:val="22"/>
          <w:u w:val="single"/>
        </w:rPr>
        <w:t xml:space="preserve">PRIOR YEAR </w:t>
      </w:r>
      <w:r w:rsidRPr="003F5F0F">
        <w:rPr>
          <w:b/>
          <w:bCs/>
          <w:sz w:val="22"/>
          <w:szCs w:val="22"/>
          <w:u w:val="single"/>
        </w:rPr>
        <w:t>ADOPTED BUDGET</w:t>
      </w:r>
      <w:r w:rsidR="00C7512A">
        <w:rPr>
          <w:b/>
          <w:bCs/>
          <w:sz w:val="22"/>
          <w:szCs w:val="22"/>
          <w:u w:val="single"/>
        </w:rPr>
        <w:t xml:space="preserve"> (INCLUDING ALL AMENDMENTS AFTER ADOPTION APPROVED BY THE DIVISION  </w:t>
      </w:r>
      <w:r w:rsidR="00C7512A">
        <w:rPr>
          <w:bCs/>
          <w:sz w:val="22"/>
          <w:szCs w:val="22"/>
        </w:rPr>
        <w:t xml:space="preserve"> </w:t>
      </w:r>
      <w:r w:rsidR="00047BFC" w:rsidRPr="003F5F0F">
        <w:rPr>
          <w:sz w:val="22"/>
          <w:szCs w:val="22"/>
        </w:rPr>
        <w:t xml:space="preserve">All totals and subtotals will automatically calculate. Only enter data in the yellow highlighted cells. </w:t>
      </w:r>
      <w:r w:rsidRPr="003F5F0F">
        <w:rPr>
          <w:sz w:val="22"/>
          <w:szCs w:val="22"/>
        </w:rPr>
        <w:t xml:space="preserve">  </w:t>
      </w:r>
    </w:p>
    <w:p w14:paraId="7F4ECE31" w14:textId="77777777" w:rsidR="0079168F" w:rsidRPr="003F5F0F" w:rsidRDefault="0079168F"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0D491DD2" w14:textId="77777777" w:rsidR="00944131" w:rsidRPr="003F5F0F" w:rsidRDefault="00DC172A"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i/>
          <w:sz w:val="22"/>
          <w:szCs w:val="22"/>
        </w:rPr>
      </w:pPr>
      <w:r w:rsidRPr="003F5F0F">
        <w:rPr>
          <w:i/>
          <w:sz w:val="22"/>
          <w:szCs w:val="22"/>
        </w:rPr>
        <w:t>On</w:t>
      </w:r>
      <w:r w:rsidR="00944131" w:rsidRPr="003F5F0F">
        <w:rPr>
          <w:i/>
          <w:sz w:val="22"/>
          <w:szCs w:val="22"/>
        </w:rPr>
        <w:t xml:space="preserve"> the Division’s spreadsheet, click on the tab (bottom of spreadsheet) labeled “</w:t>
      </w:r>
      <w:r w:rsidR="00C7512A" w:rsidRPr="00C7512A">
        <w:rPr>
          <w:i/>
          <w:color w:val="FF0000"/>
          <w:sz w:val="22"/>
          <w:szCs w:val="22"/>
        </w:rPr>
        <w:t>Input Data</w:t>
      </w:r>
      <w:r w:rsidR="003F5F0F" w:rsidRPr="003F5F0F">
        <w:rPr>
          <w:i/>
          <w:sz w:val="22"/>
          <w:szCs w:val="22"/>
        </w:rPr>
        <w:t>.</w:t>
      </w:r>
      <w:r w:rsidR="006474AD" w:rsidRPr="003F5F0F">
        <w:rPr>
          <w:i/>
          <w:sz w:val="22"/>
          <w:szCs w:val="22"/>
        </w:rPr>
        <w:t>”  Insert the A</w:t>
      </w:r>
      <w:r w:rsidR="00C7512A">
        <w:rPr>
          <w:i/>
          <w:sz w:val="22"/>
          <w:szCs w:val="22"/>
        </w:rPr>
        <w:t>uthority’s name, fiscal year</w:t>
      </w:r>
      <w:r w:rsidR="00944131" w:rsidRPr="003F5F0F">
        <w:rPr>
          <w:i/>
          <w:sz w:val="22"/>
          <w:szCs w:val="22"/>
        </w:rPr>
        <w:t xml:space="preserve"> and type</w:t>
      </w:r>
      <w:r w:rsidR="003F5F0F" w:rsidRPr="003F5F0F">
        <w:rPr>
          <w:i/>
          <w:sz w:val="22"/>
          <w:szCs w:val="22"/>
        </w:rPr>
        <w:t>s</w:t>
      </w:r>
      <w:r w:rsidR="00944131" w:rsidRPr="003F5F0F">
        <w:rPr>
          <w:i/>
          <w:sz w:val="22"/>
          <w:szCs w:val="22"/>
        </w:rPr>
        <w:t xml:space="preserve"> of operation</w:t>
      </w:r>
      <w:r w:rsidR="00C7512A">
        <w:rPr>
          <w:i/>
          <w:sz w:val="22"/>
          <w:szCs w:val="22"/>
        </w:rPr>
        <w:t>, year fiscal year starts and ends, web site address</w:t>
      </w:r>
      <w:r w:rsidR="00944131" w:rsidRPr="003F5F0F">
        <w:rPr>
          <w:i/>
          <w:sz w:val="22"/>
          <w:szCs w:val="22"/>
        </w:rPr>
        <w:t xml:space="preserve"> in the appropriate cells.  This will automatically place this information throughout the spreadsheet.</w:t>
      </w:r>
    </w:p>
    <w:p w14:paraId="4909CA0B" w14:textId="77777777" w:rsidR="00944131" w:rsidRPr="003F5F0F" w:rsidRDefault="00944131" w:rsidP="003F5F0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szCs w:val="22"/>
        </w:rPr>
      </w:pPr>
    </w:p>
    <w:p w14:paraId="1798F026"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6141A7B6"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2ECBDD04"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5DEAAB82"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0EC277E4"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557E1B40" w14:textId="77777777" w:rsidR="00C7512A" w:rsidRDefault="00C7512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p>
    <w:p w14:paraId="61E853A5" w14:textId="77777777" w:rsidR="00DE32BA" w:rsidRPr="00BC5D6A" w:rsidRDefault="00DE32B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iCs/>
          <w:sz w:val="28"/>
          <w:szCs w:val="28"/>
          <w:u w:val="single"/>
        </w:rPr>
      </w:pPr>
      <w:r w:rsidRPr="00BC5D6A">
        <w:rPr>
          <w:b/>
          <w:bCs/>
          <w:iCs/>
          <w:sz w:val="28"/>
          <w:szCs w:val="28"/>
          <w:u w:val="single"/>
        </w:rPr>
        <w:lastRenderedPageBreak/>
        <w:t>STEP 2</w:t>
      </w:r>
    </w:p>
    <w:p w14:paraId="28DDC246"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5E72CF65" w14:textId="77777777" w:rsidR="00DE32BA" w:rsidRPr="00D07BBE" w:rsidRDefault="00DE32BA" w:rsidP="00D07BBE">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right="-270"/>
        <w:rPr>
          <w:sz w:val="28"/>
        </w:rPr>
      </w:pPr>
      <w:r w:rsidRPr="00D07BBE">
        <w:rPr>
          <w:b/>
          <w:bCs/>
          <w:sz w:val="28"/>
          <w:szCs w:val="32"/>
        </w:rPr>
        <w:t xml:space="preserve">COMPLETING THE </w:t>
      </w:r>
      <w:r w:rsidR="00927BB8" w:rsidRPr="00D07BBE">
        <w:rPr>
          <w:b/>
          <w:bCs/>
          <w:sz w:val="28"/>
          <w:szCs w:val="32"/>
        </w:rPr>
        <w:t>PROPOSED</w:t>
      </w:r>
      <w:r w:rsidR="00B21B7D">
        <w:rPr>
          <w:b/>
          <w:bCs/>
          <w:sz w:val="28"/>
          <w:szCs w:val="32"/>
        </w:rPr>
        <w:t xml:space="preserve"> BUDGET </w:t>
      </w:r>
      <w:r w:rsidR="005369F8">
        <w:rPr>
          <w:b/>
          <w:bCs/>
          <w:sz w:val="28"/>
          <w:szCs w:val="32"/>
        </w:rPr>
        <w:t>REVENUE</w:t>
      </w:r>
      <w:r w:rsidRPr="00D07BBE">
        <w:rPr>
          <w:b/>
          <w:bCs/>
          <w:sz w:val="28"/>
          <w:szCs w:val="32"/>
        </w:rPr>
        <w:t xml:space="preserve"> </w:t>
      </w:r>
      <w:r w:rsidR="003F5F0F">
        <w:rPr>
          <w:b/>
          <w:bCs/>
          <w:sz w:val="28"/>
          <w:szCs w:val="32"/>
        </w:rPr>
        <w:t>INFORMATION</w:t>
      </w:r>
    </w:p>
    <w:p w14:paraId="758B38F8"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791575C8" w14:textId="77777777" w:rsidR="005204F1" w:rsidRDefault="00DE32B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iCs/>
        </w:rPr>
      </w:pPr>
      <w:r w:rsidRPr="009961E6">
        <w:rPr>
          <w:b/>
          <w:bCs/>
          <w:iCs/>
          <w:szCs w:val="28"/>
        </w:rPr>
        <w:t>ANTICIPATED REVENUES</w:t>
      </w:r>
      <w:r w:rsidR="005204F1">
        <w:rPr>
          <w:iCs/>
        </w:rPr>
        <w:t xml:space="preserve"> </w:t>
      </w:r>
    </w:p>
    <w:p w14:paraId="475464E1" w14:textId="77777777" w:rsidR="00DE32BA" w:rsidRDefault="00DE32BA">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0BAEE2E2" w14:textId="77777777" w:rsidR="00DE32BA" w:rsidRDefault="00DE32BA" w:rsidP="00F57C28">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tab/>
      </w:r>
      <w:r>
        <w:rPr>
          <w:sz w:val="22"/>
        </w:rPr>
        <w:t xml:space="preserve">Anticipated Revenues </w:t>
      </w:r>
      <w:r w:rsidR="00F57C28">
        <w:rPr>
          <w:sz w:val="22"/>
        </w:rPr>
        <w:t>on Page F-4</w:t>
      </w:r>
      <w:r w:rsidR="00B76A79">
        <w:rPr>
          <w:sz w:val="22"/>
        </w:rPr>
        <w:t xml:space="preserve"> </w:t>
      </w:r>
      <w:r>
        <w:rPr>
          <w:sz w:val="22"/>
        </w:rPr>
        <w:t xml:space="preserve">are separated into Operating and </w:t>
      </w:r>
      <w:r w:rsidR="009961E6">
        <w:rPr>
          <w:sz w:val="22"/>
        </w:rPr>
        <w:t xml:space="preserve">Non-Operating Revenues. </w:t>
      </w:r>
      <w:r>
        <w:rPr>
          <w:sz w:val="22"/>
        </w:rPr>
        <w:t>Each</w:t>
      </w:r>
      <w:r w:rsidR="009961E6">
        <w:rPr>
          <w:sz w:val="22"/>
        </w:rPr>
        <w:t xml:space="preserve"> revenue</w:t>
      </w:r>
      <w:r>
        <w:rPr>
          <w:sz w:val="22"/>
        </w:rPr>
        <w:t xml:space="preserve"> item listed must be </w:t>
      </w:r>
      <w:r w:rsidR="00F57C28">
        <w:rPr>
          <w:sz w:val="22"/>
        </w:rPr>
        <w:t>completed as to the categories on the spreadsheet. If additional space is required for other itemized revenues, attach a separate page and only insert the total of the attached schedule(s) on Page F-3 for that category. I</w:t>
      </w:r>
      <w:r w:rsidR="009961E6">
        <w:rPr>
          <w:sz w:val="22"/>
        </w:rPr>
        <w:t>nclude the</w:t>
      </w:r>
      <w:r>
        <w:rPr>
          <w:sz w:val="22"/>
        </w:rPr>
        <w:t xml:space="preserve"> supporting do</w:t>
      </w:r>
      <w:r w:rsidR="009961E6">
        <w:rPr>
          <w:sz w:val="22"/>
        </w:rPr>
        <w:t xml:space="preserve">cumentation to substantiate </w:t>
      </w:r>
      <w:r w:rsidR="00F57C28">
        <w:rPr>
          <w:sz w:val="22"/>
        </w:rPr>
        <w:t>any revenue sources with a significant variance from the prior year</w:t>
      </w:r>
      <w:r>
        <w:rPr>
          <w:sz w:val="22"/>
        </w:rPr>
        <w:t xml:space="preserve"> (</w:t>
      </w:r>
      <w:r>
        <w:rPr>
          <w:b/>
          <w:bCs/>
          <w:sz w:val="22"/>
        </w:rPr>
        <w:t>i.e. rate resolutions, grant documents, etc.</w:t>
      </w:r>
      <w:r>
        <w:rPr>
          <w:sz w:val="22"/>
        </w:rPr>
        <w:t>).</w:t>
      </w:r>
      <w:r w:rsidR="00F57C28">
        <w:rPr>
          <w:sz w:val="22"/>
        </w:rPr>
        <w:t xml:space="preserve"> Input is only required in yellow highlighted cells. Totals and subtotals will automatically </w:t>
      </w:r>
      <w:r w:rsidR="00717005">
        <w:rPr>
          <w:sz w:val="22"/>
        </w:rPr>
        <w:t>calculate,</w:t>
      </w:r>
      <w:r w:rsidR="00F57C28">
        <w:rPr>
          <w:sz w:val="22"/>
        </w:rPr>
        <w:t xml:space="preserve"> and totals will carry through to other pages of the budget document. </w:t>
      </w:r>
    </w:p>
    <w:p w14:paraId="4F42B518" w14:textId="77777777" w:rsidR="004E5107" w:rsidRDefault="004E5107" w:rsidP="00F57C28">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p>
    <w:p w14:paraId="4D2A2E03" w14:textId="77777777" w:rsidR="003B0000" w:rsidRPr="00BC5D6A" w:rsidRDefault="00DE32B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b/>
          <w:bCs/>
          <w:iCs/>
          <w:sz w:val="28"/>
          <w:szCs w:val="28"/>
          <w:u w:val="single"/>
        </w:rPr>
      </w:pPr>
      <w:r w:rsidRPr="00BC5D6A">
        <w:rPr>
          <w:b/>
          <w:bCs/>
          <w:iCs/>
          <w:sz w:val="28"/>
          <w:szCs w:val="28"/>
          <w:u w:val="single"/>
        </w:rPr>
        <w:t>STEP 3</w:t>
      </w:r>
    </w:p>
    <w:p w14:paraId="66341030" w14:textId="77777777" w:rsidR="00EC738F" w:rsidRDefault="00EC738F" w:rsidP="00EC738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i/>
          <w:iCs/>
        </w:rPr>
      </w:pPr>
    </w:p>
    <w:p w14:paraId="765DFF3D" w14:textId="77777777" w:rsidR="00DE32BA" w:rsidRDefault="008035EA" w:rsidP="00EC738F">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ind w:right="-90"/>
      </w:pPr>
      <w:r>
        <w:rPr>
          <w:b/>
          <w:bCs/>
          <w:sz w:val="28"/>
          <w:szCs w:val="28"/>
        </w:rPr>
        <w:t xml:space="preserve">COMPLETING THE </w:t>
      </w:r>
      <w:r w:rsidR="003A0DCF">
        <w:rPr>
          <w:b/>
          <w:bCs/>
          <w:sz w:val="28"/>
          <w:szCs w:val="28"/>
        </w:rPr>
        <w:t>FIVE-YEAR</w:t>
      </w:r>
      <w:r w:rsidR="004E5107">
        <w:rPr>
          <w:b/>
          <w:bCs/>
          <w:sz w:val="28"/>
          <w:szCs w:val="28"/>
        </w:rPr>
        <w:t xml:space="preserve"> </w:t>
      </w:r>
      <w:r w:rsidR="00EC738F">
        <w:rPr>
          <w:b/>
          <w:bCs/>
          <w:sz w:val="28"/>
          <w:szCs w:val="28"/>
        </w:rPr>
        <w:t xml:space="preserve">DEBT SERVICE </w:t>
      </w:r>
      <w:r w:rsidR="00857F92">
        <w:rPr>
          <w:b/>
          <w:bCs/>
          <w:sz w:val="28"/>
          <w:szCs w:val="28"/>
        </w:rPr>
        <w:t>SCHEDULES</w:t>
      </w:r>
    </w:p>
    <w:p w14:paraId="0F15C664" w14:textId="77777777" w:rsidR="004E5107" w:rsidRDefault="004E5107">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sz w:val="22"/>
        </w:rPr>
      </w:pPr>
    </w:p>
    <w:p w14:paraId="5168AE4A" w14:textId="77777777" w:rsidR="00DE32BA" w:rsidRDefault="00DE32BA" w:rsidP="00E10DB2">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rPr>
          <w:sz w:val="22"/>
        </w:rPr>
      </w:pPr>
      <w:r>
        <w:rPr>
          <w:sz w:val="22"/>
        </w:rPr>
        <w:t>Completion of th</w:t>
      </w:r>
      <w:r w:rsidR="004E5107">
        <w:rPr>
          <w:sz w:val="22"/>
        </w:rPr>
        <w:t>e</w:t>
      </w:r>
      <w:r w:rsidR="00EC738F">
        <w:rPr>
          <w:sz w:val="22"/>
        </w:rPr>
        <w:t xml:space="preserve"> schedule</w:t>
      </w:r>
      <w:r w:rsidR="004E5107">
        <w:rPr>
          <w:sz w:val="22"/>
        </w:rPr>
        <w:t>s on Pages F-6 and F-7 are</w:t>
      </w:r>
      <w:r w:rsidR="00EC738F">
        <w:rPr>
          <w:sz w:val="22"/>
        </w:rPr>
        <w:t xml:space="preserve"> required when an A</w:t>
      </w:r>
      <w:r>
        <w:rPr>
          <w:sz w:val="22"/>
        </w:rPr>
        <w:t>uthority appropriates funds for the payment of maturing principal and/or interest for notes, bonds, capital leases, intergovernmental loans, and other obligations.</w:t>
      </w:r>
    </w:p>
    <w:p w14:paraId="37F31D0F" w14:textId="77777777" w:rsidR="00DE32BA" w:rsidRDefault="00DE32BA" w:rsidP="00E10DB2">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jc w:val="both"/>
      </w:pPr>
    </w:p>
    <w:p w14:paraId="04AE8991" w14:textId="77777777" w:rsidR="00DE32BA" w:rsidRPr="008035EA" w:rsidRDefault="00DE32BA" w:rsidP="005204F1">
      <w:pPr>
        <w:pStyle w:val="DefaultText"/>
        <w:widowControl/>
        <w:tabs>
          <w:tab w:val="decimal" w:pos="0"/>
          <w:tab w:val="decimal" w:pos="432"/>
          <w:tab w:val="left" w:pos="720"/>
          <w:tab w:val="decimal" w:pos="1008"/>
          <w:tab w:val="decimal" w:pos="1152"/>
          <w:tab w:val="left" w:pos="1440"/>
          <w:tab w:val="decimal" w:pos="1584"/>
          <w:tab w:val="decimal" w:pos="2160"/>
          <w:tab w:val="decimal" w:pos="2736"/>
          <w:tab w:val="left" w:pos="2880"/>
          <w:tab w:val="decimal" w:pos="3312"/>
          <w:tab w:val="left" w:pos="3600"/>
          <w:tab w:val="decimal" w:pos="4032"/>
          <w:tab w:val="left" w:pos="4320"/>
          <w:tab w:val="decimal" w:pos="4608"/>
          <w:tab w:val="left" w:pos="5040"/>
          <w:tab w:val="decimal" w:pos="5184"/>
          <w:tab w:val="decimal" w:pos="5760"/>
          <w:tab w:val="decimal" w:pos="6336"/>
          <w:tab w:val="left" w:pos="6480"/>
          <w:tab w:val="decimal" w:pos="6912"/>
          <w:tab w:val="left" w:pos="7200"/>
          <w:tab w:val="decimal" w:pos="7632"/>
          <w:tab w:val="left" w:pos="7920"/>
          <w:tab w:val="left" w:pos="8640"/>
        </w:tabs>
        <w:rPr>
          <w:iCs/>
        </w:rPr>
      </w:pPr>
      <w:r w:rsidRPr="008035EA">
        <w:rPr>
          <w:b/>
          <w:bCs/>
          <w:iCs/>
          <w:szCs w:val="28"/>
        </w:rPr>
        <w:t>PRINCIPAL PAYMENTS</w:t>
      </w:r>
    </w:p>
    <w:p w14:paraId="36E02D3C" w14:textId="77777777" w:rsidR="00DE32BA" w:rsidRDefault="00DE32BA" w:rsidP="00E10DB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51341B0E" w14:textId="77777777" w:rsidR="00DE32BA" w:rsidRDefault="00E10DB2" w:rsidP="00E10DB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Enter the principal maturity for each obligation of the Authority by operation on Page F-6. Maturity schedules </w:t>
      </w:r>
      <w:r w:rsidRPr="009F3087">
        <w:rPr>
          <w:b/>
          <w:sz w:val="22"/>
          <w:u w:val="single"/>
        </w:rPr>
        <w:t>should agree to the most recent audit report for the Authority</w:t>
      </w:r>
      <w:r>
        <w:rPr>
          <w:sz w:val="22"/>
        </w:rPr>
        <w:t xml:space="preserve">. If there has been a change in the maturity schedule of an obligation since the most recent audit, or if there are new obligations listed on the schedule that were not included in the most recent audit, provide the supporting maturity schedule of the obligation that supports the amounts shown on Page F-6. </w:t>
      </w:r>
    </w:p>
    <w:p w14:paraId="56FED422" w14:textId="77777777" w:rsidR="003B0000" w:rsidRDefault="003B00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91CF359" w14:textId="77777777" w:rsidR="00DE32B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rPr>
      </w:pPr>
      <w:r w:rsidRPr="008035EA">
        <w:rPr>
          <w:b/>
          <w:bCs/>
          <w:iCs/>
          <w:szCs w:val="28"/>
        </w:rPr>
        <w:t>INTEREST PAYMENTS</w:t>
      </w:r>
    </w:p>
    <w:p w14:paraId="36B04C63"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iCs/>
          <w:sz w:val="22"/>
        </w:rPr>
      </w:pPr>
    </w:p>
    <w:p w14:paraId="246F4E81" w14:textId="77777777" w:rsidR="00E64ECB" w:rsidRDefault="00E64ECB" w:rsidP="00E64EC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Enter the interest payments for each obligation of the Authority by operation on Page F-7. Interest payments </w:t>
      </w:r>
      <w:r w:rsidRPr="009F3087">
        <w:rPr>
          <w:b/>
          <w:sz w:val="22"/>
          <w:u w:val="single"/>
        </w:rPr>
        <w:t>should agree to the most recent audit report for the Authority</w:t>
      </w:r>
      <w:r>
        <w:rPr>
          <w:sz w:val="22"/>
        </w:rPr>
        <w:t xml:space="preserve">. If there has been a change in the maturity schedule of an obligation since the most recent audit, or if there are new obligations listed on the schedule that were not included in the most recent audit, provide the supporting maturity schedule of the obligation that supports the amounts shown on Page F-7. </w:t>
      </w:r>
    </w:p>
    <w:p w14:paraId="5D236ADA" w14:textId="77777777" w:rsidR="004D5ED6" w:rsidRPr="00BC5D6A" w:rsidRDefault="004D5ED6" w:rsidP="004D5ED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u w:val="single"/>
        </w:rPr>
      </w:pPr>
    </w:p>
    <w:p w14:paraId="32C70BAE" w14:textId="77777777" w:rsidR="00DE32BA" w:rsidRPr="00BC5D6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STEP 4</w:t>
      </w:r>
    </w:p>
    <w:p w14:paraId="1917EDED"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60F5D29" w14:textId="77777777" w:rsidR="00DE32BA" w:rsidRPr="00D07BBE" w:rsidRDefault="00DE32BA" w:rsidP="00EC738F">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rPr>
      </w:pPr>
      <w:r w:rsidRPr="00D07BBE">
        <w:rPr>
          <w:b/>
          <w:bCs/>
          <w:iCs/>
          <w:sz w:val="28"/>
          <w:szCs w:val="28"/>
        </w:rPr>
        <w:t xml:space="preserve">COMPLETING THE </w:t>
      </w:r>
      <w:r w:rsidR="008035EA" w:rsidRPr="00D07BBE">
        <w:rPr>
          <w:b/>
          <w:bCs/>
          <w:iCs/>
          <w:sz w:val="28"/>
          <w:szCs w:val="28"/>
        </w:rPr>
        <w:t xml:space="preserve">PROPOSED </w:t>
      </w:r>
      <w:r w:rsidR="00B21B7D">
        <w:rPr>
          <w:b/>
          <w:bCs/>
          <w:iCs/>
          <w:sz w:val="28"/>
          <w:szCs w:val="28"/>
        </w:rPr>
        <w:t xml:space="preserve">BUDGET </w:t>
      </w:r>
      <w:r w:rsidR="005369F8">
        <w:rPr>
          <w:b/>
          <w:bCs/>
          <w:iCs/>
          <w:sz w:val="28"/>
          <w:szCs w:val="28"/>
        </w:rPr>
        <w:t>APPROPRIATIONS</w:t>
      </w:r>
      <w:r w:rsidR="00EC738F" w:rsidRPr="00D07BBE">
        <w:rPr>
          <w:b/>
          <w:bCs/>
          <w:iCs/>
          <w:sz w:val="28"/>
          <w:szCs w:val="28"/>
        </w:rPr>
        <w:t xml:space="preserve"> </w:t>
      </w:r>
      <w:r w:rsidR="005369F8">
        <w:rPr>
          <w:b/>
          <w:bCs/>
          <w:iCs/>
          <w:sz w:val="28"/>
          <w:szCs w:val="28"/>
        </w:rPr>
        <w:t>INFORMATION</w:t>
      </w:r>
    </w:p>
    <w:p w14:paraId="5675D359" w14:textId="77777777" w:rsidR="00DE32BA" w:rsidRDefault="00DE32BA"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0139D4ED" w14:textId="77777777" w:rsidR="00DE32BA" w:rsidRDefault="00DE32BA"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u w:val="single"/>
        </w:rPr>
        <w:t>N.J.S.A</w:t>
      </w:r>
      <w:r w:rsidR="0033594C">
        <w:rPr>
          <w:sz w:val="22"/>
          <w:u w:val="single"/>
        </w:rPr>
        <w:t>.</w:t>
      </w:r>
      <w:r w:rsidR="008035EA">
        <w:rPr>
          <w:sz w:val="22"/>
        </w:rPr>
        <w:t xml:space="preserve"> 40A:5A-10 requires that each A</w:t>
      </w:r>
      <w:r>
        <w:rPr>
          <w:sz w:val="22"/>
        </w:rPr>
        <w:t>uthority shall submit a budget for each fiscal year to the director prior to its adoption thereof.  The budget shall comply with the terms and provisions of any bond resolutions and shall be in such form and detail as to items of revenue, expenditure and other content as shall be required by law or by rule and regulations of the Local Finance Board.  Further,</w:t>
      </w:r>
      <w:r>
        <w:rPr>
          <w:sz w:val="22"/>
          <w:u w:val="single"/>
        </w:rPr>
        <w:t xml:space="preserve"> N.J.S.A</w:t>
      </w:r>
      <w:r w:rsidR="008035EA">
        <w:rPr>
          <w:sz w:val="22"/>
        </w:rPr>
        <w:t>_40A:5A-11 states that no A</w:t>
      </w:r>
      <w:r>
        <w:rPr>
          <w:sz w:val="22"/>
        </w:rPr>
        <w:t>uthority budget shall be finally adopted until the director shall have approved same.  In granting the approval, the director shall consider, among other things, whether or not, items of appropriation are properly set forth.</w:t>
      </w:r>
    </w:p>
    <w:p w14:paraId="22AA488A" w14:textId="77777777" w:rsidR="00DE32BA" w:rsidRDefault="00DE32BA"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9AD91B3" w14:textId="77777777" w:rsidR="00DE32BA" w:rsidRDefault="00DE32BA"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In the above regard, </w:t>
      </w:r>
      <w:r>
        <w:rPr>
          <w:sz w:val="22"/>
          <w:u w:val="single"/>
        </w:rPr>
        <w:t>N.J.A.C.</w:t>
      </w:r>
      <w:r>
        <w:rPr>
          <w:sz w:val="22"/>
        </w:rPr>
        <w:t xml:space="preserve"> 5:31-2.1 and 2.3 sets forth the procedures for preparation, introduction, approval and adoption of an authority budget, including how appropriations are to be classifi</w:t>
      </w:r>
      <w:r w:rsidR="008035EA">
        <w:rPr>
          <w:sz w:val="22"/>
        </w:rPr>
        <w:t>ed and presented in the</w:t>
      </w:r>
      <w:r>
        <w:rPr>
          <w:sz w:val="22"/>
        </w:rPr>
        <w:t xml:space="preserve"> document</w:t>
      </w:r>
      <w:r w:rsidR="008035EA">
        <w:rPr>
          <w:sz w:val="22"/>
        </w:rPr>
        <w:t>s</w:t>
      </w:r>
      <w:r w:rsidR="00857F92">
        <w:rPr>
          <w:sz w:val="22"/>
        </w:rPr>
        <w:t xml:space="preserve"> to be submitted to the D</w:t>
      </w:r>
      <w:r>
        <w:rPr>
          <w:sz w:val="22"/>
        </w:rPr>
        <w:t>irector.</w:t>
      </w:r>
    </w:p>
    <w:p w14:paraId="12BB74E2" w14:textId="77777777" w:rsidR="00DE32BA" w:rsidRDefault="00DE32BA"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3C7FACBC" w14:textId="77777777" w:rsidR="009F3087" w:rsidRDefault="009F3087"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09128FB4" w14:textId="77777777" w:rsidR="009F3087" w:rsidRDefault="009F3087"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281F92FB" w14:textId="77777777" w:rsidR="009F3087" w:rsidRDefault="009F3087" w:rsidP="00857F92">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5E566F90" w14:textId="77777777" w:rsidR="00DE32BA" w:rsidRPr="008035E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8035EA">
        <w:rPr>
          <w:b/>
          <w:bCs/>
          <w:iCs/>
          <w:sz w:val="28"/>
          <w:szCs w:val="28"/>
        </w:rPr>
        <w:t>OPERATING APPROPRIATIONS</w:t>
      </w:r>
    </w:p>
    <w:p w14:paraId="3502D2FC" w14:textId="77777777" w:rsidR="00DE32BA" w:rsidRDefault="003F15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iCs/>
        </w:rPr>
      </w:pPr>
      <w:r>
        <w:rPr>
          <w:i/>
          <w:iCs/>
        </w:rPr>
        <w:lastRenderedPageBreak/>
        <w:t>(Page F-4)</w:t>
      </w:r>
    </w:p>
    <w:p w14:paraId="4864E80F" w14:textId="77777777" w:rsidR="003F154D" w:rsidRDefault="003F154D"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szCs w:val="28"/>
        </w:rPr>
      </w:pPr>
    </w:p>
    <w:p w14:paraId="62277179" w14:textId="77777777" w:rsidR="00DE32BA" w:rsidRPr="00E6510B" w:rsidRDefault="003F154D"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E6510B">
        <w:rPr>
          <w:bCs/>
          <w:i/>
          <w:iCs/>
          <w:sz w:val="22"/>
          <w:szCs w:val="22"/>
        </w:rPr>
        <w:t>Administration – Salary &amp; Wages</w:t>
      </w:r>
    </w:p>
    <w:p w14:paraId="1E39099F" w14:textId="77777777" w:rsidR="00DE32BA" w:rsidRDefault="00DE32BA" w:rsidP="00E6510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An </w:t>
      </w:r>
      <w:r w:rsidR="00537880">
        <w:rPr>
          <w:sz w:val="22"/>
        </w:rPr>
        <w:t>A</w:t>
      </w:r>
      <w:r>
        <w:rPr>
          <w:sz w:val="22"/>
        </w:rPr>
        <w:t xml:space="preserve">dministration </w:t>
      </w:r>
      <w:r w:rsidR="00537880">
        <w:rPr>
          <w:sz w:val="22"/>
        </w:rPr>
        <w:t>S</w:t>
      </w:r>
      <w:r>
        <w:rPr>
          <w:sz w:val="22"/>
        </w:rPr>
        <w:t xml:space="preserve">alary &amp; </w:t>
      </w:r>
      <w:r w:rsidR="00537880">
        <w:rPr>
          <w:sz w:val="22"/>
        </w:rPr>
        <w:t>W</w:t>
      </w:r>
      <w:r w:rsidR="00D07BBE">
        <w:rPr>
          <w:sz w:val="22"/>
        </w:rPr>
        <w:t xml:space="preserve">age position is a position </w:t>
      </w:r>
      <w:r w:rsidR="00BE63F2">
        <w:rPr>
          <w:sz w:val="22"/>
        </w:rPr>
        <w:t>whereby</w:t>
      </w:r>
      <w:r>
        <w:rPr>
          <w:sz w:val="22"/>
        </w:rPr>
        <w:t xml:space="preserve"> compensation is provided an employee of the Authority who </w:t>
      </w:r>
      <w:r>
        <w:rPr>
          <w:sz w:val="22"/>
          <w:u w:val="single"/>
        </w:rPr>
        <w:t>has administrative duties</w:t>
      </w:r>
      <w:r>
        <w:rPr>
          <w:sz w:val="22"/>
        </w:rPr>
        <w:t>.  Enter the total for Administration Salary &amp; Wages on this line.</w:t>
      </w:r>
    </w:p>
    <w:p w14:paraId="0D32EA5D"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75559DD7" w14:textId="77777777" w:rsidR="00DE32BA" w:rsidRPr="00E6510B" w:rsidRDefault="00E6510B"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E6510B">
        <w:rPr>
          <w:bCs/>
          <w:i/>
          <w:iCs/>
          <w:sz w:val="22"/>
          <w:szCs w:val="22"/>
        </w:rPr>
        <w:t>Administration – Fringe Benefits</w:t>
      </w:r>
    </w:p>
    <w:p w14:paraId="709539D0" w14:textId="77777777" w:rsidR="00DE32BA" w:rsidRDefault="00DE32BA" w:rsidP="00E6510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Enter the </w:t>
      </w:r>
      <w:r>
        <w:rPr>
          <w:sz w:val="22"/>
          <w:u w:val="single"/>
        </w:rPr>
        <w:t>total</w:t>
      </w:r>
      <w:r w:rsidR="00BE63F2">
        <w:rPr>
          <w:sz w:val="22"/>
        </w:rPr>
        <w:t xml:space="preserve"> amount of </w:t>
      </w:r>
      <w:r>
        <w:rPr>
          <w:sz w:val="22"/>
        </w:rPr>
        <w:t>fr</w:t>
      </w:r>
      <w:r w:rsidR="00667444">
        <w:rPr>
          <w:sz w:val="22"/>
        </w:rPr>
        <w:t>inge benefit expense</w:t>
      </w:r>
      <w:r>
        <w:rPr>
          <w:sz w:val="22"/>
        </w:rPr>
        <w:t xml:space="preserve"> for the pre</w:t>
      </w:r>
      <w:r w:rsidR="00BE63F2">
        <w:rPr>
          <w:sz w:val="22"/>
        </w:rPr>
        <w:t xml:space="preserve">sent or future benefit of </w:t>
      </w:r>
      <w:r>
        <w:rPr>
          <w:sz w:val="22"/>
        </w:rPr>
        <w:t>admini</w:t>
      </w:r>
      <w:r w:rsidR="008035EA">
        <w:rPr>
          <w:sz w:val="22"/>
        </w:rPr>
        <w:t>strative employees.  Enter the T</w:t>
      </w:r>
      <w:r>
        <w:rPr>
          <w:sz w:val="22"/>
        </w:rPr>
        <w:t>otal Administration Fringe Benefits on this line.  The following is an example of fringe benefits:</w:t>
      </w:r>
    </w:p>
    <w:p w14:paraId="27D7D261" w14:textId="77777777" w:rsidR="00DE32BA" w:rsidRDefault="00DE32BA" w:rsidP="00E6510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1DAEA9C8"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Pension Contributions</w:t>
      </w:r>
    </w:p>
    <w:p w14:paraId="50B42FA1"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Social Security and Medicare Taxes</w:t>
      </w:r>
    </w:p>
    <w:p w14:paraId="2B940264"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Unemployment Compensation Insurance Premiums</w:t>
      </w:r>
    </w:p>
    <w:p w14:paraId="682C7411"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Workers Compensation Insurance Premiums</w:t>
      </w:r>
    </w:p>
    <w:p w14:paraId="0C6DA3CB"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Life Insurance</w:t>
      </w:r>
    </w:p>
    <w:p w14:paraId="653160A3" w14:textId="77777777" w:rsidR="00DE32BA" w:rsidRDefault="00DE32BA">
      <w:pPr>
        <w:pStyle w:val="DefaultText"/>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Health and Accident Insurance</w:t>
      </w:r>
    </w:p>
    <w:p w14:paraId="32552867" w14:textId="77777777" w:rsidR="00DE32BA" w:rsidRDefault="00DE32BA">
      <w:pPr>
        <w:pStyle w:val="DefaultText"/>
        <w:widowControl/>
        <w:tabs>
          <w:tab w:val="left" w:pos="720"/>
          <w:tab w:val="left" w:pos="1440"/>
          <w:tab w:val="left" w:pos="1807"/>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Hospital, Medical and Surgical Insurance</w:t>
      </w:r>
    </w:p>
    <w:p w14:paraId="07FBD36F" w14:textId="77777777" w:rsidR="00DE32BA" w:rsidRDefault="00DE32BA">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Major Medical Insurance</w:t>
      </w:r>
    </w:p>
    <w:p w14:paraId="62EAFEE5" w14:textId="77777777" w:rsidR="00DE32BA" w:rsidRDefault="00DE32BA">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Dental Plans</w:t>
      </w:r>
    </w:p>
    <w:p w14:paraId="6C419285" w14:textId="77777777" w:rsidR="00DE32BA" w:rsidRDefault="00E6510B">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Vision</w:t>
      </w:r>
      <w:r w:rsidR="00DE32BA">
        <w:rPr>
          <w:sz w:val="22"/>
        </w:rPr>
        <w:t xml:space="preserve"> Plans</w:t>
      </w:r>
    </w:p>
    <w:p w14:paraId="2A9EF7C5" w14:textId="77777777" w:rsidR="00DE32BA" w:rsidRDefault="00DE32BA">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Other Group Insurance Plans For Employees</w:t>
      </w:r>
    </w:p>
    <w:p w14:paraId="2F94195C" w14:textId="77777777" w:rsidR="00E6510B" w:rsidRDefault="009D5600">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Payments in lieu of b</w:t>
      </w:r>
      <w:r w:rsidR="00E6510B">
        <w:rPr>
          <w:sz w:val="22"/>
        </w:rPr>
        <w:t>enefits</w:t>
      </w:r>
    </w:p>
    <w:p w14:paraId="5F9D9B43" w14:textId="77777777" w:rsidR="00E6510B" w:rsidRDefault="00E6510B">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ind w:left="1440"/>
        <w:rPr>
          <w:sz w:val="22"/>
        </w:rPr>
      </w:pPr>
      <w:r>
        <w:rPr>
          <w:sz w:val="22"/>
        </w:rPr>
        <w:t xml:space="preserve">Auto allowances and other </w:t>
      </w:r>
      <w:r w:rsidR="009D5600">
        <w:rPr>
          <w:sz w:val="22"/>
        </w:rPr>
        <w:t>non-accountable expense allowances</w:t>
      </w:r>
    </w:p>
    <w:p w14:paraId="3C5A4610" w14:textId="77777777" w:rsidR="00DE32BA" w:rsidRDefault="00DE32BA">
      <w:pPr>
        <w:pStyle w:val="DefaultText"/>
        <w:widowControl/>
        <w:tabs>
          <w:tab w:val="left" w:pos="720"/>
          <w:tab w:val="left" w:pos="1440"/>
          <w:tab w:val="left" w:pos="1790"/>
          <w:tab w:val="left" w:pos="2160"/>
          <w:tab w:val="left" w:pos="2880"/>
          <w:tab w:val="left" w:pos="3600"/>
          <w:tab w:val="left" w:pos="4320"/>
          <w:tab w:val="left" w:pos="5040"/>
          <w:tab w:val="left" w:pos="5760"/>
          <w:tab w:val="left" w:pos="6480"/>
          <w:tab w:val="left" w:pos="7200"/>
          <w:tab w:val="left" w:pos="7920"/>
          <w:tab w:val="left" w:pos="8640"/>
        </w:tabs>
        <w:rPr>
          <w:sz w:val="22"/>
        </w:rPr>
      </w:pPr>
    </w:p>
    <w:p w14:paraId="6E3E9CCA" w14:textId="77777777" w:rsidR="00DE32BA" w:rsidRDefault="00DE32BA">
      <w:pPr>
        <w:pStyle w:val="DefaultText"/>
        <w:widowControl/>
        <w:tabs>
          <w:tab w:val="left" w:pos="720"/>
          <w:tab w:val="decimal" w:pos="108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i/>
          <w:iCs/>
          <w:sz w:val="22"/>
        </w:rPr>
      </w:pPr>
      <w:r>
        <w:rPr>
          <w:b/>
          <w:bCs/>
          <w:i/>
          <w:iCs/>
          <w:sz w:val="22"/>
        </w:rPr>
        <w:t>DO NOT</w:t>
      </w:r>
      <w:r w:rsidR="007F3422">
        <w:rPr>
          <w:b/>
          <w:bCs/>
          <w:i/>
          <w:iCs/>
          <w:sz w:val="22"/>
        </w:rPr>
        <w:t xml:space="preserve"> INCLUDE amounts paid by employees</w:t>
      </w:r>
      <w:r>
        <w:rPr>
          <w:b/>
          <w:bCs/>
          <w:i/>
          <w:iCs/>
          <w:sz w:val="22"/>
        </w:rPr>
        <w:t xml:space="preserve"> through payroll deductions or by other means.</w:t>
      </w:r>
    </w:p>
    <w:p w14:paraId="7311EE6F"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1F51EAC" w14:textId="77777777" w:rsidR="00DE32BA" w:rsidRPr="009D5600" w:rsidRDefault="009D5600"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iCs/>
          <w:sz w:val="22"/>
          <w:szCs w:val="22"/>
        </w:rPr>
      </w:pPr>
      <w:r>
        <w:rPr>
          <w:bCs/>
          <w:i/>
          <w:iCs/>
          <w:sz w:val="22"/>
          <w:szCs w:val="22"/>
        </w:rPr>
        <w:t xml:space="preserve">Administration – Other Expenses </w:t>
      </w:r>
    </w:p>
    <w:p w14:paraId="03A67A30" w14:textId="77777777" w:rsidR="00DE32BA" w:rsidRDefault="00BE63F2"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Other expenses include administrative costs </w:t>
      </w:r>
      <w:r w:rsidR="00DE32BA">
        <w:rPr>
          <w:sz w:val="22"/>
        </w:rPr>
        <w:t>not provided for in Salary &amp; Wages or Fringe Benef</w:t>
      </w:r>
      <w:r w:rsidR="00B11904">
        <w:rPr>
          <w:sz w:val="22"/>
        </w:rPr>
        <w:t xml:space="preserve">its.  </w:t>
      </w:r>
      <w:r w:rsidR="009D5600">
        <w:rPr>
          <w:sz w:val="22"/>
        </w:rPr>
        <w:t xml:space="preserve">Itemize other administrative expenses by type. If additional space is required, attach a separate schedule and enter only the total of the separate schedule on Page F-4 in the yellow highlighted cells. Expenses described as “miscellaneous” may not exceed 5% of the total operating appropriations for the year by operation. If the amount reported as “miscellaneous” is greater than 5% of total operating appropriations, then the amount must be further itemized as to the nature of the expenses. </w:t>
      </w:r>
    </w:p>
    <w:p w14:paraId="24AA44C7" w14:textId="77777777" w:rsidR="004D5ED6" w:rsidRDefault="004D5ED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31D48C1" w14:textId="77777777" w:rsidR="00DE32BA" w:rsidRPr="009D5600" w:rsidRDefault="009D5600"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Pr>
          <w:bCs/>
          <w:i/>
          <w:iCs/>
          <w:sz w:val="22"/>
          <w:szCs w:val="22"/>
        </w:rPr>
        <w:t xml:space="preserve">Cost of Providing Services - Salary &amp; Wages </w:t>
      </w:r>
    </w:p>
    <w:p w14:paraId="057CF261" w14:textId="77777777" w:rsidR="00DE32BA" w:rsidRDefault="00DE32BA"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A Cost of Providing Service</w:t>
      </w:r>
      <w:r w:rsidR="009D5600">
        <w:rPr>
          <w:sz w:val="22"/>
        </w:rPr>
        <w:t>s</w:t>
      </w:r>
      <w:r>
        <w:rPr>
          <w:sz w:val="22"/>
        </w:rPr>
        <w:t xml:space="preserve"> Salary &amp; Wag</w:t>
      </w:r>
      <w:r w:rsidR="00BE63F2">
        <w:rPr>
          <w:sz w:val="22"/>
        </w:rPr>
        <w:t>e position is a position whereby</w:t>
      </w:r>
      <w:r>
        <w:rPr>
          <w:sz w:val="22"/>
        </w:rPr>
        <w:t xml:space="preserve"> compensation is pro</w:t>
      </w:r>
      <w:r w:rsidR="00B11904">
        <w:rPr>
          <w:sz w:val="22"/>
        </w:rPr>
        <w:t>vided an employee of the A</w:t>
      </w:r>
      <w:r>
        <w:rPr>
          <w:sz w:val="22"/>
        </w:rPr>
        <w:t xml:space="preserve">uthority </w:t>
      </w:r>
      <w:r>
        <w:rPr>
          <w:sz w:val="22"/>
          <w:u w:val="single"/>
        </w:rPr>
        <w:t>who does not have administrative duties and whose functions are largely operational</w:t>
      </w:r>
      <w:r>
        <w:rPr>
          <w:sz w:val="22"/>
        </w:rPr>
        <w:t xml:space="preserve">.  Enter </w:t>
      </w:r>
      <w:r w:rsidR="00B11904">
        <w:rPr>
          <w:sz w:val="22"/>
        </w:rPr>
        <w:t xml:space="preserve">the Total </w:t>
      </w:r>
      <w:r>
        <w:rPr>
          <w:sz w:val="22"/>
        </w:rPr>
        <w:t>Cost of Providing Service</w:t>
      </w:r>
      <w:r w:rsidR="009D5600">
        <w:rPr>
          <w:sz w:val="22"/>
        </w:rPr>
        <w:t>s</w:t>
      </w:r>
      <w:r>
        <w:rPr>
          <w:sz w:val="22"/>
        </w:rPr>
        <w:t xml:space="preserve"> Salary &amp; Wages on this line.</w:t>
      </w:r>
    </w:p>
    <w:p w14:paraId="256B13AF" w14:textId="77777777" w:rsidR="00DE32BA" w:rsidRDefault="00DE32BA" w:rsidP="004D5ED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i/>
          <w:iCs/>
          <w:szCs w:val="28"/>
        </w:rPr>
      </w:pPr>
    </w:p>
    <w:p w14:paraId="17DEED01" w14:textId="77777777" w:rsidR="009D5600" w:rsidRPr="009D5600" w:rsidRDefault="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sz w:val="22"/>
        </w:rPr>
      </w:pPr>
      <w:r>
        <w:rPr>
          <w:i/>
          <w:sz w:val="22"/>
        </w:rPr>
        <w:t>Cost of Providing Services – Fringe Benefits</w:t>
      </w:r>
    </w:p>
    <w:p w14:paraId="5E36FD54" w14:textId="77777777" w:rsidR="00DE32BA" w:rsidRDefault="00DE32BA"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Enter the </w:t>
      </w:r>
      <w:r>
        <w:rPr>
          <w:sz w:val="22"/>
          <w:u w:val="single"/>
        </w:rPr>
        <w:t>total</w:t>
      </w:r>
      <w:r w:rsidR="00BE63F2">
        <w:rPr>
          <w:sz w:val="22"/>
        </w:rPr>
        <w:t xml:space="preserve"> amount of</w:t>
      </w:r>
      <w:r w:rsidR="00667444">
        <w:rPr>
          <w:sz w:val="22"/>
        </w:rPr>
        <w:t xml:space="preserve"> fringe benefit expense</w:t>
      </w:r>
      <w:r>
        <w:rPr>
          <w:sz w:val="22"/>
        </w:rPr>
        <w:t xml:space="preserve"> for the pre</w:t>
      </w:r>
      <w:r w:rsidR="00BE63F2">
        <w:rPr>
          <w:sz w:val="22"/>
        </w:rPr>
        <w:t>sent or future benefit of</w:t>
      </w:r>
      <w:r>
        <w:rPr>
          <w:sz w:val="22"/>
        </w:rPr>
        <w:t xml:space="preserve"> service providing em</w:t>
      </w:r>
      <w:r w:rsidR="00B11904">
        <w:rPr>
          <w:sz w:val="22"/>
        </w:rPr>
        <w:t>ployees.  Enter the T</w:t>
      </w:r>
      <w:r>
        <w:rPr>
          <w:sz w:val="22"/>
        </w:rPr>
        <w:t>otal Cost of Providing Service</w:t>
      </w:r>
      <w:r w:rsidR="009D5600">
        <w:rPr>
          <w:sz w:val="22"/>
        </w:rPr>
        <w:t>s</w:t>
      </w:r>
      <w:r>
        <w:rPr>
          <w:sz w:val="22"/>
        </w:rPr>
        <w:t xml:space="preserve"> Fringe Benefits on this line.  </w:t>
      </w:r>
      <w:r w:rsidR="009D5600">
        <w:rPr>
          <w:sz w:val="22"/>
        </w:rPr>
        <w:t xml:space="preserve">See “Administration – Fringe Benefits” section above for examples of fringe benefits. </w:t>
      </w:r>
    </w:p>
    <w:p w14:paraId="7EA161AB"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02CDB61" w14:textId="77777777" w:rsidR="00DE32BA" w:rsidRPr="009D5600" w:rsidRDefault="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sz w:val="22"/>
        </w:rPr>
      </w:pPr>
      <w:r>
        <w:rPr>
          <w:i/>
          <w:sz w:val="22"/>
        </w:rPr>
        <w:t xml:space="preserve">Cost of Providing Services – Other </w:t>
      </w:r>
    </w:p>
    <w:p w14:paraId="23E8CE43" w14:textId="77777777" w:rsidR="00DE32BA" w:rsidRDefault="00BE63F2"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Other Expenses include</w:t>
      </w:r>
      <w:r w:rsidR="00DE32BA">
        <w:rPr>
          <w:sz w:val="22"/>
        </w:rPr>
        <w:t xml:space="preserve"> Cost of P</w:t>
      </w:r>
      <w:r w:rsidR="005C0BFA">
        <w:rPr>
          <w:sz w:val="22"/>
        </w:rPr>
        <w:t>roviding Service costs</w:t>
      </w:r>
      <w:r w:rsidR="00DE32BA">
        <w:rPr>
          <w:sz w:val="22"/>
        </w:rPr>
        <w:t xml:space="preserve"> not provided for in Salary &amp; Wages </w:t>
      </w:r>
      <w:r w:rsidR="002F240D">
        <w:rPr>
          <w:sz w:val="22"/>
        </w:rPr>
        <w:t xml:space="preserve">or Fringe Benefits.  </w:t>
      </w:r>
      <w:r w:rsidR="009D5600">
        <w:rPr>
          <w:sz w:val="22"/>
        </w:rPr>
        <w:t>Itemize other Cost of Providing Services expenses by type in the space provided. If additional space is required, attach a separate schedule and enter only the total of the separate schedule on Page F-4 in the yellow highlighted cells. Expenses described as “miscellaneous” may not exceed 5% of the total operating appropriations for the year by operation. If the amount reported as “miscellaneous” is greater than 5% of total operating appropriations, then the amount must be further itemized as to the nature of the expenses.</w:t>
      </w:r>
    </w:p>
    <w:p w14:paraId="353DB8C2" w14:textId="77777777" w:rsidR="009D5600" w:rsidRDefault="009D5600"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1BE5AAD8" w14:textId="77777777" w:rsidR="00B21B7D" w:rsidRDefault="00B21B7D"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54D7D511" w14:textId="77777777" w:rsidR="00B21B7D" w:rsidRDefault="00B21B7D"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715DAA5" w14:textId="77777777" w:rsidR="00B21B7D" w:rsidRDefault="00B21B7D" w:rsidP="009D560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1C71D43E" w14:textId="77777777" w:rsidR="00DE32BA" w:rsidRPr="009D5600"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sz w:val="22"/>
        </w:rPr>
      </w:pPr>
      <w:r w:rsidRPr="009D5600">
        <w:rPr>
          <w:i/>
          <w:sz w:val="22"/>
          <w:szCs w:val="28"/>
        </w:rPr>
        <w:t>Accumulated Deficit</w:t>
      </w:r>
    </w:p>
    <w:p w14:paraId="55E8225E" w14:textId="77777777" w:rsidR="00DE32BA" w:rsidRDefault="007C5975" w:rsidP="00D43C7F">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lastRenderedPageBreak/>
        <w:t>If appropriate, e</w:t>
      </w:r>
      <w:r w:rsidR="00DE32BA">
        <w:rPr>
          <w:sz w:val="22"/>
        </w:rPr>
        <w:t>nter the amou</w:t>
      </w:r>
      <w:r>
        <w:rPr>
          <w:sz w:val="22"/>
        </w:rPr>
        <w:t>nt of the</w:t>
      </w:r>
      <w:r w:rsidR="00342B58">
        <w:rPr>
          <w:sz w:val="22"/>
        </w:rPr>
        <w:t xml:space="preserve"> Accumulated Deficit </w:t>
      </w:r>
      <w:r w:rsidR="009D5600">
        <w:rPr>
          <w:sz w:val="22"/>
        </w:rPr>
        <w:t>required to be included in the proposed budget. If an Authority has an accumulated deficit for any operation, it must provide a plan to reduce and eventually el</w:t>
      </w:r>
      <w:r w:rsidR="00D43C7F">
        <w:rPr>
          <w:sz w:val="22"/>
        </w:rPr>
        <w:t xml:space="preserve">iminate the deficit. </w:t>
      </w:r>
    </w:p>
    <w:p w14:paraId="457B53CE"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74ACFA4" w14:textId="77777777" w:rsidR="00DE32BA" w:rsidRPr="002F240D"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UNRES</w:t>
      </w:r>
      <w:r w:rsidR="00FC173F" w:rsidRPr="002F240D">
        <w:rPr>
          <w:b/>
          <w:bCs/>
          <w:iCs/>
          <w:szCs w:val="28"/>
        </w:rPr>
        <w:t>T</w:t>
      </w:r>
      <w:r w:rsidRPr="002F240D">
        <w:rPr>
          <w:b/>
          <w:bCs/>
          <w:iCs/>
          <w:szCs w:val="28"/>
        </w:rPr>
        <w:t>RICTED NET ASSETS/ACCUMULATED DEFICIT ANALYSIS</w:t>
      </w:r>
    </w:p>
    <w:p w14:paraId="7C0C9D31" w14:textId="77777777" w:rsidR="00DE32BA" w:rsidRPr="004D7B61" w:rsidRDefault="00D43C7F"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F-8)</w:t>
      </w:r>
    </w:p>
    <w:p w14:paraId="0AF7601C"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jc w:val="both"/>
        <w:rPr>
          <w:b/>
          <w:bCs/>
          <w:sz w:val="22"/>
        </w:rPr>
      </w:pPr>
    </w:p>
    <w:p w14:paraId="4F2EB6A9"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sz w:val="22"/>
        </w:rPr>
      </w:pPr>
      <w:r w:rsidRPr="00D43C7F">
        <w:rPr>
          <w:bCs/>
          <w:sz w:val="22"/>
        </w:rPr>
        <w:t xml:space="preserve">In order to determine the amount of Unrestricted Net </w:t>
      </w:r>
      <w:r w:rsidR="00D43C7F">
        <w:rPr>
          <w:bCs/>
          <w:sz w:val="22"/>
        </w:rPr>
        <w:t>Position</w:t>
      </w:r>
      <w:r w:rsidR="00342B58" w:rsidRPr="00D43C7F">
        <w:rPr>
          <w:bCs/>
          <w:sz w:val="22"/>
        </w:rPr>
        <w:t xml:space="preserve"> available to be utilized or the </w:t>
      </w:r>
      <w:r w:rsidRPr="00D43C7F">
        <w:rPr>
          <w:bCs/>
          <w:sz w:val="22"/>
        </w:rPr>
        <w:t xml:space="preserve">Accumulated Deficit to be raised in the proposed Authority Budget, complete </w:t>
      </w:r>
      <w:r w:rsidR="00D43C7F" w:rsidRPr="00D43C7F">
        <w:rPr>
          <w:bCs/>
          <w:sz w:val="22"/>
        </w:rPr>
        <w:t>Page F-8</w:t>
      </w:r>
      <w:r w:rsidR="00D43C7F">
        <w:rPr>
          <w:bCs/>
          <w:sz w:val="22"/>
        </w:rPr>
        <w:t>.</w:t>
      </w:r>
    </w:p>
    <w:p w14:paraId="4E225CD7" w14:textId="77777777" w:rsidR="00D43C7F" w:rsidRDefault="00D43C7F">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sz w:val="22"/>
        </w:rPr>
      </w:pPr>
    </w:p>
    <w:p w14:paraId="17509014" w14:textId="6A6FD957" w:rsidR="00D43C7F" w:rsidRPr="00D43C7F" w:rsidRDefault="00D43C7F" w:rsidP="00D43C7F">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bCs/>
          <w:sz w:val="22"/>
        </w:rPr>
        <w:t>If the amount of Unrestricted Net Position available to be utilized is less than zero, this amount must be</w:t>
      </w:r>
      <w:r w:rsidR="00BF469E">
        <w:rPr>
          <w:bCs/>
          <w:sz w:val="22"/>
        </w:rPr>
        <w:t xml:space="preserve"> </w:t>
      </w:r>
      <w:r w:rsidRPr="00D43C7F">
        <w:rPr>
          <w:bCs/>
          <w:sz w:val="22"/>
        </w:rPr>
        <w:t xml:space="preserve"> raised in the proposed budget as an Accumulated Deficit </w:t>
      </w:r>
      <w:r>
        <w:rPr>
          <w:bCs/>
          <w:sz w:val="22"/>
        </w:rPr>
        <w:t>per above</w:t>
      </w:r>
      <w:r w:rsidRPr="00D43C7F">
        <w:rPr>
          <w:bCs/>
          <w:sz w:val="22"/>
        </w:rPr>
        <w:t>.  If t</w:t>
      </w:r>
      <w:r>
        <w:rPr>
          <w:bCs/>
          <w:sz w:val="22"/>
        </w:rPr>
        <w:t>his</w:t>
      </w:r>
      <w:r w:rsidRPr="00D43C7F">
        <w:rPr>
          <w:bCs/>
          <w:sz w:val="22"/>
        </w:rPr>
        <w:t xml:space="preserve"> amount is positive, </w:t>
      </w:r>
      <w:r w:rsidRPr="00D43C7F">
        <w:rPr>
          <w:sz w:val="22"/>
        </w:rPr>
        <w:t xml:space="preserve">then this amount represents net </w:t>
      </w:r>
      <w:r>
        <w:rPr>
          <w:sz w:val="22"/>
        </w:rPr>
        <w:t>position</w:t>
      </w:r>
      <w:r w:rsidRPr="00D43C7F">
        <w:rPr>
          <w:sz w:val="22"/>
        </w:rPr>
        <w:t xml:space="preserve"> currently available to be utilized in the proposed budget, for any lawful purpose.  </w:t>
      </w:r>
      <w:r>
        <w:rPr>
          <w:sz w:val="22"/>
        </w:rPr>
        <w:t xml:space="preserve">The amount of unrestricted net position utilized to balance the proposed budget plus the amount appropriated to the municipality/county may not exceed the amount of unrestricted net position available to be utilized in the proposed budget. In addition, the amount appropriated to the municipality/county may not exceed 5% of total operating appropriations by operation. </w:t>
      </w:r>
    </w:p>
    <w:p w14:paraId="08B41F4B"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0121336D" w14:textId="77777777" w:rsidR="00DE32BA" w:rsidRPr="00BC5D6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 xml:space="preserve">STEP </w:t>
      </w:r>
      <w:r w:rsidR="002257D3" w:rsidRPr="00BC5D6A">
        <w:rPr>
          <w:b/>
          <w:bCs/>
          <w:iCs/>
          <w:sz w:val="28"/>
          <w:szCs w:val="28"/>
          <w:u w:val="single"/>
        </w:rPr>
        <w:t>5</w:t>
      </w:r>
    </w:p>
    <w:p w14:paraId="71BE9265"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7031691" w14:textId="77777777" w:rsidR="00DE32BA" w:rsidRPr="002F240D" w:rsidRDefault="00DE32BA" w:rsidP="002257D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 xml:space="preserve">COMPLETING THE BUDGET </w:t>
      </w:r>
      <w:r w:rsidR="006D5060">
        <w:rPr>
          <w:b/>
          <w:bCs/>
          <w:iCs/>
          <w:szCs w:val="28"/>
        </w:rPr>
        <w:t>NARRATIVE AND INFORMATION SECTION</w:t>
      </w:r>
      <w:r w:rsidR="008900C9">
        <w:rPr>
          <w:b/>
          <w:bCs/>
          <w:iCs/>
          <w:szCs w:val="28"/>
        </w:rPr>
        <w:t xml:space="preserve"> </w:t>
      </w:r>
    </w:p>
    <w:p w14:paraId="0C859105"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B192635" w14:textId="23E7EA7C" w:rsidR="00DE32BA" w:rsidRPr="009F3087" w:rsidRDefault="00DE32BA" w:rsidP="008451A9">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rPr>
      </w:pPr>
      <w:r>
        <w:rPr>
          <w:sz w:val="22"/>
        </w:rPr>
        <w:t xml:space="preserve">Pursuant to </w:t>
      </w:r>
      <w:r>
        <w:rPr>
          <w:sz w:val="22"/>
          <w:u w:val="single"/>
        </w:rPr>
        <w:t>N.J.A.C</w:t>
      </w:r>
      <w:r w:rsidR="0041116E">
        <w:rPr>
          <w:sz w:val="22"/>
          <w:u w:val="single"/>
        </w:rPr>
        <w:t>.</w:t>
      </w:r>
      <w:r w:rsidR="00B97164">
        <w:rPr>
          <w:sz w:val="22"/>
        </w:rPr>
        <w:t xml:space="preserve"> 5:31-2.1(d), every A</w:t>
      </w:r>
      <w:r>
        <w:rPr>
          <w:sz w:val="22"/>
        </w:rPr>
        <w:t>uthority budget must be prefaced by a narrative</w:t>
      </w:r>
      <w:r w:rsidR="004200F7">
        <w:rPr>
          <w:sz w:val="22"/>
        </w:rPr>
        <w:t xml:space="preserve"> explanation describing</w:t>
      </w:r>
      <w:r>
        <w:rPr>
          <w:sz w:val="22"/>
        </w:rPr>
        <w:t xml:space="preserve"> the impact of</w:t>
      </w:r>
      <w:r w:rsidR="004200F7">
        <w:rPr>
          <w:sz w:val="22"/>
        </w:rPr>
        <w:t xml:space="preserve"> the</w:t>
      </w:r>
      <w:r w:rsidR="00B97164">
        <w:rPr>
          <w:sz w:val="22"/>
        </w:rPr>
        <w:t xml:space="preserve"> proposed plan, known as a Budget M</w:t>
      </w:r>
      <w:r>
        <w:rPr>
          <w:sz w:val="22"/>
        </w:rPr>
        <w:t xml:space="preserve">essage.  The contents of the </w:t>
      </w:r>
      <w:r w:rsidR="003C0D3C">
        <w:rPr>
          <w:sz w:val="22"/>
        </w:rPr>
        <w:t>message will be considered</w:t>
      </w:r>
      <w:r>
        <w:rPr>
          <w:sz w:val="22"/>
        </w:rPr>
        <w:t xml:space="preserve"> assertions made by the governing body approving the introduction and adoption of the budget.</w:t>
      </w:r>
      <w:r w:rsidR="008451A9">
        <w:rPr>
          <w:sz w:val="22"/>
        </w:rPr>
        <w:t xml:space="preserve"> Answer the questions in the narrative section completely and attach additional information as required</w:t>
      </w:r>
      <w:r w:rsidR="008451A9" w:rsidRPr="009F3087">
        <w:rPr>
          <w:b/>
          <w:sz w:val="22"/>
        </w:rPr>
        <w:t xml:space="preserve">. </w:t>
      </w:r>
      <w:r w:rsidR="008451A9" w:rsidRPr="009F3087">
        <w:rPr>
          <w:b/>
          <w:sz w:val="22"/>
          <w:u w:val="single"/>
        </w:rPr>
        <w:t>If questions are not answered completely or required information is not attached, the approval of the budget by the Division will be delayed until the required information is provided.</w:t>
      </w:r>
      <w:r w:rsidR="008451A9" w:rsidRPr="009F3087">
        <w:rPr>
          <w:b/>
          <w:sz w:val="22"/>
        </w:rPr>
        <w:t xml:space="preserve"> </w:t>
      </w:r>
      <w:r w:rsidR="009F3087">
        <w:rPr>
          <w:b/>
          <w:sz w:val="22"/>
        </w:rPr>
        <w:t xml:space="preserve"> </w:t>
      </w:r>
      <w:r w:rsidR="009F3087" w:rsidRPr="00156BB9">
        <w:rPr>
          <w:b/>
          <w:i/>
          <w:iCs/>
          <w:sz w:val="22"/>
          <w:u w:val="single"/>
        </w:rPr>
        <w:t>Some questions will be not applicable to your Authority</w:t>
      </w:r>
      <w:r w:rsidR="00156BB9">
        <w:rPr>
          <w:b/>
          <w:i/>
          <w:iCs/>
          <w:sz w:val="22"/>
          <w:u w:val="single"/>
        </w:rPr>
        <w:t xml:space="preserve"> (Enter N/A)</w:t>
      </w:r>
      <w:r w:rsidR="009F3087">
        <w:rPr>
          <w:b/>
          <w:sz w:val="22"/>
        </w:rPr>
        <w:t>.</w:t>
      </w:r>
    </w:p>
    <w:p w14:paraId="0EDBC4B4"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2015F433" w14:textId="77777777" w:rsidR="00DE32BA" w:rsidRPr="00BC5D6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 xml:space="preserve">STEP </w:t>
      </w:r>
      <w:r w:rsidR="002257D3" w:rsidRPr="00BC5D6A">
        <w:rPr>
          <w:b/>
          <w:bCs/>
          <w:iCs/>
          <w:sz w:val="28"/>
          <w:szCs w:val="28"/>
          <w:u w:val="single"/>
        </w:rPr>
        <w:t>6</w:t>
      </w:r>
    </w:p>
    <w:p w14:paraId="054614F5"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C9EB8F8" w14:textId="77777777" w:rsidR="00DE32BA" w:rsidRPr="002F240D"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 xml:space="preserve">COMPLETING THE RESOLUTION APPROVING THE </w:t>
      </w:r>
      <w:r w:rsidR="00B21B7D">
        <w:rPr>
          <w:b/>
          <w:bCs/>
          <w:iCs/>
          <w:szCs w:val="28"/>
        </w:rPr>
        <w:t>PROPOSED</w:t>
      </w:r>
      <w:r w:rsidRPr="002F240D">
        <w:rPr>
          <w:b/>
          <w:bCs/>
          <w:iCs/>
          <w:szCs w:val="28"/>
        </w:rPr>
        <w:t xml:space="preserve"> BUDGET</w:t>
      </w:r>
    </w:p>
    <w:p w14:paraId="202AE441" w14:textId="77777777" w:rsidR="00DE32BA" w:rsidRPr="004D7B61"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w:t>
      </w:r>
      <w:r w:rsidR="00882916" w:rsidRPr="004D7B61">
        <w:rPr>
          <w:i/>
          <w:iCs/>
          <w:sz w:val="22"/>
          <w:szCs w:val="22"/>
        </w:rPr>
        <w:t>Page C-5</w:t>
      </w:r>
      <w:r w:rsidRPr="004D7B61">
        <w:rPr>
          <w:i/>
          <w:iCs/>
          <w:sz w:val="22"/>
          <w:szCs w:val="22"/>
        </w:rPr>
        <w:t>)</w:t>
      </w:r>
    </w:p>
    <w:p w14:paraId="2883434B"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6585082E" w14:textId="77777777" w:rsidR="00DE32BA" w:rsidRDefault="00DE32BA" w:rsidP="0088291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The recorded vote should be completed by the secretary, and the secretary's certification should be completed within 10 days after the approval of the budget.</w:t>
      </w:r>
    </w:p>
    <w:p w14:paraId="3B97C69F"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48AB898B" w14:textId="77777777" w:rsidR="002257D3" w:rsidRPr="003C0D3C" w:rsidRDefault="002257D3">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sz w:val="22"/>
        </w:rPr>
      </w:pPr>
      <w:r>
        <w:rPr>
          <w:b/>
          <w:bCs/>
          <w:sz w:val="22"/>
        </w:rPr>
        <w:t>ALL CERTIFYING SIGNATURES MUST BE HAND-WRITTEN.</w:t>
      </w:r>
    </w:p>
    <w:p w14:paraId="77C873C8"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600EBB23" w14:textId="77777777" w:rsidR="00DE32BA" w:rsidRPr="00BC5D6A"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 xml:space="preserve">STEP </w:t>
      </w:r>
      <w:r w:rsidR="005204F1" w:rsidRPr="00BC5D6A">
        <w:rPr>
          <w:b/>
          <w:bCs/>
          <w:iCs/>
          <w:sz w:val="28"/>
          <w:szCs w:val="28"/>
          <w:u w:val="single"/>
        </w:rPr>
        <w:t>7</w:t>
      </w:r>
    </w:p>
    <w:p w14:paraId="302E14BE"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72DE8D7E" w14:textId="77777777" w:rsidR="00DE32BA" w:rsidRPr="002F240D"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COMPLETING THE PREPARER'S CERTIFICATION</w:t>
      </w:r>
    </w:p>
    <w:p w14:paraId="5EE71E1F" w14:textId="77777777" w:rsidR="00DE32BA" w:rsidRPr="004D7B61"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w:t>
      </w:r>
      <w:r w:rsidR="00882916" w:rsidRPr="004D7B61">
        <w:rPr>
          <w:i/>
          <w:iCs/>
          <w:sz w:val="22"/>
          <w:szCs w:val="22"/>
        </w:rPr>
        <w:t>Page C-2</w:t>
      </w:r>
      <w:r w:rsidRPr="004D7B61">
        <w:rPr>
          <w:i/>
          <w:iCs/>
          <w:sz w:val="22"/>
          <w:szCs w:val="22"/>
        </w:rPr>
        <w:t>)</w:t>
      </w:r>
    </w:p>
    <w:p w14:paraId="637B7522"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12498C72" w14:textId="77777777" w:rsidR="00DE32BA" w:rsidRDefault="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nter the proper name of the A</w:t>
      </w:r>
      <w:r w:rsidR="00DE32BA">
        <w:rPr>
          <w:sz w:val="22"/>
        </w:rPr>
        <w:t>uthority and the</w:t>
      </w:r>
      <w:r>
        <w:rPr>
          <w:sz w:val="22"/>
        </w:rPr>
        <w:t xml:space="preserve"> </w:t>
      </w:r>
      <w:r w:rsidR="00DE32BA">
        <w:rPr>
          <w:sz w:val="22"/>
        </w:rPr>
        <w:t>fiscal year period and dates where applicable.</w:t>
      </w:r>
    </w:p>
    <w:p w14:paraId="2A9DA4E4"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CCB907F" w14:textId="27241F33"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nter the preparer's name, title, address and telephone/fax numbers</w:t>
      </w:r>
      <w:r w:rsidR="00882916">
        <w:rPr>
          <w:sz w:val="22"/>
        </w:rPr>
        <w:t xml:space="preserve"> and </w:t>
      </w:r>
      <w:r w:rsidR="005204F1">
        <w:rPr>
          <w:sz w:val="22"/>
        </w:rPr>
        <w:t>e-mail address</w:t>
      </w:r>
      <w:r>
        <w:rPr>
          <w:sz w:val="22"/>
        </w:rPr>
        <w:t xml:space="preserve"> where the preparer can be reached to ans</w:t>
      </w:r>
      <w:r w:rsidR="005204F1">
        <w:rPr>
          <w:sz w:val="22"/>
        </w:rPr>
        <w:t xml:space="preserve">wer questions. </w:t>
      </w:r>
      <w:r w:rsidR="005204F1" w:rsidRPr="00882916">
        <w:rPr>
          <w:sz w:val="22"/>
        </w:rPr>
        <w:t>Please include telephone extension numbers if appropriate.</w:t>
      </w:r>
      <w:r w:rsidR="00882916">
        <w:rPr>
          <w:sz w:val="22"/>
        </w:rPr>
        <w:t xml:space="preserve"> An e-mail address must be provided where the preparer can be reached so that budget examination notes can be submitted electronically to the preparer. If an e-mail address is not provided, </w:t>
      </w:r>
      <w:r w:rsidR="00882916" w:rsidRPr="00882916">
        <w:rPr>
          <w:sz w:val="22"/>
          <w:u w:val="single"/>
        </w:rPr>
        <w:t>this will delay the Division’s approval of the budget</w:t>
      </w:r>
      <w:r w:rsidR="00882916">
        <w:rPr>
          <w:sz w:val="22"/>
        </w:rPr>
        <w:t xml:space="preserve">. </w:t>
      </w:r>
    </w:p>
    <w:p w14:paraId="2FCDA99E" w14:textId="5E1C27AF" w:rsidR="00EE60ED" w:rsidRDefault="00EE60E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92B5976" w14:textId="0F13EB7F" w:rsidR="003D65B0" w:rsidRDefault="003D65B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0A3E22B5" w14:textId="0CC63CBE" w:rsidR="003D65B0" w:rsidRDefault="003D65B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2C150756" w14:textId="77777777" w:rsidR="003D65B0" w:rsidRPr="00882916" w:rsidRDefault="003D65B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287357E4" w14:textId="77777777" w:rsidR="00DE32BA" w:rsidRPr="002F240D"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COMPLETING THE APPROVAL CERTIFICATION</w:t>
      </w:r>
    </w:p>
    <w:p w14:paraId="6BFF9420" w14:textId="77777777" w:rsidR="00DE32BA" w:rsidRPr="004D7B61" w:rsidRDefault="00DE32BA" w:rsidP="005204F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w:t>
      </w:r>
      <w:r w:rsidR="00882916" w:rsidRPr="004D7B61">
        <w:rPr>
          <w:i/>
          <w:iCs/>
          <w:sz w:val="22"/>
          <w:szCs w:val="22"/>
        </w:rPr>
        <w:t>Page C-3</w:t>
      </w:r>
      <w:r w:rsidRPr="004D7B61">
        <w:rPr>
          <w:i/>
          <w:iCs/>
          <w:sz w:val="22"/>
          <w:szCs w:val="22"/>
        </w:rPr>
        <w:t>)</w:t>
      </w:r>
    </w:p>
    <w:p w14:paraId="46E288B6"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7BA375F8" w14:textId="77777777" w:rsidR="00DE32BA" w:rsidRDefault="00DE32BA" w:rsidP="0088291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w:t>
      </w:r>
      <w:r w:rsidR="00B65FB9">
        <w:rPr>
          <w:sz w:val="22"/>
        </w:rPr>
        <w:t>nter the proper name of the A</w:t>
      </w:r>
      <w:r>
        <w:rPr>
          <w:sz w:val="22"/>
        </w:rPr>
        <w:t>uthority and the fiscal year period and dates where applicable.</w:t>
      </w:r>
    </w:p>
    <w:p w14:paraId="48F1B2B7" w14:textId="77777777" w:rsidR="00DE32BA" w:rsidRDefault="00DE32BA" w:rsidP="0088291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B61E7A0" w14:textId="5B261214" w:rsidR="00DE32BA" w:rsidRDefault="00DE32BA" w:rsidP="0088291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nter the name, title, a</w:t>
      </w:r>
      <w:r w:rsidR="00882916">
        <w:rPr>
          <w:sz w:val="22"/>
        </w:rPr>
        <w:t xml:space="preserve">ddress and telephone/fax number and </w:t>
      </w:r>
      <w:r w:rsidR="00B65FB9">
        <w:rPr>
          <w:sz w:val="22"/>
        </w:rPr>
        <w:t>e-mail address</w:t>
      </w:r>
      <w:r>
        <w:rPr>
          <w:sz w:val="22"/>
        </w:rPr>
        <w:t xml:space="preserve"> </w:t>
      </w:r>
      <w:r w:rsidR="00882916">
        <w:rPr>
          <w:sz w:val="22"/>
        </w:rPr>
        <w:t>for an officer of the Authority that has responsibility for the budget</w:t>
      </w:r>
      <w:r>
        <w:rPr>
          <w:sz w:val="22"/>
        </w:rPr>
        <w:t>.</w:t>
      </w:r>
      <w:r w:rsidR="00B65FB9" w:rsidRPr="00B65FB9">
        <w:rPr>
          <w:b/>
          <w:sz w:val="22"/>
        </w:rPr>
        <w:t xml:space="preserve"> </w:t>
      </w:r>
      <w:r w:rsidR="00882916">
        <w:rPr>
          <w:sz w:val="22"/>
        </w:rPr>
        <w:t xml:space="preserve">For example, the Authority’s Executive Director, Chief Financial Officer or equivalent, Secretary, Treasurer, Chairman, etc. may certify the approved budget. If a </w:t>
      </w:r>
      <w:r w:rsidR="003A0DCF">
        <w:rPr>
          <w:sz w:val="22"/>
        </w:rPr>
        <w:t>third-party</w:t>
      </w:r>
      <w:r w:rsidR="00882916">
        <w:rPr>
          <w:sz w:val="22"/>
        </w:rPr>
        <w:t xml:space="preserve"> preparer is being used to prepare the budget package on behalf of the Authority, the </w:t>
      </w:r>
      <w:r w:rsidR="00BF469E">
        <w:rPr>
          <w:sz w:val="22"/>
        </w:rPr>
        <w:t>third-party</w:t>
      </w:r>
      <w:r w:rsidR="00882916">
        <w:rPr>
          <w:sz w:val="22"/>
        </w:rPr>
        <w:t xml:space="preserve"> preparer may not sign Page C-3. Page C-3 must be signed only by an officer of the Authority. An e-mail address must be provided where the officer can be reached so that they can be copied on all correspondence with the preparer relating to the Division’s examination of the budget. </w:t>
      </w:r>
    </w:p>
    <w:p w14:paraId="75FFDA76"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736CCC16" w14:textId="77777777" w:rsidR="00DE32BA" w:rsidRPr="002F240D" w:rsidRDefault="000E42AF" w:rsidP="00B65FB9">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Pr>
          <w:b/>
        </w:rPr>
        <w:t xml:space="preserve">COMPLETING THE AUTHORITY </w:t>
      </w:r>
      <w:r w:rsidR="009D4864">
        <w:rPr>
          <w:b/>
        </w:rPr>
        <w:t>INTERNET WEBSITE CERTIFICATION</w:t>
      </w:r>
    </w:p>
    <w:p w14:paraId="2FDE6580" w14:textId="77777777" w:rsidR="002C223D" w:rsidRDefault="002C223D" w:rsidP="00B65FB9">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rPr>
      </w:pPr>
      <w:r>
        <w:rPr>
          <w:i/>
          <w:iCs/>
        </w:rPr>
        <w:t>(</w:t>
      </w:r>
      <w:r w:rsidR="000E42AF">
        <w:rPr>
          <w:i/>
          <w:iCs/>
        </w:rPr>
        <w:t>Page C-4</w:t>
      </w:r>
      <w:r>
        <w:rPr>
          <w:i/>
          <w:iCs/>
        </w:rPr>
        <w:t>)</w:t>
      </w:r>
    </w:p>
    <w:p w14:paraId="01E89C92" w14:textId="77777777" w:rsidR="002C223D" w:rsidRPr="009D4864" w:rsidRDefault="002C223D" w:rsidP="002C223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i/>
          <w:iCs/>
          <w:sz w:val="22"/>
          <w:szCs w:val="22"/>
        </w:rPr>
      </w:pPr>
    </w:p>
    <w:p w14:paraId="53CB41F0" w14:textId="77777777" w:rsidR="003D15A9" w:rsidRDefault="003D15A9" w:rsidP="009D4864">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iCs/>
          <w:sz w:val="22"/>
          <w:szCs w:val="22"/>
        </w:rPr>
      </w:pPr>
      <w:r w:rsidRPr="009D4864">
        <w:rPr>
          <w:bCs/>
          <w:iCs/>
          <w:sz w:val="22"/>
          <w:szCs w:val="22"/>
        </w:rPr>
        <w:t xml:space="preserve">Confirm statutory compliance by checking the boxes for each item on </w:t>
      </w:r>
      <w:r w:rsidR="009D4864" w:rsidRPr="009D4864">
        <w:rPr>
          <w:bCs/>
          <w:iCs/>
          <w:sz w:val="22"/>
          <w:szCs w:val="22"/>
        </w:rPr>
        <w:t>Page C-4</w:t>
      </w:r>
      <w:r w:rsidRPr="009D4864">
        <w:rPr>
          <w:bCs/>
          <w:iCs/>
          <w:sz w:val="22"/>
          <w:szCs w:val="22"/>
        </w:rPr>
        <w:t xml:space="preserve">.  </w:t>
      </w:r>
      <w:r w:rsidR="009D4864" w:rsidRPr="009D4864">
        <w:rPr>
          <w:bCs/>
          <w:iCs/>
          <w:sz w:val="22"/>
          <w:szCs w:val="22"/>
        </w:rPr>
        <w:t>An officer of the Authority</w:t>
      </w:r>
      <w:r w:rsidR="004A395D" w:rsidRPr="009D4864">
        <w:rPr>
          <w:bCs/>
          <w:iCs/>
          <w:sz w:val="22"/>
          <w:szCs w:val="22"/>
        </w:rPr>
        <w:t xml:space="preserve"> is required to sign this form to certify compliance</w:t>
      </w:r>
      <w:r w:rsidRPr="009D4864">
        <w:rPr>
          <w:bCs/>
          <w:iCs/>
          <w:sz w:val="22"/>
          <w:szCs w:val="22"/>
        </w:rPr>
        <w:t xml:space="preserve">.  </w:t>
      </w:r>
      <w:r w:rsidR="009D4864" w:rsidRPr="009D4864">
        <w:rPr>
          <w:bCs/>
          <w:iCs/>
          <w:sz w:val="22"/>
          <w:szCs w:val="22"/>
        </w:rPr>
        <w:t xml:space="preserve">Please make sure that all items listed are included on the Authority’s website in compliance with the statute before submitting the budget package to the Division. Budgets will not be approved until the Authority’s website is in full compliance with the statute. </w:t>
      </w:r>
    </w:p>
    <w:p w14:paraId="37AD772C" w14:textId="77777777" w:rsidR="006357FE" w:rsidRDefault="006357FE" w:rsidP="009D4864">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iCs/>
          <w:sz w:val="22"/>
          <w:szCs w:val="22"/>
        </w:rPr>
      </w:pPr>
    </w:p>
    <w:p w14:paraId="14C19B71" w14:textId="77777777" w:rsidR="006357FE" w:rsidRPr="00BC5D6A"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 xml:space="preserve">STEP </w:t>
      </w:r>
      <w:r>
        <w:rPr>
          <w:b/>
          <w:bCs/>
          <w:iCs/>
          <w:sz w:val="28"/>
          <w:szCs w:val="28"/>
          <w:u w:val="single"/>
        </w:rPr>
        <w:t>8</w:t>
      </w:r>
    </w:p>
    <w:p w14:paraId="62750A53"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iCs/>
          <w:szCs w:val="32"/>
        </w:rPr>
      </w:pPr>
    </w:p>
    <w:p w14:paraId="3F1A0EE9" w14:textId="77777777" w:rsidR="006357FE" w:rsidRPr="002F240D"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COMPLETING THE CAPITAL BUDGET CERTIFICATION</w:t>
      </w:r>
    </w:p>
    <w:p w14:paraId="65BAC4AD" w14:textId="77777777" w:rsidR="006357FE" w:rsidRPr="004D7B61"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CB-1)</w:t>
      </w:r>
    </w:p>
    <w:p w14:paraId="49181E5A"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3D51460D" w14:textId="1C2024A9"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nter the proper name of the Authority and the fiscal year as appropriate. Enter the name, title, address and telephone/fax number and e-mail address for an officer of the Authority that has responsibility for the budget.</w:t>
      </w:r>
      <w:r w:rsidRPr="00B65FB9">
        <w:rPr>
          <w:b/>
          <w:sz w:val="22"/>
        </w:rPr>
        <w:t xml:space="preserve"> </w:t>
      </w:r>
      <w:r>
        <w:rPr>
          <w:sz w:val="22"/>
        </w:rPr>
        <w:t xml:space="preserve">For example, the Authority’s Executive Director, Chief Financial Officer or equivalent, Secretary, Treasurer, Chairman, etc. may certify the approved budget. If a </w:t>
      </w:r>
      <w:r w:rsidR="003A0DCF">
        <w:rPr>
          <w:sz w:val="22"/>
        </w:rPr>
        <w:t>third-party</w:t>
      </w:r>
      <w:r>
        <w:rPr>
          <w:sz w:val="22"/>
        </w:rPr>
        <w:t xml:space="preserve"> preparer is being used to prepare the budget package on behalf of the Authority, the </w:t>
      </w:r>
      <w:r w:rsidR="00156BB9">
        <w:rPr>
          <w:sz w:val="22"/>
        </w:rPr>
        <w:t>third-party</w:t>
      </w:r>
      <w:r>
        <w:rPr>
          <w:sz w:val="22"/>
        </w:rPr>
        <w:t xml:space="preserve"> preparer may not sign Page CB-1. Page CB-1 must be signed only by an officer of the Authority. An e-mail address must be provided where the officer can be reached so that they can be copied on all correspondence with the preparer relating to the Division’s examination of the budget. </w:t>
      </w:r>
    </w:p>
    <w:p w14:paraId="71F93504"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073C18F"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Check the appropriate box and either attach a completed Capital Budget/Program or give reasons for non-submission thereof.</w:t>
      </w:r>
    </w:p>
    <w:p w14:paraId="73D53C06"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66CB168" w14:textId="77777777" w:rsidR="006357FE" w:rsidRPr="002F240D"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Pr>
          <w:b/>
          <w:bCs/>
          <w:iCs/>
          <w:szCs w:val="28"/>
        </w:rPr>
        <w:t xml:space="preserve">COMPLETING THE CAPITAL BUDGET </w:t>
      </w:r>
      <w:r w:rsidRPr="002F240D">
        <w:rPr>
          <w:b/>
          <w:bCs/>
          <w:iCs/>
          <w:szCs w:val="28"/>
        </w:rPr>
        <w:t>PROGRAM MESSAGE</w:t>
      </w:r>
    </w:p>
    <w:p w14:paraId="22DED87F" w14:textId="77777777" w:rsidR="006357FE" w:rsidRPr="004D7B61"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CB-2)</w:t>
      </w:r>
    </w:p>
    <w:p w14:paraId="5A244153"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3BEAE80A" w14:textId="77777777" w:rsidR="006357FE" w:rsidRPr="00250C49"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Pursuant to </w:t>
      </w:r>
      <w:r>
        <w:rPr>
          <w:sz w:val="22"/>
          <w:u w:val="single"/>
        </w:rPr>
        <w:t>N.J.A.C.</w:t>
      </w:r>
      <w:r>
        <w:rPr>
          <w:sz w:val="22"/>
        </w:rPr>
        <w:t xml:space="preserve"> 5:31-2.2(f), every Authority Capital Budget must be prefaced by an explanation of the contents by answering questions posed. This explanation is known as a Capital Budget Message. The contents of the message will be considered approved by every Authority member approving the introduction and adoption of the annual budget. A brief statement should be prepared for each question.</w:t>
      </w:r>
    </w:p>
    <w:p w14:paraId="3DD4AE23"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u w:val="single"/>
        </w:rPr>
      </w:pPr>
    </w:p>
    <w:p w14:paraId="23293AC6" w14:textId="77777777" w:rsidR="006357FE" w:rsidRPr="002F240D" w:rsidRDefault="00B21B7D"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Pr>
          <w:b/>
          <w:bCs/>
          <w:iCs/>
          <w:szCs w:val="28"/>
        </w:rPr>
        <w:t xml:space="preserve">COMPLETING THE PROPOSED BUDGET </w:t>
      </w:r>
      <w:r w:rsidR="006357FE">
        <w:rPr>
          <w:b/>
          <w:bCs/>
          <w:iCs/>
          <w:szCs w:val="28"/>
        </w:rPr>
        <w:t>CAPITAL IMPROVEMENT PLAN</w:t>
      </w:r>
    </w:p>
    <w:p w14:paraId="7FC09165" w14:textId="77777777" w:rsidR="006357FE" w:rsidRPr="004D7B61"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CB-3)</w:t>
      </w:r>
    </w:p>
    <w:p w14:paraId="1996DD3C"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4BB1FEEB" w14:textId="77777777" w:rsidR="006357FE" w:rsidRDefault="00B21B7D"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Complete the proposed budget </w:t>
      </w:r>
      <w:r w:rsidR="006357FE">
        <w:rPr>
          <w:sz w:val="22"/>
        </w:rPr>
        <w:t xml:space="preserve">Capital Budget listing the projects, the estimated total cost, and the anticipated funding sources to be utilized by operation. If additional space is required, a separate schedule listing the projects for each operation should be attached and only the total of all proposed projects for that operation entered into Page CB-3. </w:t>
      </w:r>
    </w:p>
    <w:p w14:paraId="068D5916"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779F610E" w14:textId="77777777" w:rsidR="009F3087" w:rsidRDefault="009F3087"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85B3B8A" w14:textId="77777777" w:rsidR="009F3087" w:rsidRDefault="009F3087"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1F07F4E0" w14:textId="77777777" w:rsidR="009F3087" w:rsidRDefault="009F3087"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0F4A03C1" w14:textId="77777777" w:rsidR="006357FE" w:rsidRPr="002F240D"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 xml:space="preserve">COMPLETING THE 5 YEAR CAPITAL </w:t>
      </w:r>
      <w:r>
        <w:rPr>
          <w:b/>
          <w:bCs/>
          <w:iCs/>
          <w:szCs w:val="28"/>
        </w:rPr>
        <w:t>IMPROVEMENT PLAN</w:t>
      </w:r>
    </w:p>
    <w:p w14:paraId="257EB671" w14:textId="77777777" w:rsidR="006357FE" w:rsidRPr="004D7B61"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CB-4)</w:t>
      </w:r>
    </w:p>
    <w:p w14:paraId="0929D0CA"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243B90A7"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 xml:space="preserve">Complete the five (5) year Capital Program listing the projects, the estimated total cost and the anticipated year of expenditure of Authority funds, for the five years immediately following the proposed Budget Year for each operation. Enter information only into the yellow highlighted boxes. If additional space is required, a separate schedule listing the projects for each operation should be attached and only the total of all proposed projects for that operation entered into Page CB-4. </w:t>
      </w:r>
    </w:p>
    <w:p w14:paraId="1C292425"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715C723C" w14:textId="77777777" w:rsidR="006357FE" w:rsidRPr="002F240D"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COMPLETING THE 5 YEAR CAPITAL PLAN FUNDING SOURCES</w:t>
      </w:r>
    </w:p>
    <w:p w14:paraId="02975CFD" w14:textId="77777777" w:rsidR="006357FE" w:rsidRPr="004D7B61"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Page CB-5)</w:t>
      </w:r>
    </w:p>
    <w:p w14:paraId="03D70CB0"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C0E66F2"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 xml:space="preserve">Complete the </w:t>
      </w:r>
      <w:r w:rsidR="003A0DCF">
        <w:rPr>
          <w:sz w:val="22"/>
        </w:rPr>
        <w:t>5-year</w:t>
      </w:r>
      <w:r>
        <w:rPr>
          <w:sz w:val="22"/>
        </w:rPr>
        <w:t xml:space="preserve"> Capital Program listing the projects, the estimated total cost, and the anticipated funding sources, for the five years immediately following the Proposed Budget Year for each operation. Enter information only into the yellow highlighted boxes. If additional space is required, a separate schedule listing the projects for each operation should be attached and only the total of all proposed projects for that operation entered into Page CB-5. </w:t>
      </w:r>
    </w:p>
    <w:p w14:paraId="7F904CC9" w14:textId="77777777" w:rsidR="006357FE"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p>
    <w:p w14:paraId="5DDEA7E4" w14:textId="77777777" w:rsidR="006357FE" w:rsidRPr="007330DC"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0"/>
          <w:szCs w:val="20"/>
        </w:rPr>
      </w:pPr>
    </w:p>
    <w:p w14:paraId="41DBACD2" w14:textId="77777777" w:rsidR="006357FE" w:rsidRPr="00BC5D6A"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iCs/>
          <w:sz w:val="28"/>
          <w:szCs w:val="28"/>
          <w:u w:val="single"/>
        </w:rPr>
      </w:pPr>
      <w:r>
        <w:rPr>
          <w:b/>
          <w:bCs/>
          <w:iCs/>
          <w:sz w:val="28"/>
          <w:szCs w:val="28"/>
          <w:u w:val="single"/>
        </w:rPr>
        <w:t>STEP 9</w:t>
      </w:r>
    </w:p>
    <w:p w14:paraId="2381C9B6" w14:textId="77777777" w:rsidR="006357FE" w:rsidRPr="007330DC" w:rsidRDefault="006357FE" w:rsidP="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iCs/>
          <w:sz w:val="16"/>
          <w:szCs w:val="16"/>
        </w:rPr>
      </w:pPr>
    </w:p>
    <w:p w14:paraId="4524014A" w14:textId="77777777" w:rsidR="006357FE" w:rsidRPr="004D7B61" w:rsidRDefault="006357FE" w:rsidP="006357FE">
      <w:pPr>
        <w:rPr>
          <w:b/>
          <w:sz w:val="22"/>
          <w:szCs w:val="22"/>
        </w:rPr>
      </w:pPr>
      <w:r w:rsidRPr="004D7B61">
        <w:rPr>
          <w:b/>
          <w:sz w:val="22"/>
          <w:szCs w:val="22"/>
        </w:rPr>
        <w:t>PRINTING BUDGET PAGES USING EXCEL</w:t>
      </w:r>
    </w:p>
    <w:p w14:paraId="11525A3D" w14:textId="77777777" w:rsidR="006357FE" w:rsidRPr="006637AA" w:rsidRDefault="006357FE" w:rsidP="006357FE">
      <w:pPr>
        <w:jc w:val="both"/>
        <w:rPr>
          <w:sz w:val="22"/>
          <w:szCs w:val="22"/>
        </w:rPr>
      </w:pPr>
    </w:p>
    <w:p w14:paraId="1F5C8E49" w14:textId="77777777" w:rsidR="006357FE" w:rsidRPr="006637AA" w:rsidRDefault="006357FE" w:rsidP="006357FE">
      <w:pPr>
        <w:jc w:val="both"/>
        <w:rPr>
          <w:sz w:val="22"/>
          <w:szCs w:val="22"/>
          <w:u w:val="single"/>
        </w:rPr>
      </w:pPr>
      <w:r w:rsidRPr="006637AA">
        <w:rPr>
          <w:b/>
          <w:sz w:val="22"/>
          <w:szCs w:val="22"/>
        </w:rPr>
        <w:t>To print entire budget sections:</w:t>
      </w:r>
      <w:r w:rsidRPr="006637AA">
        <w:rPr>
          <w:sz w:val="22"/>
          <w:szCs w:val="22"/>
        </w:rPr>
        <w:t xml:space="preserve"> Select </w:t>
      </w:r>
      <w:r w:rsidRPr="006637AA">
        <w:rPr>
          <w:sz w:val="22"/>
          <w:szCs w:val="22"/>
          <w:u w:val="single"/>
        </w:rPr>
        <w:t>File</w:t>
      </w:r>
      <w:r w:rsidRPr="006637AA">
        <w:rPr>
          <w:sz w:val="22"/>
          <w:szCs w:val="22"/>
        </w:rPr>
        <w:t>. Select</w:t>
      </w:r>
      <w:r w:rsidRPr="006637AA">
        <w:rPr>
          <w:sz w:val="22"/>
          <w:szCs w:val="22"/>
          <w:u w:val="single"/>
        </w:rPr>
        <w:t xml:space="preserve"> Print. </w:t>
      </w:r>
      <w:r w:rsidRPr="006637AA">
        <w:rPr>
          <w:sz w:val="22"/>
          <w:szCs w:val="22"/>
        </w:rPr>
        <w:t xml:space="preserve">In the lower </w:t>
      </w:r>
      <w:r w:rsidR="003A0DCF" w:rsidRPr="006637AA">
        <w:rPr>
          <w:sz w:val="22"/>
          <w:szCs w:val="22"/>
        </w:rPr>
        <w:t>left-hand</w:t>
      </w:r>
      <w:r w:rsidRPr="006637AA">
        <w:rPr>
          <w:sz w:val="22"/>
          <w:szCs w:val="22"/>
        </w:rPr>
        <w:t xml:space="preserve"> corner of the print box, print what; select</w:t>
      </w:r>
      <w:r w:rsidRPr="006637AA">
        <w:rPr>
          <w:sz w:val="22"/>
          <w:szCs w:val="22"/>
          <w:u w:val="single"/>
        </w:rPr>
        <w:t xml:space="preserve"> Entire Workbook</w:t>
      </w:r>
      <w:r w:rsidRPr="006637AA">
        <w:rPr>
          <w:sz w:val="22"/>
          <w:szCs w:val="22"/>
        </w:rPr>
        <w:t>. Select</w:t>
      </w:r>
      <w:r w:rsidRPr="006637AA">
        <w:rPr>
          <w:sz w:val="22"/>
          <w:szCs w:val="22"/>
          <w:u w:val="single"/>
        </w:rPr>
        <w:t xml:space="preserve"> OK.</w:t>
      </w:r>
    </w:p>
    <w:p w14:paraId="3CCB3BDE" w14:textId="77777777" w:rsidR="006357FE" w:rsidRPr="006637AA" w:rsidRDefault="006357FE" w:rsidP="006357FE">
      <w:pPr>
        <w:jc w:val="both"/>
        <w:rPr>
          <w:sz w:val="22"/>
          <w:szCs w:val="22"/>
          <w:highlight w:val="yellow"/>
        </w:rPr>
      </w:pPr>
    </w:p>
    <w:p w14:paraId="5BC49A13" w14:textId="77777777" w:rsidR="006357FE" w:rsidRDefault="006357FE" w:rsidP="006357FE">
      <w:pPr>
        <w:jc w:val="both"/>
        <w:rPr>
          <w:sz w:val="22"/>
          <w:szCs w:val="22"/>
        </w:rPr>
      </w:pPr>
      <w:r w:rsidRPr="006637AA">
        <w:rPr>
          <w:b/>
          <w:sz w:val="22"/>
          <w:szCs w:val="22"/>
        </w:rPr>
        <w:t>To print individual pages:</w:t>
      </w:r>
      <w:r w:rsidRPr="006637AA">
        <w:rPr>
          <w:sz w:val="22"/>
          <w:szCs w:val="22"/>
        </w:rPr>
        <w:t xml:space="preserve"> Select the individual tab along the bottom of the worksheet for the page to be printed. Select </w:t>
      </w:r>
      <w:r w:rsidRPr="006637AA">
        <w:rPr>
          <w:sz w:val="22"/>
          <w:szCs w:val="22"/>
          <w:u w:val="single"/>
        </w:rPr>
        <w:t>File</w:t>
      </w:r>
      <w:r w:rsidRPr="006637AA">
        <w:rPr>
          <w:sz w:val="22"/>
          <w:szCs w:val="22"/>
        </w:rPr>
        <w:t xml:space="preserve">. Select </w:t>
      </w:r>
      <w:r w:rsidRPr="006637AA">
        <w:rPr>
          <w:sz w:val="22"/>
          <w:szCs w:val="22"/>
          <w:u w:val="single"/>
        </w:rPr>
        <w:t>Print</w:t>
      </w:r>
      <w:r w:rsidRPr="006637AA">
        <w:rPr>
          <w:sz w:val="22"/>
          <w:szCs w:val="22"/>
        </w:rPr>
        <w:t xml:space="preserve">. Select </w:t>
      </w:r>
      <w:r w:rsidRPr="006637AA">
        <w:rPr>
          <w:sz w:val="22"/>
          <w:szCs w:val="22"/>
          <w:u w:val="single"/>
        </w:rPr>
        <w:t>OK</w:t>
      </w:r>
      <w:r w:rsidRPr="006637AA">
        <w:rPr>
          <w:sz w:val="22"/>
          <w:szCs w:val="22"/>
        </w:rPr>
        <w:t>.</w:t>
      </w:r>
    </w:p>
    <w:p w14:paraId="2057B05C" w14:textId="77777777" w:rsidR="006357FE" w:rsidRDefault="006357FE" w:rsidP="006357FE">
      <w:pPr>
        <w:jc w:val="both"/>
        <w:rPr>
          <w:sz w:val="22"/>
          <w:szCs w:val="22"/>
        </w:rPr>
      </w:pPr>
    </w:p>
    <w:p w14:paraId="5F156AA6" w14:textId="77777777" w:rsidR="006357FE" w:rsidRPr="006637AA" w:rsidRDefault="006357FE" w:rsidP="006357FE">
      <w:pPr>
        <w:jc w:val="both"/>
        <w:rPr>
          <w:sz w:val="22"/>
          <w:szCs w:val="22"/>
        </w:rPr>
      </w:pPr>
      <w:r>
        <w:rPr>
          <w:sz w:val="22"/>
          <w:szCs w:val="22"/>
        </w:rPr>
        <w:t xml:space="preserve">After both the Word and Excel portions of the budget have been printed, the pages should be assembled according to the order detailed in the “Authority Budget” section on Page 3 of these instructions. Any attachments and additional schedules should be placed immediately after the related page. For example, if a separate schedule of capital projects is included because additional space was required for Page CB-3, the schedule should be placed immediately after Page CB-3 and before Page CB-4 in the budget package. </w:t>
      </w:r>
    </w:p>
    <w:p w14:paraId="53A9491B" w14:textId="77777777" w:rsidR="006357FE" w:rsidRPr="006637AA" w:rsidRDefault="006357FE" w:rsidP="006357FE">
      <w:pPr>
        <w:jc w:val="both"/>
        <w:rPr>
          <w:sz w:val="22"/>
          <w:szCs w:val="22"/>
        </w:rPr>
      </w:pPr>
    </w:p>
    <w:p w14:paraId="206672BE" w14:textId="77777777" w:rsidR="006357FE" w:rsidRDefault="006357FE" w:rsidP="00A867B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iCs/>
          <w:sz w:val="28"/>
          <w:szCs w:val="28"/>
          <w:u w:val="single"/>
        </w:rPr>
      </w:pPr>
      <w:r>
        <w:br w:type="page"/>
      </w:r>
      <w:r>
        <w:rPr>
          <w:b/>
          <w:bCs/>
          <w:iCs/>
          <w:sz w:val="28"/>
          <w:szCs w:val="28"/>
          <w:u w:val="single"/>
        </w:rPr>
        <w:lastRenderedPageBreak/>
        <w:t>Steps are for after introduced budget filed and Budget has been adopted</w:t>
      </w:r>
    </w:p>
    <w:p w14:paraId="154CA603" w14:textId="77777777" w:rsidR="006357FE" w:rsidRDefault="006357FE"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iCs/>
          <w:sz w:val="28"/>
          <w:szCs w:val="28"/>
          <w:u w:val="single"/>
        </w:rPr>
      </w:pPr>
    </w:p>
    <w:p w14:paraId="38898367" w14:textId="77777777" w:rsidR="00DE32BA" w:rsidRPr="00BC5D6A" w:rsidRDefault="00DE32BA"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sz w:val="28"/>
          <w:szCs w:val="28"/>
          <w:u w:val="single"/>
        </w:rPr>
      </w:pPr>
      <w:r w:rsidRPr="00BC5D6A">
        <w:rPr>
          <w:b/>
          <w:bCs/>
          <w:iCs/>
          <w:sz w:val="28"/>
          <w:szCs w:val="28"/>
          <w:u w:val="single"/>
        </w:rPr>
        <w:t xml:space="preserve">STEP </w:t>
      </w:r>
      <w:r w:rsidR="006357FE">
        <w:rPr>
          <w:b/>
          <w:bCs/>
          <w:iCs/>
          <w:sz w:val="28"/>
          <w:szCs w:val="28"/>
          <w:u w:val="single"/>
        </w:rPr>
        <w:t>10</w:t>
      </w:r>
    </w:p>
    <w:p w14:paraId="0E82D6BF"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C750613" w14:textId="77777777" w:rsidR="00DE32BA" w:rsidRPr="002F240D" w:rsidRDefault="00DE32BA"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COMPLETING THE ADOPTION CERTIFICATION</w:t>
      </w:r>
    </w:p>
    <w:p w14:paraId="4076D295" w14:textId="77777777" w:rsidR="00DE32BA" w:rsidRPr="004D7B61" w:rsidRDefault="00DE32BA"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w:t>
      </w:r>
      <w:r w:rsidR="00DF5CF7" w:rsidRPr="004D7B61">
        <w:rPr>
          <w:i/>
          <w:iCs/>
          <w:sz w:val="22"/>
          <w:szCs w:val="22"/>
        </w:rPr>
        <w:t>Page C-6</w:t>
      </w:r>
      <w:r w:rsidRPr="004D7B61">
        <w:rPr>
          <w:i/>
          <w:iCs/>
          <w:sz w:val="22"/>
          <w:szCs w:val="22"/>
        </w:rPr>
        <w:t>)</w:t>
      </w:r>
    </w:p>
    <w:p w14:paraId="29796324"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0DD1AB8" w14:textId="77777777" w:rsidR="00DE32BA" w:rsidRDefault="005C7330" w:rsidP="00AE38A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Enter the proper name of the A</w:t>
      </w:r>
      <w:r w:rsidR="00DE32BA">
        <w:rPr>
          <w:sz w:val="22"/>
        </w:rPr>
        <w:t>uthority and the fiscal year peri</w:t>
      </w:r>
      <w:r>
        <w:rPr>
          <w:sz w:val="22"/>
        </w:rPr>
        <w:t xml:space="preserve">od and dates where applicable. </w:t>
      </w:r>
      <w:r w:rsidR="00DF5CF7">
        <w:rPr>
          <w:sz w:val="22"/>
        </w:rPr>
        <w:t>Enter the name, title, address and telephone/fax number and e-mail address for an officer of the Authority that has responsibility for the budget.</w:t>
      </w:r>
      <w:r w:rsidR="00DF5CF7" w:rsidRPr="00B65FB9">
        <w:rPr>
          <w:b/>
          <w:sz w:val="22"/>
        </w:rPr>
        <w:t xml:space="preserve"> </w:t>
      </w:r>
      <w:r w:rsidR="00DF5CF7">
        <w:rPr>
          <w:sz w:val="22"/>
        </w:rPr>
        <w:t xml:space="preserve">For example, the Authority’s Executive Director, Chief Financial Officer or equivalent, Secretary, Treasurer, Chairman, etc. may certify the adopted budget. If a </w:t>
      </w:r>
      <w:r w:rsidR="003A0DCF">
        <w:rPr>
          <w:sz w:val="22"/>
        </w:rPr>
        <w:t>third-party</w:t>
      </w:r>
      <w:r w:rsidR="00DF5CF7">
        <w:rPr>
          <w:sz w:val="22"/>
        </w:rPr>
        <w:t xml:space="preserve"> preparer is being used to prepare the budget package on behalf of the Authority, the </w:t>
      </w:r>
      <w:r w:rsidR="00563EA4">
        <w:rPr>
          <w:sz w:val="22"/>
        </w:rPr>
        <w:t>third-party</w:t>
      </w:r>
      <w:r w:rsidR="00DF5CF7">
        <w:rPr>
          <w:sz w:val="22"/>
        </w:rPr>
        <w:t xml:space="preserve"> preparer may not sign Page C-6. Page C-6 must be signed only by an officer of the Authority. An e-mail address must be provided where the officer can be reached.</w:t>
      </w:r>
    </w:p>
    <w:p w14:paraId="2D56D8FD" w14:textId="77777777" w:rsidR="00DF5CF7" w:rsidRDefault="00DF5CF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7CF3B12" w14:textId="77777777" w:rsidR="00DE32BA" w:rsidRPr="002F240D" w:rsidRDefault="00DE32BA"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Cs/>
        </w:rPr>
      </w:pPr>
      <w:r w:rsidRPr="002F240D">
        <w:rPr>
          <w:b/>
          <w:bCs/>
          <w:iCs/>
          <w:szCs w:val="28"/>
        </w:rPr>
        <w:t xml:space="preserve">COMPLETING THE RESOLUTION ADOPTING THE </w:t>
      </w:r>
      <w:r w:rsidR="00B21B7D">
        <w:rPr>
          <w:b/>
          <w:bCs/>
          <w:iCs/>
          <w:szCs w:val="28"/>
        </w:rPr>
        <w:t xml:space="preserve">PROPOSED </w:t>
      </w:r>
      <w:r w:rsidRPr="002F240D">
        <w:rPr>
          <w:b/>
          <w:bCs/>
          <w:iCs/>
          <w:szCs w:val="28"/>
        </w:rPr>
        <w:t>BUDGET</w:t>
      </w:r>
    </w:p>
    <w:p w14:paraId="641A2795" w14:textId="77777777" w:rsidR="00DE32BA" w:rsidRPr="004D7B61" w:rsidRDefault="00DE32BA" w:rsidP="005C733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4D7B61">
        <w:rPr>
          <w:i/>
          <w:iCs/>
          <w:sz w:val="22"/>
          <w:szCs w:val="22"/>
        </w:rPr>
        <w:t>(</w:t>
      </w:r>
      <w:r w:rsidR="0012358C" w:rsidRPr="004D7B61">
        <w:rPr>
          <w:i/>
          <w:iCs/>
          <w:sz w:val="22"/>
          <w:szCs w:val="22"/>
        </w:rPr>
        <w:t>Page C-7</w:t>
      </w:r>
      <w:r w:rsidRPr="004D7B61">
        <w:rPr>
          <w:i/>
          <w:iCs/>
          <w:sz w:val="22"/>
          <w:szCs w:val="22"/>
        </w:rPr>
        <w:t>)</w:t>
      </w:r>
    </w:p>
    <w:p w14:paraId="5A6D7DAE" w14:textId="77777777" w:rsidR="00DE32BA" w:rsidRDefault="00DE32B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p>
    <w:p w14:paraId="357B7466" w14:textId="3DC73E91" w:rsidR="00DE32BA" w:rsidRDefault="00DE32BA" w:rsidP="0012358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rPr>
      </w:pPr>
      <w:r>
        <w:rPr>
          <w:sz w:val="22"/>
        </w:rPr>
        <w:t>The recorded vote should be completed by the secretary, and the secretary's certification should be completed within 10 days after the adoption of the budget.</w:t>
      </w:r>
    </w:p>
    <w:p w14:paraId="5C2D2E04" w14:textId="77777777" w:rsidR="00A008FB" w:rsidRDefault="00A008F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4C4B3BCD" w14:textId="77777777" w:rsidR="00DE32BA" w:rsidRDefault="005C7330" w:rsidP="00F9285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
          <w:iCs/>
          <w:sz w:val="22"/>
        </w:rPr>
      </w:pPr>
      <w:r>
        <w:rPr>
          <w:i/>
          <w:iCs/>
          <w:sz w:val="22"/>
        </w:rPr>
        <w:t>Pursuant to</w:t>
      </w:r>
      <w:r w:rsidR="00DE32BA">
        <w:rPr>
          <w:i/>
          <w:iCs/>
          <w:sz w:val="22"/>
        </w:rPr>
        <w:t xml:space="preserve"> </w:t>
      </w:r>
      <w:r w:rsidR="00DE32BA">
        <w:rPr>
          <w:i/>
          <w:iCs/>
          <w:sz w:val="22"/>
          <w:u w:val="single"/>
        </w:rPr>
        <w:t>N.J.S.</w:t>
      </w:r>
      <w:r>
        <w:rPr>
          <w:i/>
          <w:iCs/>
          <w:sz w:val="22"/>
          <w:u w:val="single"/>
        </w:rPr>
        <w:t>A.</w:t>
      </w:r>
      <w:r>
        <w:rPr>
          <w:i/>
          <w:iCs/>
          <w:sz w:val="22"/>
        </w:rPr>
        <w:t xml:space="preserve"> 40A:5A-11 - "No A</w:t>
      </w:r>
      <w:r w:rsidR="00DE32BA">
        <w:rPr>
          <w:i/>
          <w:iCs/>
          <w:sz w:val="22"/>
        </w:rPr>
        <w:t>uthority budget shall be finally adopted until the Director shall have approved same."</w:t>
      </w:r>
      <w:r w:rsidR="00F92851">
        <w:rPr>
          <w:i/>
          <w:iCs/>
          <w:sz w:val="22"/>
        </w:rPr>
        <w:t xml:space="preserve"> If the Authority adopts the budget before the Division has granted its approval of the budget, the adoption is </w:t>
      </w:r>
      <w:r w:rsidR="00563EA4">
        <w:rPr>
          <w:i/>
          <w:iCs/>
          <w:sz w:val="22"/>
        </w:rPr>
        <w:t>invalid,</w:t>
      </w:r>
      <w:r w:rsidR="00F92851">
        <w:rPr>
          <w:i/>
          <w:iCs/>
          <w:sz w:val="22"/>
        </w:rPr>
        <w:t xml:space="preserve"> and the Authority must re-adopt the budget after the Division has granted its approval of the budget. </w:t>
      </w:r>
    </w:p>
    <w:p w14:paraId="7D41F3F9" w14:textId="77777777" w:rsidR="00594ECF" w:rsidRDefault="00594ECF">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63982C1"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75A0426"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35DFE12"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7E8D155"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9B366B9"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2788D90"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5DBBCA8"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9E14FBA"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73BC4C1D"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9C0E18F"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799E984"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6A03A22"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BE2E146"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9E919BD" w14:textId="23F55A53"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696E1D8" w14:textId="3562DE15" w:rsidR="00236717" w:rsidRDefault="0023671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2CEE9177" w14:textId="574F40CB" w:rsidR="00236717" w:rsidRDefault="0023671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6759F4A" w14:textId="77777777" w:rsidR="00236717" w:rsidRDefault="0023671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E8D434C"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C5B9A11"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13267C1"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5C3080A"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361858ED"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F184826" w14:textId="77777777" w:rsidR="00A867BB" w:rsidRDefault="00A867B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4194C1A8" w14:textId="77777777" w:rsidR="00A867BB" w:rsidRDefault="00A867BB">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2D61A6F"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6AC0C3FA"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002B3BBF" w14:textId="77777777" w:rsidR="006357FE" w:rsidRDefault="006357F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159FC46A" w14:textId="77777777" w:rsidR="007D6ECC" w:rsidRPr="00F4393C" w:rsidRDefault="007D6ECC" w:rsidP="00F4393C">
      <w:pPr>
        <w:pStyle w:val="Title"/>
        <w:spacing w:before="0" w:after="0"/>
        <w:ind w:left="720"/>
        <w:rPr>
          <w:rFonts w:ascii="Times New Roman" w:hAnsi="Times New Roman" w:cs="Times New Roman"/>
        </w:rPr>
      </w:pPr>
      <w:r w:rsidRPr="00F4393C">
        <w:rPr>
          <w:rFonts w:ascii="Times New Roman" w:hAnsi="Times New Roman" w:cs="Times New Roman"/>
        </w:rPr>
        <w:lastRenderedPageBreak/>
        <w:t>State of New Jersey</w:t>
      </w:r>
    </w:p>
    <w:p w14:paraId="2D3EC890" w14:textId="77777777" w:rsidR="007D6ECC" w:rsidRPr="00F4393C" w:rsidRDefault="007D6ECC" w:rsidP="00F4393C">
      <w:pPr>
        <w:pStyle w:val="Title"/>
        <w:spacing w:before="0" w:after="0"/>
        <w:ind w:left="720"/>
        <w:rPr>
          <w:rFonts w:ascii="Times New Roman" w:hAnsi="Times New Roman" w:cs="Times New Roman"/>
          <w:sz w:val="32"/>
          <w:szCs w:val="32"/>
        </w:rPr>
      </w:pPr>
      <w:r w:rsidRPr="00F4393C">
        <w:rPr>
          <w:rFonts w:ascii="Times New Roman" w:hAnsi="Times New Roman" w:cs="Times New Roman"/>
          <w:sz w:val="32"/>
          <w:szCs w:val="32"/>
        </w:rPr>
        <w:t>Department of Community Affairs</w:t>
      </w:r>
    </w:p>
    <w:p w14:paraId="5CA10B0B" w14:textId="77777777" w:rsidR="007D6ECC" w:rsidRPr="00F4393C" w:rsidRDefault="007D6ECC" w:rsidP="00F4393C">
      <w:pPr>
        <w:tabs>
          <w:tab w:val="left" w:pos="-360"/>
          <w:tab w:val="left" w:pos="540"/>
          <w:tab w:val="left" w:pos="1440"/>
          <w:tab w:val="left" w:pos="5040"/>
        </w:tabs>
        <w:ind w:left="720"/>
        <w:jc w:val="center"/>
        <w:rPr>
          <w:b/>
          <w:bCs/>
          <w:sz w:val="32"/>
          <w:szCs w:val="32"/>
        </w:rPr>
      </w:pPr>
      <w:r w:rsidRPr="00F4393C">
        <w:rPr>
          <w:b/>
          <w:bCs/>
          <w:sz w:val="32"/>
          <w:szCs w:val="32"/>
        </w:rPr>
        <w:t>Division of Local Government Services</w:t>
      </w:r>
    </w:p>
    <w:p w14:paraId="29318308" w14:textId="77777777" w:rsidR="007D6ECC" w:rsidRPr="00A66C00" w:rsidRDefault="00B21B7D" w:rsidP="007D6ECC">
      <w:pPr>
        <w:tabs>
          <w:tab w:val="left" w:pos="-240"/>
          <w:tab w:val="left" w:pos="960"/>
          <w:tab w:val="left" w:pos="2160"/>
          <w:tab w:val="left" w:pos="6960"/>
        </w:tabs>
        <w:spacing w:line="300" w:lineRule="atLeast"/>
        <w:ind w:left="720" w:right="120"/>
        <w:jc w:val="center"/>
        <w:rPr>
          <w:b/>
          <w:bCs/>
          <w:sz w:val="24"/>
          <w:szCs w:val="24"/>
        </w:rPr>
      </w:pPr>
      <w:r>
        <w:rPr>
          <w:b/>
          <w:bCs/>
          <w:sz w:val="24"/>
          <w:szCs w:val="24"/>
        </w:rPr>
        <w:t>PROPOSED</w:t>
      </w:r>
      <w:r w:rsidR="007D6ECC" w:rsidRPr="00A66C00">
        <w:rPr>
          <w:b/>
          <w:bCs/>
          <w:sz w:val="24"/>
          <w:szCs w:val="24"/>
        </w:rPr>
        <w:t xml:space="preserve"> </w:t>
      </w:r>
      <w:r w:rsidR="00F12D9E" w:rsidRPr="00F12D9E">
        <w:rPr>
          <w:b/>
          <w:bCs/>
          <w:sz w:val="24"/>
          <w:szCs w:val="24"/>
          <w:u w:val="single"/>
        </w:rPr>
        <w:t>INTRODUCED</w:t>
      </w:r>
      <w:r w:rsidR="00F12D9E">
        <w:rPr>
          <w:b/>
          <w:bCs/>
          <w:sz w:val="24"/>
          <w:szCs w:val="24"/>
        </w:rPr>
        <w:t xml:space="preserve"> </w:t>
      </w:r>
      <w:r w:rsidR="007D6ECC" w:rsidRPr="00A66C00">
        <w:rPr>
          <w:b/>
          <w:bCs/>
          <w:sz w:val="24"/>
          <w:szCs w:val="24"/>
        </w:rPr>
        <w:t>AUTHORITY BUDGET</w:t>
      </w:r>
    </w:p>
    <w:p w14:paraId="6B7CA22B" w14:textId="77777777" w:rsidR="007D6ECC" w:rsidRDefault="000A0700" w:rsidP="007D6ECC">
      <w:pPr>
        <w:tabs>
          <w:tab w:val="left" w:pos="-240"/>
          <w:tab w:val="left" w:pos="960"/>
          <w:tab w:val="left" w:pos="2160"/>
          <w:tab w:val="left" w:pos="6960"/>
        </w:tabs>
        <w:spacing w:line="300" w:lineRule="atLeast"/>
        <w:ind w:left="720" w:right="120"/>
        <w:jc w:val="center"/>
        <w:rPr>
          <w:b/>
          <w:bCs/>
          <w:sz w:val="24"/>
          <w:szCs w:val="24"/>
        </w:rPr>
      </w:pPr>
      <w:r w:rsidRPr="00755927">
        <w:rPr>
          <w:b/>
          <w:bCs/>
          <w:i/>
          <w:sz w:val="24"/>
          <w:szCs w:val="24"/>
          <w:u w:val="single"/>
        </w:rPr>
        <w:t>INTRODUCED</w:t>
      </w:r>
      <w:r w:rsidRPr="00A66C00">
        <w:rPr>
          <w:b/>
          <w:bCs/>
          <w:sz w:val="24"/>
          <w:szCs w:val="24"/>
        </w:rPr>
        <w:t xml:space="preserve"> BUDGET </w:t>
      </w:r>
      <w:r w:rsidR="007D6ECC" w:rsidRPr="00A66C00">
        <w:rPr>
          <w:b/>
          <w:bCs/>
          <w:sz w:val="24"/>
          <w:szCs w:val="24"/>
        </w:rPr>
        <w:t>TRANSMITTAL PACKAGE</w:t>
      </w:r>
    </w:p>
    <w:p w14:paraId="27664AC7" w14:textId="77777777" w:rsidR="00755927" w:rsidRPr="00A66C00" w:rsidRDefault="00755927" w:rsidP="007D6ECC">
      <w:pPr>
        <w:tabs>
          <w:tab w:val="left" w:pos="-240"/>
          <w:tab w:val="left" w:pos="960"/>
          <w:tab w:val="left" w:pos="2160"/>
          <w:tab w:val="left" w:pos="6960"/>
        </w:tabs>
        <w:spacing w:line="300" w:lineRule="atLeast"/>
        <w:ind w:left="720" w:right="120"/>
        <w:jc w:val="center"/>
        <w:rPr>
          <w:sz w:val="24"/>
          <w:szCs w:val="24"/>
        </w:rPr>
      </w:pPr>
    </w:p>
    <w:p w14:paraId="1A4F7136" w14:textId="77777777" w:rsidR="007D6ECC" w:rsidRPr="00A66C00" w:rsidRDefault="007D6ECC" w:rsidP="0095447C">
      <w:pPr>
        <w:tabs>
          <w:tab w:val="left" w:pos="-144"/>
          <w:tab w:val="left" w:pos="576"/>
          <w:tab w:val="left" w:pos="1296"/>
          <w:tab w:val="left" w:pos="4176"/>
        </w:tabs>
        <w:spacing w:line="300" w:lineRule="atLeast"/>
        <w:ind w:left="144" w:right="-72"/>
        <w:jc w:val="both"/>
      </w:pPr>
      <w:r w:rsidRPr="00A66C00">
        <w:t>Submit all budget related material</w:t>
      </w:r>
      <w:r w:rsidR="00F4393C" w:rsidRPr="00A66C00">
        <w:t>s</w:t>
      </w:r>
      <w:r w:rsidRPr="00A66C00">
        <w:t xml:space="preserve"> in one package to</w:t>
      </w:r>
      <w:r w:rsidRPr="00A66C00">
        <w:rPr>
          <w:i/>
          <w:iCs/>
        </w:rPr>
        <w:t>: Bureau of Authority Regulation Affairs, Division of Local Government Services, 101 South Broad Street, P.O. Box 803, Trenton, NJ 08625-0803</w:t>
      </w:r>
      <w:r w:rsidRPr="00A66C00">
        <w:t>.  Check the box of each item to indi</w:t>
      </w:r>
      <w:r w:rsidR="0095447C" w:rsidRPr="00A66C00">
        <w:t>cate that it is</w:t>
      </w:r>
      <w:r w:rsidRPr="00A66C00">
        <w:t xml:space="preserve"> included in budget or has been completed.  </w:t>
      </w:r>
    </w:p>
    <w:p w14:paraId="74B6F1F1" w14:textId="77777777" w:rsidR="00C34D35" w:rsidRDefault="00C34D35" w:rsidP="00C34D35"/>
    <w:p w14:paraId="296C95C6" w14:textId="77777777" w:rsidR="007D6ECC" w:rsidRDefault="00B21B7D" w:rsidP="00C34D35">
      <w:pPr>
        <w:rPr>
          <w:b/>
          <w:u w:val="single"/>
        </w:rPr>
      </w:pPr>
      <w:r>
        <w:rPr>
          <w:b/>
          <w:u w:val="single"/>
        </w:rPr>
        <w:t>Proposed</w:t>
      </w:r>
      <w:r w:rsidR="007D6ECC" w:rsidRPr="00C7318E">
        <w:rPr>
          <w:b/>
          <w:u w:val="single"/>
        </w:rPr>
        <w:t xml:space="preserve"> </w:t>
      </w:r>
      <w:r w:rsidR="00F12D9E">
        <w:rPr>
          <w:b/>
          <w:u w:val="single"/>
        </w:rPr>
        <w:t xml:space="preserve">Introduced </w:t>
      </w:r>
      <w:r w:rsidR="007D6ECC" w:rsidRPr="00C7318E">
        <w:rPr>
          <w:b/>
          <w:u w:val="single"/>
        </w:rPr>
        <w:t>Authority Budget Document</w:t>
      </w:r>
    </w:p>
    <w:p w14:paraId="45BAA412" w14:textId="77777777" w:rsidR="00C7318E" w:rsidRPr="00C7318E" w:rsidRDefault="00C7318E" w:rsidP="00C34D35">
      <w:pPr>
        <w:rPr>
          <w:b/>
          <w:u w:val="single"/>
        </w:rPr>
      </w:pPr>
    </w:p>
    <w:p w14:paraId="243529E5" w14:textId="77777777" w:rsidR="007D6ECC" w:rsidRPr="00C7318E" w:rsidRDefault="007D6ECC" w:rsidP="007D6ECC">
      <w:pPr>
        <w:pStyle w:val="Heading1"/>
        <w:ind w:left="720" w:right="720" w:hanging="720"/>
        <w:rPr>
          <w:rFonts w:ascii="Times New Roman" w:hAnsi="Times New Roman"/>
          <w:sz w:val="20"/>
          <w:szCs w:val="20"/>
          <w:u w:val="none"/>
        </w:rPr>
      </w:pPr>
      <w:r w:rsidRPr="006206A8">
        <w:rPr>
          <w:rFonts w:ascii="Times New Roman" w:hAnsi="Times New Roman"/>
          <w:sz w:val="22"/>
          <w:szCs w:val="22"/>
          <w:u w:val="none"/>
        </w:rPr>
        <w:tab/>
      </w:r>
      <w:r w:rsidRPr="006206A8">
        <w:rPr>
          <w:rFonts w:ascii="Times New Roman" w:hAnsi="Times New Roman"/>
          <w:sz w:val="22"/>
          <w:szCs w:val="22"/>
          <w:u w:val="none"/>
        </w:rPr>
        <w:tab/>
      </w:r>
      <w:r w:rsidRPr="006206A8">
        <w:rPr>
          <w:rFonts w:ascii="Times New Roman" w:hAnsi="Times New Roman"/>
          <w:sz w:val="22"/>
          <w:szCs w:val="22"/>
          <w:u w:val="none"/>
        </w:rPr>
        <w:fldChar w:fldCharType="begin">
          <w:ffData>
            <w:name w:val="Check1"/>
            <w:enabled/>
            <w:calcOnExit w:val="0"/>
            <w:checkBox>
              <w:sizeAuto/>
              <w:default w:val="0"/>
            </w:checkBox>
          </w:ffData>
        </w:fldChar>
      </w:r>
      <w:bookmarkStart w:id="0" w:name="Check1"/>
      <w:r w:rsidRPr="006206A8">
        <w:rPr>
          <w:rFonts w:ascii="Times New Roman" w:hAnsi="Times New Roman"/>
          <w:sz w:val="22"/>
          <w:szCs w:val="22"/>
          <w:u w:val="none"/>
        </w:rPr>
        <w:instrText xml:space="preserve"> FORMCHECKBOX </w:instrText>
      </w:r>
      <w:r w:rsidR="00FC1715">
        <w:rPr>
          <w:rFonts w:ascii="Times New Roman" w:hAnsi="Times New Roman"/>
          <w:sz w:val="22"/>
          <w:szCs w:val="22"/>
          <w:u w:val="none"/>
        </w:rPr>
      </w:r>
      <w:r w:rsidR="00FC1715">
        <w:rPr>
          <w:rFonts w:ascii="Times New Roman" w:hAnsi="Times New Roman"/>
          <w:sz w:val="22"/>
          <w:szCs w:val="22"/>
          <w:u w:val="none"/>
        </w:rPr>
        <w:fldChar w:fldCharType="separate"/>
      </w:r>
      <w:r w:rsidRPr="006206A8">
        <w:rPr>
          <w:rFonts w:ascii="Times New Roman" w:hAnsi="Times New Roman"/>
          <w:sz w:val="22"/>
          <w:szCs w:val="22"/>
          <w:u w:val="none"/>
        </w:rPr>
        <w:fldChar w:fldCharType="end"/>
      </w:r>
      <w:bookmarkEnd w:id="0"/>
      <w:r w:rsidRPr="006206A8">
        <w:rPr>
          <w:rFonts w:ascii="Times New Roman" w:hAnsi="Times New Roman"/>
          <w:sz w:val="22"/>
          <w:szCs w:val="22"/>
          <w:u w:val="none"/>
        </w:rPr>
        <w:tab/>
      </w:r>
      <w:r w:rsidRPr="00C7318E">
        <w:rPr>
          <w:rFonts w:ascii="Times New Roman" w:hAnsi="Times New Roman"/>
          <w:sz w:val="20"/>
          <w:szCs w:val="20"/>
          <w:u w:val="none"/>
        </w:rPr>
        <w:t xml:space="preserve">2 copies of the </w:t>
      </w:r>
      <w:r w:rsidR="00F12D9E">
        <w:rPr>
          <w:rFonts w:ascii="Times New Roman" w:hAnsi="Times New Roman"/>
          <w:sz w:val="20"/>
          <w:szCs w:val="20"/>
          <w:u w:val="none"/>
        </w:rPr>
        <w:t xml:space="preserve">Introduced </w:t>
      </w:r>
      <w:r w:rsidRPr="00C7318E">
        <w:rPr>
          <w:rFonts w:ascii="Times New Roman" w:hAnsi="Times New Roman"/>
          <w:sz w:val="20"/>
          <w:szCs w:val="20"/>
          <w:u w:val="none"/>
        </w:rPr>
        <w:t>budget document</w:t>
      </w:r>
      <w:r w:rsidR="00CF759A">
        <w:rPr>
          <w:rFonts w:ascii="Times New Roman" w:hAnsi="Times New Roman"/>
          <w:sz w:val="20"/>
          <w:szCs w:val="20"/>
          <w:u w:val="none"/>
        </w:rPr>
        <w:t xml:space="preserve"> that includes all pages completed</w:t>
      </w:r>
    </w:p>
    <w:p w14:paraId="26950A7D" w14:textId="77777777" w:rsidR="0047407D" w:rsidRPr="00C7318E" w:rsidRDefault="007D6ECC" w:rsidP="0047407D">
      <w:pPr>
        <w:tabs>
          <w:tab w:val="left" w:pos="-144"/>
          <w:tab w:val="left" w:pos="576"/>
          <w:tab w:val="left" w:pos="1296"/>
          <w:tab w:val="left" w:pos="4176"/>
        </w:tabs>
        <w:spacing w:line="300" w:lineRule="atLeast"/>
        <w:ind w:left="720" w:right="720" w:hanging="720"/>
      </w:pPr>
      <w:r w:rsidRPr="00C7318E">
        <w:tab/>
      </w:r>
      <w:r w:rsidRPr="00C7318E">
        <w:tab/>
      </w:r>
      <w:r w:rsidRPr="00C7318E">
        <w:fldChar w:fldCharType="begin">
          <w:ffData>
            <w:name w:val="Check2"/>
            <w:enabled/>
            <w:calcOnExit w:val="0"/>
            <w:checkBox>
              <w:sizeAuto/>
              <w:default w:val="0"/>
            </w:checkBox>
          </w:ffData>
        </w:fldChar>
      </w:r>
      <w:bookmarkStart w:id="1" w:name="Check2"/>
      <w:r w:rsidRPr="00C7318E">
        <w:instrText xml:space="preserve"> FORMCHECKBOX </w:instrText>
      </w:r>
      <w:r w:rsidR="00FC1715">
        <w:fldChar w:fldCharType="separate"/>
      </w:r>
      <w:r w:rsidRPr="00C7318E">
        <w:fldChar w:fldCharType="end"/>
      </w:r>
      <w:bookmarkEnd w:id="1"/>
      <w:r w:rsidR="0065200B">
        <w:tab/>
      </w:r>
      <w:r w:rsidRPr="00C7318E">
        <w:t xml:space="preserve">Authority Name and Fiscal Year are filled in </w:t>
      </w:r>
    </w:p>
    <w:p w14:paraId="3EC01E26" w14:textId="77777777" w:rsidR="00F12D9E" w:rsidRPr="00C7318E" w:rsidRDefault="0047407D" w:rsidP="0065200B">
      <w:pPr>
        <w:tabs>
          <w:tab w:val="left" w:pos="-144"/>
          <w:tab w:val="left" w:pos="576"/>
          <w:tab w:val="left" w:pos="1350"/>
          <w:tab w:val="left" w:pos="4176"/>
        </w:tabs>
        <w:spacing w:line="300" w:lineRule="atLeast"/>
        <w:ind w:left="1305" w:hanging="945"/>
      </w:pPr>
      <w:r w:rsidRPr="00C7318E">
        <w:tab/>
      </w:r>
      <w:r w:rsidR="00C7318E">
        <w:t xml:space="preserve">   </w:t>
      </w:r>
      <w:r w:rsidRPr="00C7318E">
        <w:fldChar w:fldCharType="begin">
          <w:ffData>
            <w:name w:val="Check2"/>
            <w:enabled/>
            <w:calcOnExit w:val="0"/>
            <w:checkBox>
              <w:sizeAuto/>
              <w:default w:val="0"/>
            </w:checkBox>
          </w:ffData>
        </w:fldChar>
      </w:r>
      <w:r w:rsidRPr="00C7318E">
        <w:instrText xml:space="preserve"> FORMCHECKBOX </w:instrText>
      </w:r>
      <w:r w:rsidR="00FC1715">
        <w:fldChar w:fldCharType="separate"/>
      </w:r>
      <w:r w:rsidRPr="00C7318E">
        <w:fldChar w:fldCharType="end"/>
      </w:r>
      <w:r w:rsidR="0065200B">
        <w:t xml:space="preserve">     </w:t>
      </w:r>
      <w:r w:rsidR="0065200B">
        <w:tab/>
      </w:r>
      <w:r w:rsidR="007D6ECC" w:rsidRPr="00C7318E">
        <w:t>Signature blocks on Pages</w:t>
      </w:r>
      <w:r w:rsidR="00F4393C" w:rsidRPr="00C7318E">
        <w:t xml:space="preserve"> C-2</w:t>
      </w:r>
      <w:r w:rsidRPr="00C7318E">
        <w:t>,</w:t>
      </w:r>
      <w:r w:rsidR="00F4393C" w:rsidRPr="00C7318E">
        <w:t xml:space="preserve"> C-3, </w:t>
      </w:r>
      <w:r w:rsidR="0065200B">
        <w:t xml:space="preserve">and </w:t>
      </w:r>
      <w:r w:rsidR="00F4393C" w:rsidRPr="00C7318E">
        <w:t>C-4</w:t>
      </w:r>
      <w:r w:rsidR="0065200B">
        <w:t xml:space="preserve"> </w:t>
      </w:r>
      <w:r w:rsidR="007D6ECC" w:rsidRPr="00C7318E">
        <w:t xml:space="preserve">are filled in </w:t>
      </w:r>
      <w:r w:rsidRPr="00C7318E">
        <w:t xml:space="preserve">along with title, address, </w:t>
      </w:r>
      <w:r w:rsidR="0095447C" w:rsidRPr="00C7318E">
        <w:t xml:space="preserve">e-mail address, </w:t>
      </w:r>
      <w:r w:rsidR="007D6ECC" w:rsidRPr="00C7318E">
        <w:t xml:space="preserve">phone number </w:t>
      </w:r>
      <w:r w:rsidRPr="00C7318E">
        <w:t>a</w:t>
      </w:r>
      <w:r w:rsidR="007D6ECC" w:rsidRPr="00C7318E">
        <w:t>nd fax number</w:t>
      </w:r>
      <w:r w:rsidR="006606BB">
        <w:t xml:space="preserve">. </w:t>
      </w:r>
    </w:p>
    <w:p w14:paraId="6B516F3E" w14:textId="77777777" w:rsidR="008A4131" w:rsidRDefault="007D6ECC" w:rsidP="008A4131">
      <w:pPr>
        <w:tabs>
          <w:tab w:val="left" w:pos="-144"/>
          <w:tab w:val="left" w:pos="576"/>
          <w:tab w:val="left" w:pos="1296"/>
          <w:tab w:val="left" w:pos="4176"/>
        </w:tabs>
        <w:spacing w:line="300" w:lineRule="atLeast"/>
        <w:ind w:left="720" w:hanging="720"/>
      </w:pPr>
      <w:r w:rsidRPr="00C7318E">
        <w:tab/>
      </w:r>
      <w:r w:rsidRPr="00C7318E">
        <w:tab/>
      </w:r>
      <w:r w:rsidRPr="00C7318E">
        <w:fldChar w:fldCharType="begin">
          <w:ffData>
            <w:name w:val="Check4"/>
            <w:enabled/>
            <w:calcOnExit w:val="0"/>
            <w:checkBox>
              <w:sizeAuto/>
              <w:default w:val="0"/>
            </w:checkBox>
          </w:ffData>
        </w:fldChar>
      </w:r>
      <w:bookmarkStart w:id="2" w:name="Check4"/>
      <w:r w:rsidRPr="00C7318E">
        <w:instrText xml:space="preserve"> FORMCHECKBOX </w:instrText>
      </w:r>
      <w:r w:rsidR="00FC1715">
        <w:fldChar w:fldCharType="separate"/>
      </w:r>
      <w:r w:rsidRPr="00C7318E">
        <w:fldChar w:fldCharType="end"/>
      </w:r>
      <w:bookmarkEnd w:id="2"/>
      <w:r w:rsidRPr="00C7318E">
        <w:tab/>
      </w:r>
      <w:r w:rsidR="00F12D9E">
        <w:t xml:space="preserve">Page </w:t>
      </w:r>
      <w:r w:rsidR="006606BB">
        <w:t>C-5</w:t>
      </w:r>
      <w:r w:rsidR="00F12D9E">
        <w:t xml:space="preserve"> </w:t>
      </w:r>
      <w:r w:rsidRPr="00C7318E">
        <w:t>Resolutio</w:t>
      </w:r>
      <w:r w:rsidR="0065200B">
        <w:t>n of the Authority governing body</w:t>
      </w:r>
      <w:r w:rsidR="00F4393C" w:rsidRPr="00C7318E">
        <w:t xml:space="preserve"> approving the introduced budget</w:t>
      </w:r>
      <w:r w:rsidRPr="00C7318E">
        <w:t xml:space="preserve"> is </w:t>
      </w:r>
      <w:r w:rsidR="00F4393C" w:rsidRPr="00C7318E">
        <w:t>enclosed</w:t>
      </w:r>
      <w:r w:rsidR="0065200B">
        <w:t xml:space="preserve"> with</w:t>
      </w:r>
      <w:r w:rsidRPr="00C7318E">
        <w:t xml:space="preserve"> recorded vote</w:t>
      </w:r>
    </w:p>
    <w:p w14:paraId="2E259CC1" w14:textId="77777777" w:rsidR="00F12D9E" w:rsidRDefault="0065200B" w:rsidP="006606BB">
      <w:pPr>
        <w:tabs>
          <w:tab w:val="left" w:pos="-144"/>
          <w:tab w:val="left" w:pos="576"/>
          <w:tab w:val="left" w:pos="1296"/>
          <w:tab w:val="left" w:pos="4176"/>
        </w:tabs>
        <w:spacing w:line="300" w:lineRule="atLeast"/>
        <w:ind w:left="720" w:hanging="720"/>
        <w:rPr>
          <w:b/>
        </w:rPr>
      </w:pPr>
      <w:r>
        <w:tab/>
      </w:r>
      <w:r>
        <w:tab/>
      </w:r>
      <w:r w:rsidR="00F12D9E" w:rsidRPr="006606BB">
        <w:rPr>
          <w:b/>
        </w:rPr>
        <w:t>Note:</w:t>
      </w:r>
      <w:r w:rsidR="006606BB" w:rsidRPr="006606BB">
        <w:rPr>
          <w:b/>
        </w:rPr>
        <w:t xml:space="preserve"> </w:t>
      </w:r>
      <w:r w:rsidR="00F12D9E" w:rsidRPr="006606BB">
        <w:rPr>
          <w:b/>
        </w:rPr>
        <w:t xml:space="preserve">Aye Votes </w:t>
      </w:r>
      <w:r w:rsidR="00F12D9E" w:rsidRPr="006606BB">
        <w:rPr>
          <w:b/>
          <w:u w:val="single"/>
        </w:rPr>
        <w:t>must total</w:t>
      </w:r>
      <w:r w:rsidR="00F12D9E" w:rsidRPr="006606BB">
        <w:rPr>
          <w:b/>
        </w:rPr>
        <w:t xml:space="preserve"> a majority of the full membership of the governing body (Not including Alternates</w:t>
      </w:r>
      <w:r>
        <w:rPr>
          <w:b/>
        </w:rPr>
        <w:t xml:space="preserve"> in total</w:t>
      </w:r>
      <w:r w:rsidR="00F12D9E" w:rsidRPr="006606BB">
        <w:rPr>
          <w:b/>
        </w:rPr>
        <w:t>)</w:t>
      </w:r>
    </w:p>
    <w:p w14:paraId="73FB5C12" w14:textId="77777777" w:rsidR="0065200B" w:rsidRDefault="0065200B" w:rsidP="006606BB">
      <w:pPr>
        <w:tabs>
          <w:tab w:val="left" w:pos="-144"/>
          <w:tab w:val="left" w:pos="576"/>
          <w:tab w:val="left" w:pos="1296"/>
          <w:tab w:val="left" w:pos="4176"/>
        </w:tabs>
        <w:spacing w:line="300" w:lineRule="atLeast"/>
        <w:ind w:left="720" w:hanging="720"/>
        <w:rPr>
          <w:b/>
        </w:rPr>
      </w:pPr>
    </w:p>
    <w:p w14:paraId="0D081514" w14:textId="77777777" w:rsidR="007D6ECC" w:rsidRPr="00C7318E" w:rsidRDefault="007D6ECC" w:rsidP="00F4393C">
      <w:pPr>
        <w:tabs>
          <w:tab w:val="left" w:pos="-144"/>
          <w:tab w:val="left" w:pos="576"/>
          <w:tab w:val="left" w:pos="1296"/>
          <w:tab w:val="left" w:pos="4176"/>
        </w:tabs>
        <w:spacing w:line="300" w:lineRule="atLeast"/>
        <w:ind w:left="720" w:hanging="720"/>
      </w:pPr>
      <w:r w:rsidRPr="00C7318E">
        <w:tab/>
      </w:r>
      <w:r w:rsidRPr="00C7318E">
        <w:tab/>
      </w:r>
      <w:r w:rsidRPr="00C7318E">
        <w:fldChar w:fldCharType="begin">
          <w:ffData>
            <w:name w:val="Check5"/>
            <w:enabled/>
            <w:calcOnExit w:val="0"/>
            <w:checkBox>
              <w:sizeAuto/>
              <w:default w:val="0"/>
            </w:checkBox>
          </w:ffData>
        </w:fldChar>
      </w:r>
      <w:bookmarkStart w:id="3" w:name="Check5"/>
      <w:r w:rsidRPr="00C7318E">
        <w:instrText xml:space="preserve"> FORMCHECKBOX </w:instrText>
      </w:r>
      <w:r w:rsidR="00FC1715">
        <w:fldChar w:fldCharType="separate"/>
      </w:r>
      <w:r w:rsidRPr="00C7318E">
        <w:fldChar w:fldCharType="end"/>
      </w:r>
      <w:bookmarkEnd w:id="3"/>
      <w:r w:rsidRPr="00C7318E">
        <w:tab/>
      </w:r>
      <w:r w:rsidR="0065200B">
        <w:t xml:space="preserve">Page C-5 </w:t>
      </w:r>
      <w:r w:rsidRPr="00C7318E">
        <w:t>Proposed hearing date for adoption of Budget reflected in Authority Budget Resolution</w:t>
      </w:r>
    </w:p>
    <w:p w14:paraId="0A1D6188" w14:textId="77777777" w:rsidR="007D6ECC" w:rsidRPr="00C7318E" w:rsidRDefault="007D6ECC" w:rsidP="007D6ECC">
      <w:pPr>
        <w:tabs>
          <w:tab w:val="left" w:pos="-144"/>
          <w:tab w:val="left" w:pos="576"/>
          <w:tab w:val="left" w:pos="1296"/>
          <w:tab w:val="left" w:pos="4176"/>
        </w:tabs>
        <w:spacing w:line="300" w:lineRule="atLeast"/>
        <w:ind w:left="720" w:right="720" w:hanging="720"/>
      </w:pPr>
      <w:r w:rsidRPr="00C7318E">
        <w:tab/>
      </w:r>
      <w:r w:rsidRPr="00C7318E">
        <w:tab/>
      </w:r>
      <w:r w:rsidRPr="00C7318E">
        <w:fldChar w:fldCharType="begin">
          <w:ffData>
            <w:name w:val="Check6"/>
            <w:enabled/>
            <w:calcOnExit w:val="0"/>
            <w:checkBox>
              <w:sizeAuto/>
              <w:default w:val="0"/>
            </w:checkBox>
          </w:ffData>
        </w:fldChar>
      </w:r>
      <w:bookmarkStart w:id="4" w:name="Check6"/>
      <w:r w:rsidRPr="00C7318E">
        <w:instrText xml:space="preserve"> FORMCHECKBOX </w:instrText>
      </w:r>
      <w:r w:rsidR="00FC1715">
        <w:fldChar w:fldCharType="separate"/>
      </w:r>
      <w:r w:rsidRPr="00C7318E">
        <w:fldChar w:fldCharType="end"/>
      </w:r>
      <w:bookmarkEnd w:id="4"/>
      <w:r w:rsidRPr="00C7318E">
        <w:tab/>
      </w:r>
      <w:r w:rsidR="0065200B">
        <w:t xml:space="preserve">Page C-5 </w:t>
      </w:r>
      <w:r w:rsidRPr="00C7318E">
        <w:t xml:space="preserve">Authority Budget Resolution is signed with original </w:t>
      </w:r>
      <w:r w:rsidR="003A0DCF" w:rsidRPr="00C7318E">
        <w:t>hand-written</w:t>
      </w:r>
      <w:r w:rsidRPr="00C7318E">
        <w:t xml:space="preserve"> signature</w:t>
      </w:r>
    </w:p>
    <w:p w14:paraId="243359E7" w14:textId="77777777" w:rsidR="007D6ECC" w:rsidRDefault="007D6ECC" w:rsidP="007D6ECC">
      <w:pPr>
        <w:tabs>
          <w:tab w:val="left" w:pos="-144"/>
          <w:tab w:val="left" w:pos="576"/>
          <w:tab w:val="left" w:pos="1296"/>
          <w:tab w:val="left" w:pos="4176"/>
        </w:tabs>
        <w:spacing w:line="300" w:lineRule="atLeast"/>
        <w:ind w:left="720" w:right="720" w:hanging="720"/>
      </w:pPr>
      <w:r w:rsidRPr="00C7318E">
        <w:tab/>
      </w:r>
      <w:r w:rsidRPr="00C7318E">
        <w:tab/>
      </w:r>
      <w:r w:rsidRPr="00C7318E">
        <w:fldChar w:fldCharType="begin">
          <w:ffData>
            <w:name w:val="Check7"/>
            <w:enabled/>
            <w:calcOnExit w:val="0"/>
            <w:checkBox>
              <w:sizeAuto/>
              <w:default w:val="0"/>
            </w:checkBox>
          </w:ffData>
        </w:fldChar>
      </w:r>
      <w:bookmarkStart w:id="5" w:name="Check7"/>
      <w:r w:rsidRPr="00C7318E">
        <w:instrText xml:space="preserve"> FORMCHECKBOX </w:instrText>
      </w:r>
      <w:r w:rsidR="00FC1715">
        <w:fldChar w:fldCharType="separate"/>
      </w:r>
      <w:r w:rsidRPr="00C7318E">
        <w:fldChar w:fldCharType="end"/>
      </w:r>
      <w:bookmarkEnd w:id="5"/>
      <w:r w:rsidR="0095447C" w:rsidRPr="00C7318E">
        <w:tab/>
        <w:t>Budget Narrative</w:t>
      </w:r>
      <w:r w:rsidR="008A4131">
        <w:t xml:space="preserve"> (N Pages)</w:t>
      </w:r>
      <w:r w:rsidR="0095447C" w:rsidRPr="00C7318E">
        <w:t xml:space="preserve"> and Information Section</w:t>
      </w:r>
      <w:r w:rsidRPr="00C7318E">
        <w:t xml:space="preserve"> is complete</w:t>
      </w:r>
      <w:r w:rsidR="00DF5414">
        <w:t xml:space="preserve"> (A</w:t>
      </w:r>
      <w:r w:rsidR="008A4131">
        <w:t>ll</w:t>
      </w:r>
      <w:r w:rsidR="00C23AA4">
        <w:t xml:space="preserve"> items answered</w:t>
      </w:r>
      <w:r w:rsidR="00DF5414">
        <w:t xml:space="preserve"> or indicated N/A</w:t>
      </w:r>
      <w:r w:rsidR="008A4131">
        <w:t>)</w:t>
      </w:r>
    </w:p>
    <w:p w14:paraId="610CAEEF" w14:textId="77777777" w:rsidR="00BA05A3" w:rsidRDefault="00BA05A3" w:rsidP="00BA05A3">
      <w:pPr>
        <w:tabs>
          <w:tab w:val="left" w:pos="-144"/>
          <w:tab w:val="left" w:pos="576"/>
          <w:tab w:val="left" w:pos="1296"/>
          <w:tab w:val="left" w:pos="4176"/>
        </w:tabs>
        <w:spacing w:line="300" w:lineRule="atLeast"/>
        <w:ind w:left="720" w:right="720" w:hanging="720"/>
      </w:pPr>
      <w:r>
        <w:tab/>
      </w:r>
      <w:r w:rsidRPr="00C7318E">
        <w:tab/>
      </w:r>
      <w:r w:rsidRPr="00C7318E">
        <w:fldChar w:fldCharType="begin">
          <w:ffData>
            <w:name w:val="Check7"/>
            <w:enabled/>
            <w:calcOnExit w:val="0"/>
            <w:checkBox>
              <w:sizeAuto/>
              <w:default w:val="0"/>
            </w:checkBox>
          </w:ffData>
        </w:fldChar>
      </w:r>
      <w:r w:rsidRPr="00C7318E">
        <w:instrText xml:space="preserve"> FORMCHECKBOX </w:instrText>
      </w:r>
      <w:r w:rsidR="00FC1715">
        <w:fldChar w:fldCharType="separate"/>
      </w:r>
      <w:r w:rsidRPr="00C7318E">
        <w:fldChar w:fldCharType="end"/>
      </w:r>
      <w:r>
        <w:tab/>
      </w:r>
      <w:r w:rsidR="005B573B">
        <w:t xml:space="preserve">Pages </w:t>
      </w:r>
      <w:r w:rsidR="00C23AA4">
        <w:t>N-</w:t>
      </w:r>
      <w:r w:rsidR="00DF5414">
        <w:t>6 and F-8 applicable amounts agree to the most recent issued audit report of the Authority</w:t>
      </w:r>
    </w:p>
    <w:p w14:paraId="3E9FF39F" w14:textId="77777777" w:rsidR="00DF5414" w:rsidRDefault="00DF5414" w:rsidP="00DF5414">
      <w:pPr>
        <w:tabs>
          <w:tab w:val="left" w:pos="-144"/>
          <w:tab w:val="left" w:pos="576"/>
          <w:tab w:val="left" w:pos="1296"/>
          <w:tab w:val="left" w:pos="4176"/>
        </w:tabs>
        <w:spacing w:line="300" w:lineRule="atLeast"/>
        <w:ind w:left="720" w:right="720" w:hanging="720"/>
      </w:pPr>
      <w:r>
        <w:tab/>
      </w:r>
      <w:r>
        <w:tab/>
      </w:r>
      <w:r w:rsidRPr="00C7318E">
        <w:fldChar w:fldCharType="begin">
          <w:ffData>
            <w:name w:val="Check7"/>
            <w:enabled/>
            <w:calcOnExit w:val="0"/>
            <w:checkBox>
              <w:sizeAuto/>
              <w:default w:val="0"/>
            </w:checkBox>
          </w:ffData>
        </w:fldChar>
      </w:r>
      <w:r w:rsidRPr="00C7318E">
        <w:instrText xml:space="preserve"> FORMCHECKBOX </w:instrText>
      </w:r>
      <w:r w:rsidR="00FC1715">
        <w:fldChar w:fldCharType="separate"/>
      </w:r>
      <w:r w:rsidRPr="00C7318E">
        <w:fldChar w:fldCharType="end"/>
      </w:r>
      <w:r>
        <w:tab/>
        <w:t>Sheets not completed have an explanation on them (Such as Authority has no Debt Service)</w:t>
      </w:r>
    </w:p>
    <w:p w14:paraId="1951EAB7" w14:textId="77777777" w:rsidR="00DF5414" w:rsidRDefault="00DF5414" w:rsidP="007D6ECC">
      <w:pPr>
        <w:tabs>
          <w:tab w:val="left" w:pos="-144"/>
          <w:tab w:val="left" w:pos="576"/>
          <w:tab w:val="left" w:pos="1296"/>
          <w:tab w:val="left" w:pos="4176"/>
        </w:tabs>
        <w:spacing w:line="300" w:lineRule="atLeast"/>
        <w:ind w:left="720" w:right="720" w:hanging="720"/>
        <w:rPr>
          <w:b/>
          <w:u w:val="single"/>
        </w:rPr>
      </w:pPr>
    </w:p>
    <w:p w14:paraId="76A61AAF" w14:textId="77777777" w:rsidR="007D6ECC" w:rsidRDefault="00F12D9E" w:rsidP="007D6ECC">
      <w:pPr>
        <w:tabs>
          <w:tab w:val="left" w:pos="-144"/>
          <w:tab w:val="left" w:pos="576"/>
          <w:tab w:val="left" w:pos="1296"/>
          <w:tab w:val="left" w:pos="4176"/>
        </w:tabs>
        <w:spacing w:line="300" w:lineRule="atLeast"/>
        <w:ind w:left="720" w:right="720" w:hanging="720"/>
        <w:rPr>
          <w:b/>
          <w:u w:val="single"/>
        </w:rPr>
      </w:pPr>
      <w:r>
        <w:rPr>
          <w:b/>
          <w:u w:val="single"/>
        </w:rPr>
        <w:t xml:space="preserve">Introduced </w:t>
      </w:r>
      <w:r w:rsidR="007D6ECC" w:rsidRPr="00C7318E">
        <w:rPr>
          <w:b/>
          <w:u w:val="single"/>
        </w:rPr>
        <w:t>Capital Budget (Page CB-1 through CB-5)</w:t>
      </w:r>
    </w:p>
    <w:p w14:paraId="5D5AB238" w14:textId="77777777" w:rsidR="00C7318E" w:rsidRPr="00C7318E" w:rsidRDefault="00C7318E" w:rsidP="007D6ECC">
      <w:pPr>
        <w:tabs>
          <w:tab w:val="left" w:pos="-144"/>
          <w:tab w:val="left" w:pos="576"/>
          <w:tab w:val="left" w:pos="1296"/>
          <w:tab w:val="left" w:pos="4176"/>
        </w:tabs>
        <w:spacing w:line="300" w:lineRule="atLeast"/>
        <w:ind w:left="720" w:right="720" w:hanging="720"/>
        <w:rPr>
          <w:b/>
          <w:u w:val="single"/>
        </w:rPr>
      </w:pPr>
    </w:p>
    <w:p w14:paraId="7B73F7EA" w14:textId="77777777" w:rsidR="007D6ECC" w:rsidRPr="00C7318E" w:rsidRDefault="007D6ECC" w:rsidP="007D6ECC">
      <w:pPr>
        <w:tabs>
          <w:tab w:val="left" w:pos="-144"/>
          <w:tab w:val="left" w:pos="576"/>
          <w:tab w:val="left" w:pos="1296"/>
          <w:tab w:val="left" w:pos="4176"/>
        </w:tabs>
        <w:spacing w:line="300" w:lineRule="atLeast"/>
        <w:ind w:left="720" w:right="720" w:hanging="720"/>
      </w:pPr>
      <w:r w:rsidRPr="006206A8">
        <w:rPr>
          <w:sz w:val="22"/>
          <w:szCs w:val="22"/>
        </w:rPr>
        <w:tab/>
      </w:r>
      <w:r w:rsidRPr="006206A8">
        <w:rPr>
          <w:sz w:val="22"/>
          <w:szCs w:val="22"/>
        </w:rPr>
        <w:tab/>
      </w:r>
      <w:r w:rsidRPr="006206A8">
        <w:rPr>
          <w:sz w:val="22"/>
          <w:szCs w:val="22"/>
        </w:rPr>
        <w:fldChar w:fldCharType="begin">
          <w:ffData>
            <w:name w:val="Check8"/>
            <w:enabled/>
            <w:calcOnExit w:val="0"/>
            <w:checkBox>
              <w:sizeAuto/>
              <w:default w:val="0"/>
            </w:checkBox>
          </w:ffData>
        </w:fldChar>
      </w:r>
      <w:bookmarkStart w:id="6" w:name="Check8"/>
      <w:r w:rsidRPr="006206A8">
        <w:rPr>
          <w:sz w:val="22"/>
          <w:szCs w:val="22"/>
        </w:rPr>
        <w:instrText xml:space="preserve"> FORMCHECKBOX </w:instrText>
      </w:r>
      <w:r w:rsidR="00FC1715">
        <w:rPr>
          <w:sz w:val="22"/>
          <w:szCs w:val="22"/>
        </w:rPr>
      </w:r>
      <w:r w:rsidR="00FC1715">
        <w:rPr>
          <w:sz w:val="22"/>
          <w:szCs w:val="22"/>
        </w:rPr>
        <w:fldChar w:fldCharType="separate"/>
      </w:r>
      <w:r w:rsidRPr="006206A8">
        <w:rPr>
          <w:sz w:val="22"/>
          <w:szCs w:val="22"/>
        </w:rPr>
        <w:fldChar w:fldCharType="end"/>
      </w:r>
      <w:bookmarkEnd w:id="6"/>
      <w:r w:rsidRPr="006206A8">
        <w:rPr>
          <w:sz w:val="22"/>
          <w:szCs w:val="22"/>
        </w:rPr>
        <w:tab/>
      </w:r>
      <w:r w:rsidRPr="00C7318E">
        <w:t xml:space="preserve">Authority Name and Fiscal Year are filled in </w:t>
      </w:r>
    </w:p>
    <w:p w14:paraId="2AFAC997" w14:textId="77777777" w:rsidR="007D6ECC" w:rsidRDefault="007D6ECC" w:rsidP="00F4393C">
      <w:pPr>
        <w:tabs>
          <w:tab w:val="left" w:pos="-144"/>
          <w:tab w:val="left" w:pos="576"/>
          <w:tab w:val="left" w:pos="1296"/>
          <w:tab w:val="left" w:pos="4176"/>
        </w:tabs>
        <w:spacing w:line="300" w:lineRule="atLeast"/>
        <w:ind w:left="720" w:hanging="720"/>
      </w:pPr>
      <w:r w:rsidRPr="00C7318E">
        <w:tab/>
      </w:r>
      <w:r w:rsidRPr="00C7318E">
        <w:tab/>
      </w:r>
      <w:r w:rsidRPr="00C7318E">
        <w:fldChar w:fldCharType="begin">
          <w:ffData>
            <w:name w:val="Check9"/>
            <w:enabled/>
            <w:calcOnExit w:val="0"/>
            <w:checkBox>
              <w:sizeAuto/>
              <w:default w:val="0"/>
            </w:checkBox>
          </w:ffData>
        </w:fldChar>
      </w:r>
      <w:bookmarkStart w:id="7" w:name="Check9"/>
      <w:r w:rsidRPr="00C7318E">
        <w:instrText xml:space="preserve"> FORMCHECKBOX </w:instrText>
      </w:r>
      <w:r w:rsidR="00FC1715">
        <w:fldChar w:fldCharType="separate"/>
      </w:r>
      <w:r w:rsidRPr="00C7318E">
        <w:fldChar w:fldCharType="end"/>
      </w:r>
      <w:bookmarkEnd w:id="7"/>
      <w:r w:rsidRPr="00C7318E">
        <w:tab/>
        <w:t xml:space="preserve">Signature blocks on Page CB-1 are filled in along with title, address, </w:t>
      </w:r>
      <w:r w:rsidR="00F4393C" w:rsidRPr="00C7318E">
        <w:t xml:space="preserve">e-mail address, </w:t>
      </w:r>
      <w:r w:rsidRPr="00C7318E">
        <w:t>phone number and fax number</w:t>
      </w:r>
    </w:p>
    <w:p w14:paraId="721469D0" w14:textId="77777777" w:rsidR="00DF5414" w:rsidRPr="00C7318E" w:rsidRDefault="00DF5414" w:rsidP="00F4393C">
      <w:pPr>
        <w:tabs>
          <w:tab w:val="left" w:pos="-144"/>
          <w:tab w:val="left" w:pos="576"/>
          <w:tab w:val="left" w:pos="1296"/>
          <w:tab w:val="left" w:pos="4176"/>
        </w:tabs>
        <w:spacing w:line="300" w:lineRule="atLeast"/>
        <w:ind w:left="720" w:hanging="720"/>
      </w:pPr>
      <w:r>
        <w:tab/>
      </w:r>
      <w:r>
        <w:tab/>
      </w:r>
      <w:r>
        <w:tab/>
        <w:t xml:space="preserve">and proper Box Checked </w:t>
      </w:r>
      <w:r w:rsidR="003A0DCF">
        <w:t>off (</w:t>
      </w:r>
      <w:r>
        <w:t xml:space="preserve">Top Box 1 Have a Capital Budget </w:t>
      </w:r>
      <w:r w:rsidRPr="00DF5414">
        <w:rPr>
          <w:b/>
        </w:rPr>
        <w:t>or</w:t>
      </w:r>
      <w:r>
        <w:t xml:space="preserve"> Bottom Box 2 Don’t have a Capital Budget)</w:t>
      </w:r>
    </w:p>
    <w:p w14:paraId="142C471A" w14:textId="0C1A4D6E" w:rsidR="007D6ECC" w:rsidRDefault="007D6ECC" w:rsidP="007D6ECC">
      <w:pPr>
        <w:tabs>
          <w:tab w:val="left" w:pos="-144"/>
          <w:tab w:val="left" w:pos="576"/>
          <w:tab w:val="left" w:pos="1296"/>
          <w:tab w:val="left" w:pos="4176"/>
        </w:tabs>
        <w:spacing w:line="300" w:lineRule="atLeast"/>
        <w:ind w:left="720" w:right="720" w:hanging="720"/>
      </w:pPr>
      <w:r w:rsidRPr="00C7318E">
        <w:tab/>
      </w:r>
      <w:r w:rsidRPr="00C7318E">
        <w:tab/>
      </w:r>
      <w:r w:rsidRPr="00C7318E">
        <w:fldChar w:fldCharType="begin">
          <w:ffData>
            <w:name w:val="Check10"/>
            <w:enabled/>
            <w:calcOnExit w:val="0"/>
            <w:checkBox>
              <w:sizeAuto/>
              <w:default w:val="0"/>
            </w:checkBox>
          </w:ffData>
        </w:fldChar>
      </w:r>
      <w:bookmarkStart w:id="8" w:name="Check10"/>
      <w:r w:rsidRPr="00C7318E">
        <w:instrText xml:space="preserve"> FORMCHECKBOX </w:instrText>
      </w:r>
      <w:r w:rsidR="00FC1715">
        <w:fldChar w:fldCharType="separate"/>
      </w:r>
      <w:r w:rsidRPr="00C7318E">
        <w:fldChar w:fldCharType="end"/>
      </w:r>
      <w:bookmarkEnd w:id="8"/>
      <w:r w:rsidRPr="00C7318E">
        <w:tab/>
      </w:r>
      <w:r w:rsidR="00DF5414">
        <w:t xml:space="preserve">Page CB-2-- has all questioned answered or an explanation why question </w:t>
      </w:r>
      <w:r w:rsidR="009631A1">
        <w:t xml:space="preserve">a question </w:t>
      </w:r>
      <w:r w:rsidR="00DF5414">
        <w:t>does not apply</w:t>
      </w:r>
    </w:p>
    <w:p w14:paraId="01B071B6" w14:textId="77777777" w:rsidR="00DF5414" w:rsidRDefault="00DF5414" w:rsidP="00DF5414">
      <w:pPr>
        <w:tabs>
          <w:tab w:val="left" w:pos="-144"/>
          <w:tab w:val="left" w:pos="576"/>
          <w:tab w:val="left" w:pos="1296"/>
          <w:tab w:val="left" w:pos="4176"/>
        </w:tabs>
        <w:spacing w:line="300" w:lineRule="atLeast"/>
        <w:ind w:left="720" w:right="720" w:hanging="720"/>
      </w:pPr>
      <w:r w:rsidRPr="00C7318E">
        <w:tab/>
      </w:r>
      <w:r>
        <w:t xml:space="preserve">   </w:t>
      </w:r>
      <w:r w:rsidRPr="00C7318E">
        <w:fldChar w:fldCharType="begin">
          <w:ffData>
            <w:name w:val="Check10"/>
            <w:enabled/>
            <w:calcOnExit w:val="0"/>
            <w:checkBox>
              <w:sizeAuto/>
              <w:default w:val="0"/>
            </w:checkBox>
          </w:ffData>
        </w:fldChar>
      </w:r>
      <w:r w:rsidRPr="00C7318E">
        <w:instrText xml:space="preserve"> FORMCHECKBOX </w:instrText>
      </w:r>
      <w:r w:rsidR="00FC1715">
        <w:fldChar w:fldCharType="separate"/>
      </w:r>
      <w:r w:rsidRPr="00C7318E">
        <w:fldChar w:fldCharType="end"/>
      </w:r>
      <w:r w:rsidRPr="00C7318E">
        <w:tab/>
      </w:r>
      <w:r>
        <w:t>Page CB-5—Balance Check amount equals Zero</w:t>
      </w:r>
    </w:p>
    <w:p w14:paraId="69070E9C" w14:textId="77777777" w:rsidR="00DF5414" w:rsidRDefault="00DF5414" w:rsidP="007D6ECC">
      <w:pPr>
        <w:tabs>
          <w:tab w:val="left" w:pos="-144"/>
          <w:tab w:val="left" w:pos="576"/>
          <w:tab w:val="left" w:pos="1296"/>
          <w:tab w:val="left" w:pos="4176"/>
        </w:tabs>
        <w:spacing w:line="300" w:lineRule="atLeast"/>
        <w:ind w:left="720" w:right="720" w:hanging="720"/>
        <w:rPr>
          <w:b/>
          <w:u w:val="single"/>
        </w:rPr>
      </w:pPr>
    </w:p>
    <w:p w14:paraId="4EC8590E" w14:textId="77777777" w:rsidR="00A66C00" w:rsidRDefault="00A66C00" w:rsidP="00C34D35">
      <w:pPr>
        <w:tabs>
          <w:tab w:val="left" w:pos="-144"/>
          <w:tab w:val="left" w:pos="576"/>
          <w:tab w:val="left" w:pos="1296"/>
          <w:tab w:val="left" w:pos="4176"/>
        </w:tabs>
        <w:spacing w:line="300" w:lineRule="atLeast"/>
        <w:ind w:left="1260" w:right="720" w:hanging="540"/>
        <w:rPr>
          <w:sz w:val="22"/>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2430"/>
        <w:gridCol w:w="1710"/>
        <w:gridCol w:w="2358"/>
      </w:tblGrid>
      <w:tr w:rsidR="00FE190D" w:rsidRPr="006206A8" w14:paraId="1562D9DC" w14:textId="77777777" w:rsidTr="00322A74">
        <w:tc>
          <w:tcPr>
            <w:tcW w:w="2358" w:type="dxa"/>
          </w:tcPr>
          <w:p w14:paraId="770D4B85"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Official’s Signature:</w:t>
            </w:r>
          </w:p>
        </w:tc>
        <w:tc>
          <w:tcPr>
            <w:tcW w:w="6498" w:type="dxa"/>
            <w:gridSpan w:val="3"/>
          </w:tcPr>
          <w:p w14:paraId="54171A90"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E190D" w:rsidRPr="006206A8" w14:paraId="7F54C353" w14:textId="77777777" w:rsidTr="00322A74">
        <w:tc>
          <w:tcPr>
            <w:tcW w:w="2358" w:type="dxa"/>
          </w:tcPr>
          <w:p w14:paraId="0C4C94B5"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Name:</w:t>
            </w:r>
          </w:p>
        </w:tc>
        <w:tc>
          <w:tcPr>
            <w:tcW w:w="6498" w:type="dxa"/>
            <w:gridSpan w:val="3"/>
          </w:tcPr>
          <w:p w14:paraId="70F197AD"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E190D" w:rsidRPr="006206A8" w14:paraId="3E116F07" w14:textId="77777777" w:rsidTr="00322A74">
        <w:tc>
          <w:tcPr>
            <w:tcW w:w="2358" w:type="dxa"/>
          </w:tcPr>
          <w:p w14:paraId="71D6548A"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Title:</w:t>
            </w:r>
          </w:p>
        </w:tc>
        <w:tc>
          <w:tcPr>
            <w:tcW w:w="6498" w:type="dxa"/>
            <w:gridSpan w:val="3"/>
          </w:tcPr>
          <w:p w14:paraId="4676290B"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E190D" w:rsidRPr="006206A8" w14:paraId="0837FF5C" w14:textId="77777777" w:rsidTr="00A66C00">
        <w:trPr>
          <w:trHeight w:val="413"/>
        </w:trPr>
        <w:tc>
          <w:tcPr>
            <w:tcW w:w="2358" w:type="dxa"/>
          </w:tcPr>
          <w:p w14:paraId="3DDD25D3"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Address:</w:t>
            </w:r>
          </w:p>
        </w:tc>
        <w:tc>
          <w:tcPr>
            <w:tcW w:w="6498" w:type="dxa"/>
            <w:gridSpan w:val="3"/>
          </w:tcPr>
          <w:p w14:paraId="6800F806"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E190D" w:rsidRPr="006206A8" w14:paraId="0DD2B364" w14:textId="77777777" w:rsidTr="00A66C00">
        <w:trPr>
          <w:trHeight w:val="260"/>
        </w:trPr>
        <w:tc>
          <w:tcPr>
            <w:tcW w:w="2358" w:type="dxa"/>
          </w:tcPr>
          <w:p w14:paraId="674C2597"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Phone Number:</w:t>
            </w:r>
          </w:p>
        </w:tc>
        <w:tc>
          <w:tcPr>
            <w:tcW w:w="2430" w:type="dxa"/>
          </w:tcPr>
          <w:p w14:paraId="6F4B0265"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c>
          <w:tcPr>
            <w:tcW w:w="1710" w:type="dxa"/>
            <w:tcMar>
              <w:left w:w="115" w:type="dxa"/>
              <w:right w:w="0" w:type="dxa"/>
            </w:tcMar>
          </w:tcPr>
          <w:p w14:paraId="2BA7D627"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Fax Number:</w:t>
            </w:r>
          </w:p>
        </w:tc>
        <w:tc>
          <w:tcPr>
            <w:tcW w:w="2358" w:type="dxa"/>
          </w:tcPr>
          <w:p w14:paraId="60CF5A93"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E190D" w:rsidRPr="006206A8" w14:paraId="694EF2CC" w14:textId="77777777" w:rsidTr="00322A74">
        <w:tc>
          <w:tcPr>
            <w:tcW w:w="2358" w:type="dxa"/>
          </w:tcPr>
          <w:p w14:paraId="6738ABB6"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E-mail address</w:t>
            </w:r>
            <w:r w:rsidR="00F4393C" w:rsidRPr="00A66C00">
              <w:rPr>
                <w:sz w:val="20"/>
                <w:szCs w:val="20"/>
              </w:rPr>
              <w:t>:</w:t>
            </w:r>
          </w:p>
        </w:tc>
        <w:tc>
          <w:tcPr>
            <w:tcW w:w="6498" w:type="dxa"/>
            <w:gridSpan w:val="3"/>
          </w:tcPr>
          <w:p w14:paraId="042061A7" w14:textId="77777777" w:rsidR="00FE190D" w:rsidRPr="00A66C00" w:rsidRDefault="00FE190D" w:rsidP="00322A74">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bl>
    <w:p w14:paraId="14C55F9E" w14:textId="77777777" w:rsidR="002B73F6" w:rsidRDefault="002B73F6" w:rsidP="006104EB">
      <w:pPr>
        <w:rPr>
          <w:sz w:val="22"/>
          <w:szCs w:val="22"/>
        </w:rPr>
      </w:pPr>
    </w:p>
    <w:p w14:paraId="72F1EC43" w14:textId="77777777" w:rsidR="00F12D9E" w:rsidRDefault="00F12D9E" w:rsidP="006104EB">
      <w:pPr>
        <w:rPr>
          <w:sz w:val="22"/>
          <w:szCs w:val="22"/>
        </w:rPr>
      </w:pPr>
    </w:p>
    <w:p w14:paraId="4601CB90" w14:textId="77777777" w:rsidR="003947E5" w:rsidRDefault="003947E5" w:rsidP="006104EB">
      <w:pPr>
        <w:rPr>
          <w:sz w:val="22"/>
          <w:szCs w:val="22"/>
        </w:rPr>
      </w:pPr>
    </w:p>
    <w:p w14:paraId="4DEB2BA7" w14:textId="77777777" w:rsidR="003947E5" w:rsidRDefault="003947E5" w:rsidP="006104EB">
      <w:pPr>
        <w:rPr>
          <w:sz w:val="22"/>
          <w:szCs w:val="22"/>
        </w:rPr>
      </w:pPr>
    </w:p>
    <w:p w14:paraId="51F6856D" w14:textId="77777777" w:rsidR="003947E5" w:rsidRDefault="003947E5" w:rsidP="006104EB">
      <w:pPr>
        <w:rPr>
          <w:sz w:val="22"/>
          <w:szCs w:val="22"/>
        </w:rPr>
      </w:pPr>
    </w:p>
    <w:p w14:paraId="796985AE" w14:textId="77777777" w:rsidR="003947E5" w:rsidRDefault="003947E5" w:rsidP="006104EB">
      <w:pPr>
        <w:rPr>
          <w:sz w:val="22"/>
          <w:szCs w:val="22"/>
        </w:rPr>
      </w:pPr>
    </w:p>
    <w:p w14:paraId="603A514E" w14:textId="77777777" w:rsidR="00F12D9E" w:rsidRPr="00F4393C" w:rsidRDefault="00F12D9E" w:rsidP="00F12D9E">
      <w:pPr>
        <w:pStyle w:val="Title"/>
        <w:spacing w:before="0" w:after="0"/>
        <w:ind w:left="720"/>
        <w:rPr>
          <w:rFonts w:ascii="Times New Roman" w:hAnsi="Times New Roman" w:cs="Times New Roman"/>
        </w:rPr>
      </w:pPr>
      <w:r w:rsidRPr="00F4393C">
        <w:rPr>
          <w:rFonts w:ascii="Times New Roman" w:hAnsi="Times New Roman" w:cs="Times New Roman"/>
        </w:rPr>
        <w:lastRenderedPageBreak/>
        <w:t>State of New Jersey</w:t>
      </w:r>
    </w:p>
    <w:p w14:paraId="384E0929" w14:textId="77777777" w:rsidR="00F12D9E" w:rsidRPr="00F4393C" w:rsidRDefault="00F12D9E" w:rsidP="00F12D9E">
      <w:pPr>
        <w:pStyle w:val="Title"/>
        <w:spacing w:before="0" w:after="0"/>
        <w:ind w:left="720"/>
        <w:rPr>
          <w:rFonts w:ascii="Times New Roman" w:hAnsi="Times New Roman" w:cs="Times New Roman"/>
          <w:sz w:val="32"/>
          <w:szCs w:val="32"/>
        </w:rPr>
      </w:pPr>
      <w:r w:rsidRPr="00F4393C">
        <w:rPr>
          <w:rFonts w:ascii="Times New Roman" w:hAnsi="Times New Roman" w:cs="Times New Roman"/>
          <w:sz w:val="32"/>
          <w:szCs w:val="32"/>
        </w:rPr>
        <w:t>Department of Community Affairs</w:t>
      </w:r>
    </w:p>
    <w:p w14:paraId="24C22BFC" w14:textId="77777777" w:rsidR="00B21B7D" w:rsidRDefault="00F12D9E" w:rsidP="00B21B7D">
      <w:pPr>
        <w:tabs>
          <w:tab w:val="left" w:pos="-360"/>
          <w:tab w:val="left" w:pos="540"/>
          <w:tab w:val="left" w:pos="1440"/>
          <w:tab w:val="left" w:pos="5040"/>
        </w:tabs>
        <w:ind w:left="720"/>
        <w:jc w:val="center"/>
        <w:rPr>
          <w:b/>
          <w:bCs/>
          <w:sz w:val="32"/>
          <w:szCs w:val="32"/>
        </w:rPr>
      </w:pPr>
      <w:r w:rsidRPr="00F4393C">
        <w:rPr>
          <w:b/>
          <w:bCs/>
          <w:sz w:val="32"/>
          <w:szCs w:val="32"/>
        </w:rPr>
        <w:t>Division of Local Government Services</w:t>
      </w:r>
    </w:p>
    <w:p w14:paraId="481E1DF7" w14:textId="77777777" w:rsidR="00F12D9E" w:rsidRPr="00B21B7D" w:rsidRDefault="00F12D9E" w:rsidP="00B21B7D">
      <w:pPr>
        <w:tabs>
          <w:tab w:val="left" w:pos="-360"/>
          <w:tab w:val="left" w:pos="540"/>
          <w:tab w:val="left" w:pos="1440"/>
          <w:tab w:val="left" w:pos="5040"/>
        </w:tabs>
        <w:ind w:left="720"/>
        <w:jc w:val="center"/>
        <w:rPr>
          <w:b/>
          <w:bCs/>
          <w:sz w:val="32"/>
          <w:szCs w:val="32"/>
        </w:rPr>
      </w:pPr>
      <w:r w:rsidRPr="00A66C00">
        <w:rPr>
          <w:b/>
          <w:bCs/>
          <w:sz w:val="24"/>
          <w:szCs w:val="24"/>
        </w:rPr>
        <w:t xml:space="preserve"> </w:t>
      </w:r>
      <w:r w:rsidRPr="00F12D9E">
        <w:rPr>
          <w:b/>
          <w:bCs/>
          <w:sz w:val="24"/>
          <w:szCs w:val="24"/>
          <w:u w:val="single"/>
        </w:rPr>
        <w:t>ADOPTED</w:t>
      </w:r>
      <w:r>
        <w:rPr>
          <w:b/>
          <w:bCs/>
          <w:sz w:val="24"/>
          <w:szCs w:val="24"/>
        </w:rPr>
        <w:t xml:space="preserve"> </w:t>
      </w:r>
      <w:r w:rsidRPr="00A66C00">
        <w:rPr>
          <w:b/>
          <w:bCs/>
          <w:sz w:val="24"/>
          <w:szCs w:val="24"/>
        </w:rPr>
        <w:t>AUTHORITY BUDGET</w:t>
      </w:r>
    </w:p>
    <w:p w14:paraId="46706825" w14:textId="77777777" w:rsidR="00F12D9E" w:rsidRDefault="00F12D9E" w:rsidP="00F12D9E">
      <w:pPr>
        <w:tabs>
          <w:tab w:val="left" w:pos="-240"/>
          <w:tab w:val="left" w:pos="960"/>
          <w:tab w:val="left" w:pos="2160"/>
          <w:tab w:val="left" w:pos="6960"/>
        </w:tabs>
        <w:spacing w:line="300" w:lineRule="atLeast"/>
        <w:ind w:left="720" w:right="120"/>
        <w:jc w:val="center"/>
        <w:rPr>
          <w:b/>
          <w:bCs/>
          <w:sz w:val="24"/>
          <w:szCs w:val="24"/>
        </w:rPr>
      </w:pPr>
      <w:r w:rsidRPr="00F12D9E">
        <w:rPr>
          <w:b/>
          <w:bCs/>
          <w:i/>
          <w:sz w:val="28"/>
          <w:szCs w:val="28"/>
          <w:u w:val="single"/>
        </w:rPr>
        <w:t>ADOPTED</w:t>
      </w:r>
      <w:r w:rsidRPr="00A66C00">
        <w:rPr>
          <w:b/>
          <w:bCs/>
          <w:sz w:val="24"/>
          <w:szCs w:val="24"/>
        </w:rPr>
        <w:t xml:space="preserve"> BUDGET TRANSMITTAL PACKAGE</w:t>
      </w:r>
      <w:r w:rsidR="004E5390">
        <w:rPr>
          <w:b/>
          <w:bCs/>
          <w:sz w:val="24"/>
          <w:szCs w:val="24"/>
        </w:rPr>
        <w:t xml:space="preserve"> (</w:t>
      </w:r>
      <w:r w:rsidR="004E5390" w:rsidRPr="004E5390">
        <w:rPr>
          <w:b/>
          <w:bCs/>
          <w:color w:val="FF0000"/>
          <w:sz w:val="24"/>
          <w:szCs w:val="24"/>
        </w:rPr>
        <w:t>After Adoption of Budget</w:t>
      </w:r>
      <w:r w:rsidR="004E5390">
        <w:rPr>
          <w:b/>
          <w:bCs/>
          <w:sz w:val="24"/>
          <w:szCs w:val="24"/>
        </w:rPr>
        <w:t>)</w:t>
      </w:r>
    </w:p>
    <w:p w14:paraId="61581DFE" w14:textId="77777777" w:rsidR="00F12D9E" w:rsidRPr="00A66C00" w:rsidRDefault="00F12D9E" w:rsidP="00F12D9E">
      <w:pPr>
        <w:tabs>
          <w:tab w:val="left" w:pos="-240"/>
          <w:tab w:val="left" w:pos="960"/>
          <w:tab w:val="left" w:pos="2160"/>
          <w:tab w:val="left" w:pos="6960"/>
        </w:tabs>
        <w:spacing w:line="300" w:lineRule="atLeast"/>
        <w:ind w:left="720" w:right="120"/>
        <w:jc w:val="center"/>
        <w:rPr>
          <w:sz w:val="24"/>
          <w:szCs w:val="24"/>
        </w:rPr>
      </w:pPr>
    </w:p>
    <w:p w14:paraId="0C838F37" w14:textId="77777777" w:rsidR="00F12D9E" w:rsidRPr="00A66C00" w:rsidRDefault="00F12D9E" w:rsidP="00F12D9E">
      <w:pPr>
        <w:tabs>
          <w:tab w:val="left" w:pos="-144"/>
          <w:tab w:val="left" w:pos="576"/>
          <w:tab w:val="left" w:pos="1296"/>
          <w:tab w:val="left" w:pos="4176"/>
        </w:tabs>
        <w:spacing w:line="300" w:lineRule="atLeast"/>
        <w:ind w:left="144" w:right="-72"/>
        <w:jc w:val="both"/>
      </w:pPr>
      <w:r w:rsidRPr="00A66C00">
        <w:t>Submit all budget related materials in one package to</w:t>
      </w:r>
      <w:r w:rsidRPr="00A66C00">
        <w:rPr>
          <w:i/>
          <w:iCs/>
        </w:rPr>
        <w:t>: Bureau of Authority Regulation Affairs, Division of Local Government Services, 101 South Broad Street, P.O. Box 803, Trenton, NJ 08625-0803</w:t>
      </w:r>
      <w:r w:rsidRPr="00A66C00">
        <w:t xml:space="preserve">.  Check the box of each item to indicate that it is included in budget or has been completed.  </w:t>
      </w:r>
    </w:p>
    <w:p w14:paraId="2E19E0B6" w14:textId="77777777" w:rsidR="00F12D9E" w:rsidRDefault="00F12D9E" w:rsidP="00F12D9E"/>
    <w:p w14:paraId="31CE74A5" w14:textId="77777777" w:rsidR="00F12D9E" w:rsidRDefault="00F12D9E" w:rsidP="00F12D9E">
      <w:pPr>
        <w:rPr>
          <w:b/>
          <w:u w:val="single"/>
        </w:rPr>
      </w:pPr>
      <w:r w:rsidRPr="006606BB">
        <w:rPr>
          <w:b/>
          <w:sz w:val="28"/>
          <w:szCs w:val="28"/>
          <w:u w:val="single"/>
        </w:rPr>
        <w:t>Adopted</w:t>
      </w:r>
      <w:r>
        <w:rPr>
          <w:b/>
          <w:u w:val="single"/>
        </w:rPr>
        <w:t xml:space="preserve"> </w:t>
      </w:r>
      <w:r w:rsidRPr="00C7318E">
        <w:rPr>
          <w:b/>
          <w:u w:val="single"/>
        </w:rPr>
        <w:t>Authority Budget Document</w:t>
      </w:r>
    </w:p>
    <w:p w14:paraId="585D9F34" w14:textId="77777777" w:rsidR="00F12D9E" w:rsidRPr="00C7318E" w:rsidRDefault="00F12D9E" w:rsidP="00F12D9E">
      <w:pPr>
        <w:rPr>
          <w:b/>
          <w:u w:val="single"/>
        </w:rPr>
      </w:pPr>
    </w:p>
    <w:p w14:paraId="1AB16FC0" w14:textId="77777777" w:rsidR="00F12D9E" w:rsidRDefault="00F12D9E" w:rsidP="00F12D9E">
      <w:pPr>
        <w:pStyle w:val="Heading1"/>
        <w:ind w:left="720" w:right="720" w:hanging="720"/>
        <w:rPr>
          <w:rFonts w:ascii="Times New Roman" w:hAnsi="Times New Roman"/>
          <w:sz w:val="20"/>
          <w:szCs w:val="20"/>
          <w:u w:val="none"/>
        </w:rPr>
      </w:pPr>
      <w:r w:rsidRPr="006206A8">
        <w:rPr>
          <w:rFonts w:ascii="Times New Roman" w:hAnsi="Times New Roman"/>
          <w:sz w:val="22"/>
          <w:szCs w:val="22"/>
          <w:u w:val="none"/>
        </w:rPr>
        <w:tab/>
      </w:r>
      <w:r w:rsidRPr="006206A8">
        <w:rPr>
          <w:rFonts w:ascii="Times New Roman" w:hAnsi="Times New Roman"/>
          <w:sz w:val="22"/>
          <w:szCs w:val="22"/>
          <w:u w:val="none"/>
        </w:rPr>
        <w:tab/>
      </w:r>
      <w:r w:rsidRPr="006206A8">
        <w:rPr>
          <w:rFonts w:ascii="Times New Roman" w:hAnsi="Times New Roman"/>
          <w:sz w:val="22"/>
          <w:szCs w:val="22"/>
          <w:u w:val="none"/>
        </w:rPr>
        <w:fldChar w:fldCharType="begin">
          <w:ffData>
            <w:name w:val="Check1"/>
            <w:enabled/>
            <w:calcOnExit w:val="0"/>
            <w:checkBox>
              <w:sizeAuto/>
              <w:default w:val="0"/>
            </w:checkBox>
          </w:ffData>
        </w:fldChar>
      </w:r>
      <w:r w:rsidRPr="006206A8">
        <w:rPr>
          <w:rFonts w:ascii="Times New Roman" w:hAnsi="Times New Roman"/>
          <w:sz w:val="22"/>
          <w:szCs w:val="22"/>
          <w:u w:val="none"/>
        </w:rPr>
        <w:instrText xml:space="preserve"> FORMCHECKBOX </w:instrText>
      </w:r>
      <w:r w:rsidR="00FC1715">
        <w:rPr>
          <w:rFonts w:ascii="Times New Roman" w:hAnsi="Times New Roman"/>
          <w:sz w:val="22"/>
          <w:szCs w:val="22"/>
          <w:u w:val="none"/>
        </w:rPr>
      </w:r>
      <w:r w:rsidR="00FC1715">
        <w:rPr>
          <w:rFonts w:ascii="Times New Roman" w:hAnsi="Times New Roman"/>
          <w:sz w:val="22"/>
          <w:szCs w:val="22"/>
          <w:u w:val="none"/>
        </w:rPr>
        <w:fldChar w:fldCharType="separate"/>
      </w:r>
      <w:r w:rsidRPr="006206A8">
        <w:rPr>
          <w:rFonts w:ascii="Times New Roman" w:hAnsi="Times New Roman"/>
          <w:sz w:val="22"/>
          <w:szCs w:val="22"/>
          <w:u w:val="none"/>
        </w:rPr>
        <w:fldChar w:fldCharType="end"/>
      </w:r>
      <w:r w:rsidRPr="006206A8">
        <w:rPr>
          <w:rFonts w:ascii="Times New Roman" w:hAnsi="Times New Roman"/>
          <w:sz w:val="22"/>
          <w:szCs w:val="22"/>
          <w:u w:val="none"/>
        </w:rPr>
        <w:tab/>
      </w:r>
      <w:r w:rsidRPr="00C7318E">
        <w:rPr>
          <w:rFonts w:ascii="Times New Roman" w:hAnsi="Times New Roman"/>
          <w:sz w:val="20"/>
          <w:szCs w:val="20"/>
          <w:u w:val="none"/>
        </w:rPr>
        <w:t xml:space="preserve">2 copies of the </w:t>
      </w:r>
      <w:r w:rsidRPr="00F12D9E">
        <w:rPr>
          <w:rFonts w:ascii="Times New Roman" w:hAnsi="Times New Roman"/>
          <w:sz w:val="20"/>
          <w:szCs w:val="20"/>
        </w:rPr>
        <w:t>Adopted</w:t>
      </w:r>
      <w:r>
        <w:rPr>
          <w:rFonts w:ascii="Times New Roman" w:hAnsi="Times New Roman"/>
          <w:sz w:val="20"/>
          <w:szCs w:val="20"/>
          <w:u w:val="none"/>
        </w:rPr>
        <w:t xml:space="preserve"> </w:t>
      </w:r>
      <w:r w:rsidRPr="00C7318E">
        <w:rPr>
          <w:rFonts w:ascii="Times New Roman" w:hAnsi="Times New Roman"/>
          <w:sz w:val="20"/>
          <w:szCs w:val="20"/>
          <w:u w:val="none"/>
        </w:rPr>
        <w:t>budget document</w:t>
      </w:r>
      <w:r w:rsidR="00CF759A">
        <w:rPr>
          <w:rFonts w:ascii="Times New Roman" w:hAnsi="Times New Roman"/>
          <w:sz w:val="20"/>
          <w:szCs w:val="20"/>
          <w:u w:val="none"/>
        </w:rPr>
        <w:t xml:space="preserve"> submitted that includes all pages completed</w:t>
      </w:r>
    </w:p>
    <w:p w14:paraId="2418D4C5" w14:textId="77777777" w:rsidR="006606BB" w:rsidRDefault="006606BB" w:rsidP="006606BB"/>
    <w:p w14:paraId="67A74FFF" w14:textId="77777777" w:rsidR="0065200B" w:rsidRDefault="0065200B" w:rsidP="0065200B">
      <w:pPr>
        <w:pStyle w:val="Heading1"/>
        <w:ind w:left="720" w:right="720" w:hanging="720"/>
        <w:rPr>
          <w:rFonts w:ascii="Times New Roman" w:hAnsi="Times New Roman"/>
          <w:sz w:val="20"/>
          <w:szCs w:val="20"/>
          <w:u w:val="none"/>
        </w:rPr>
      </w:pPr>
      <w:r w:rsidRPr="006206A8">
        <w:rPr>
          <w:rFonts w:ascii="Times New Roman" w:hAnsi="Times New Roman"/>
          <w:sz w:val="22"/>
          <w:szCs w:val="22"/>
          <w:u w:val="none"/>
        </w:rPr>
        <w:tab/>
      </w:r>
      <w:r>
        <w:rPr>
          <w:rFonts w:ascii="Times New Roman" w:hAnsi="Times New Roman"/>
          <w:sz w:val="22"/>
          <w:szCs w:val="22"/>
          <w:u w:val="none"/>
        </w:rPr>
        <w:t xml:space="preserve">   </w:t>
      </w:r>
      <w:r w:rsidRPr="006206A8">
        <w:rPr>
          <w:rFonts w:ascii="Times New Roman" w:hAnsi="Times New Roman"/>
          <w:sz w:val="22"/>
          <w:szCs w:val="22"/>
          <w:u w:val="none"/>
        </w:rPr>
        <w:fldChar w:fldCharType="begin">
          <w:ffData>
            <w:name w:val="Check1"/>
            <w:enabled/>
            <w:calcOnExit w:val="0"/>
            <w:checkBox>
              <w:sizeAuto/>
              <w:default w:val="0"/>
            </w:checkBox>
          </w:ffData>
        </w:fldChar>
      </w:r>
      <w:r w:rsidRPr="006206A8">
        <w:rPr>
          <w:rFonts w:ascii="Times New Roman" w:hAnsi="Times New Roman"/>
          <w:sz w:val="22"/>
          <w:szCs w:val="22"/>
          <w:u w:val="none"/>
        </w:rPr>
        <w:instrText xml:space="preserve"> FORMCHECKBOX </w:instrText>
      </w:r>
      <w:r w:rsidR="00FC1715">
        <w:rPr>
          <w:rFonts w:ascii="Times New Roman" w:hAnsi="Times New Roman"/>
          <w:sz w:val="22"/>
          <w:szCs w:val="22"/>
          <w:u w:val="none"/>
        </w:rPr>
      </w:r>
      <w:r w:rsidR="00FC1715">
        <w:rPr>
          <w:rFonts w:ascii="Times New Roman" w:hAnsi="Times New Roman"/>
          <w:sz w:val="22"/>
          <w:szCs w:val="22"/>
          <w:u w:val="none"/>
        </w:rPr>
        <w:fldChar w:fldCharType="separate"/>
      </w:r>
      <w:r w:rsidRPr="006206A8">
        <w:rPr>
          <w:rFonts w:ascii="Times New Roman" w:hAnsi="Times New Roman"/>
          <w:sz w:val="22"/>
          <w:szCs w:val="22"/>
          <w:u w:val="none"/>
        </w:rPr>
        <w:fldChar w:fldCharType="end"/>
      </w:r>
      <w:r w:rsidRPr="006206A8">
        <w:rPr>
          <w:rFonts w:ascii="Times New Roman" w:hAnsi="Times New Roman"/>
          <w:sz w:val="22"/>
          <w:szCs w:val="22"/>
          <w:u w:val="none"/>
        </w:rPr>
        <w:tab/>
      </w:r>
      <w:r>
        <w:rPr>
          <w:rFonts w:ascii="Times New Roman" w:hAnsi="Times New Roman"/>
          <w:sz w:val="20"/>
          <w:szCs w:val="20"/>
          <w:u w:val="none"/>
        </w:rPr>
        <w:t xml:space="preserve">All items on the </w:t>
      </w:r>
      <w:r w:rsidRPr="0065200B">
        <w:rPr>
          <w:rFonts w:ascii="Times New Roman" w:hAnsi="Times New Roman"/>
          <w:b/>
          <w:sz w:val="20"/>
          <w:szCs w:val="20"/>
        </w:rPr>
        <w:t>Introduced</w:t>
      </w:r>
      <w:r>
        <w:rPr>
          <w:rFonts w:ascii="Times New Roman" w:hAnsi="Times New Roman"/>
          <w:sz w:val="20"/>
          <w:szCs w:val="20"/>
          <w:u w:val="none"/>
        </w:rPr>
        <w:t xml:space="preserve"> Budget Transmittal Package completed and included </w:t>
      </w:r>
    </w:p>
    <w:p w14:paraId="18B4DFF4" w14:textId="77777777" w:rsidR="0065200B" w:rsidRDefault="0065200B" w:rsidP="006606BB"/>
    <w:p w14:paraId="6E003FD9" w14:textId="77777777" w:rsidR="0065200B" w:rsidRPr="00C7318E" w:rsidRDefault="0065200B" w:rsidP="0065200B">
      <w:pPr>
        <w:tabs>
          <w:tab w:val="left" w:pos="-144"/>
          <w:tab w:val="left" w:pos="576"/>
          <w:tab w:val="left" w:pos="1350"/>
          <w:tab w:val="left" w:pos="4176"/>
        </w:tabs>
        <w:spacing w:line="300" w:lineRule="atLeast"/>
        <w:ind w:left="1305" w:hanging="945"/>
      </w:pPr>
      <w:r>
        <w:t xml:space="preserve">       </w:t>
      </w:r>
      <w:r w:rsidRPr="00C7318E">
        <w:fldChar w:fldCharType="begin">
          <w:ffData>
            <w:name w:val="Check2"/>
            <w:enabled/>
            <w:calcOnExit w:val="0"/>
            <w:checkBox>
              <w:sizeAuto/>
              <w:default w:val="0"/>
            </w:checkBox>
          </w:ffData>
        </w:fldChar>
      </w:r>
      <w:r w:rsidRPr="00C7318E">
        <w:instrText xml:space="preserve"> FORMCHECKBOX </w:instrText>
      </w:r>
      <w:r w:rsidR="00FC1715">
        <w:fldChar w:fldCharType="separate"/>
      </w:r>
      <w:r w:rsidRPr="00C7318E">
        <w:fldChar w:fldCharType="end"/>
      </w:r>
      <w:r>
        <w:t xml:space="preserve">     </w:t>
      </w:r>
      <w:r>
        <w:tab/>
        <w:t xml:space="preserve">Page C-6 Signed with Manual Signature </w:t>
      </w:r>
      <w:r w:rsidRPr="00C7318E">
        <w:t>along with title, address, e-mail address, phone number and fax number</w:t>
      </w:r>
      <w:r>
        <w:t xml:space="preserve">. </w:t>
      </w:r>
    </w:p>
    <w:p w14:paraId="1A9E481E" w14:textId="77777777" w:rsidR="0065200B" w:rsidRPr="006606BB" w:rsidRDefault="0065200B" w:rsidP="006606BB"/>
    <w:p w14:paraId="45416A1C" w14:textId="77777777" w:rsidR="0065200B" w:rsidRDefault="006606BB" w:rsidP="0065200B">
      <w:pPr>
        <w:tabs>
          <w:tab w:val="left" w:pos="-144"/>
          <w:tab w:val="left" w:pos="576"/>
          <w:tab w:val="left" w:pos="1296"/>
          <w:tab w:val="left" w:pos="4176"/>
        </w:tabs>
        <w:spacing w:line="300" w:lineRule="atLeast"/>
        <w:ind w:left="720" w:hanging="720"/>
      </w:pPr>
      <w:r w:rsidRPr="006606BB">
        <w:tab/>
      </w:r>
      <w:r w:rsidR="0065200B">
        <w:t xml:space="preserve"> </w:t>
      </w:r>
      <w:r>
        <w:t xml:space="preserve">  </w:t>
      </w:r>
      <w:r w:rsidRPr="006606BB">
        <w:rPr>
          <w:sz w:val="22"/>
          <w:szCs w:val="22"/>
        </w:rPr>
        <w:fldChar w:fldCharType="begin">
          <w:ffData>
            <w:name w:val="Check2"/>
            <w:enabled/>
            <w:calcOnExit w:val="0"/>
            <w:checkBox>
              <w:sizeAuto/>
              <w:default w:val="0"/>
            </w:checkBox>
          </w:ffData>
        </w:fldChar>
      </w:r>
      <w:r w:rsidRPr="006606BB">
        <w:rPr>
          <w:sz w:val="22"/>
          <w:szCs w:val="22"/>
        </w:rPr>
        <w:instrText xml:space="preserve"> FORMCHECKBOX </w:instrText>
      </w:r>
      <w:r w:rsidR="00FC1715">
        <w:rPr>
          <w:sz w:val="22"/>
          <w:szCs w:val="22"/>
        </w:rPr>
      </w:r>
      <w:r w:rsidR="00FC1715">
        <w:rPr>
          <w:sz w:val="22"/>
          <w:szCs w:val="22"/>
        </w:rPr>
        <w:fldChar w:fldCharType="separate"/>
      </w:r>
      <w:r w:rsidRPr="006606BB">
        <w:rPr>
          <w:sz w:val="22"/>
          <w:szCs w:val="22"/>
        </w:rPr>
        <w:fldChar w:fldCharType="end"/>
      </w:r>
      <w:r>
        <w:rPr>
          <w:sz w:val="22"/>
          <w:szCs w:val="22"/>
        </w:rPr>
        <w:t xml:space="preserve">      </w:t>
      </w:r>
      <w:r w:rsidR="0065200B">
        <w:t xml:space="preserve">Page C-7 </w:t>
      </w:r>
      <w:r w:rsidR="0065200B" w:rsidRPr="00C7318E">
        <w:t>Resolutio</w:t>
      </w:r>
      <w:r w:rsidR="0065200B">
        <w:t>n of the Authority governing body</w:t>
      </w:r>
      <w:r w:rsidR="0065200B" w:rsidRPr="00C7318E">
        <w:t xml:space="preserve"> approving the introduced budget is enclosed</w:t>
      </w:r>
      <w:r w:rsidR="0065200B">
        <w:t xml:space="preserve"> with</w:t>
      </w:r>
      <w:r w:rsidR="0065200B" w:rsidRPr="00C7318E">
        <w:t xml:space="preserve"> recorded vote</w:t>
      </w:r>
    </w:p>
    <w:p w14:paraId="79908B63" w14:textId="77777777" w:rsidR="00F12D9E" w:rsidRPr="0065200B" w:rsidRDefault="0065200B" w:rsidP="0065200B">
      <w:pPr>
        <w:tabs>
          <w:tab w:val="left" w:pos="-144"/>
          <w:tab w:val="left" w:pos="576"/>
          <w:tab w:val="left" w:pos="1296"/>
          <w:tab w:val="left" w:pos="4176"/>
        </w:tabs>
        <w:spacing w:line="300" w:lineRule="atLeast"/>
        <w:ind w:left="720" w:hanging="720"/>
        <w:rPr>
          <w:b/>
        </w:rPr>
      </w:pPr>
      <w:r>
        <w:tab/>
      </w:r>
      <w:r>
        <w:tab/>
      </w:r>
      <w:r w:rsidRPr="006606BB">
        <w:rPr>
          <w:b/>
        </w:rPr>
        <w:t xml:space="preserve">Note: Aye Votes </w:t>
      </w:r>
      <w:r w:rsidRPr="006606BB">
        <w:rPr>
          <w:b/>
          <w:u w:val="single"/>
        </w:rPr>
        <w:t>must total</w:t>
      </w:r>
      <w:r w:rsidRPr="006606BB">
        <w:rPr>
          <w:b/>
        </w:rPr>
        <w:t xml:space="preserve"> a majority of the full membership of the governing body (Not including Alternates</w:t>
      </w:r>
      <w:r>
        <w:rPr>
          <w:b/>
        </w:rPr>
        <w:t xml:space="preserve"> in total</w:t>
      </w:r>
      <w:r w:rsidRPr="006606BB">
        <w:rPr>
          <w:b/>
        </w:rPr>
        <w:t>)</w:t>
      </w:r>
    </w:p>
    <w:p w14:paraId="39403F4A" w14:textId="77777777" w:rsidR="00F12D9E" w:rsidRDefault="00F12D9E" w:rsidP="00F12D9E">
      <w:pPr>
        <w:tabs>
          <w:tab w:val="left" w:pos="-144"/>
          <w:tab w:val="left" w:pos="576"/>
          <w:tab w:val="left" w:pos="1296"/>
          <w:tab w:val="left" w:pos="4176"/>
        </w:tabs>
        <w:spacing w:line="300" w:lineRule="atLeast"/>
        <w:ind w:left="720" w:right="720" w:hanging="720"/>
        <w:rPr>
          <w:b/>
          <w:sz w:val="22"/>
          <w:szCs w:val="22"/>
          <w:u w:val="single"/>
        </w:rPr>
      </w:pPr>
    </w:p>
    <w:p w14:paraId="70C8CA21" w14:textId="77777777" w:rsidR="00F12D9E" w:rsidRDefault="006606BB" w:rsidP="00F12D9E">
      <w:pPr>
        <w:tabs>
          <w:tab w:val="left" w:pos="-144"/>
          <w:tab w:val="left" w:pos="576"/>
          <w:tab w:val="left" w:pos="1296"/>
          <w:tab w:val="left" w:pos="4176"/>
        </w:tabs>
        <w:spacing w:line="300" w:lineRule="atLeast"/>
        <w:ind w:left="720" w:right="720" w:hanging="720"/>
        <w:rPr>
          <w:b/>
          <w:u w:val="single"/>
        </w:rPr>
      </w:pPr>
      <w:r>
        <w:rPr>
          <w:b/>
          <w:u w:val="single"/>
        </w:rPr>
        <w:t>PDF of Adopted</w:t>
      </w:r>
      <w:r w:rsidR="00F12D9E" w:rsidRPr="00C7318E">
        <w:rPr>
          <w:b/>
          <w:u w:val="single"/>
        </w:rPr>
        <w:t xml:space="preserve"> Budget</w:t>
      </w:r>
      <w:r>
        <w:rPr>
          <w:b/>
          <w:u w:val="single"/>
        </w:rPr>
        <w:t xml:space="preserve"> (All pages)</w:t>
      </w:r>
      <w:r w:rsidR="00F12D9E" w:rsidRPr="00C7318E">
        <w:rPr>
          <w:b/>
          <w:u w:val="single"/>
        </w:rPr>
        <w:t xml:space="preserve"> </w:t>
      </w:r>
    </w:p>
    <w:p w14:paraId="61FF426E" w14:textId="77777777" w:rsidR="00F12D9E" w:rsidRPr="00C7318E" w:rsidRDefault="00F12D9E" w:rsidP="00F12D9E">
      <w:pPr>
        <w:tabs>
          <w:tab w:val="left" w:pos="-144"/>
          <w:tab w:val="left" w:pos="576"/>
          <w:tab w:val="left" w:pos="1296"/>
          <w:tab w:val="left" w:pos="4176"/>
        </w:tabs>
        <w:spacing w:line="300" w:lineRule="atLeast"/>
        <w:ind w:left="720" w:right="720" w:hanging="720"/>
        <w:rPr>
          <w:b/>
          <w:u w:val="single"/>
        </w:rPr>
      </w:pPr>
    </w:p>
    <w:p w14:paraId="18A46C47" w14:textId="77777777" w:rsidR="00F12D9E" w:rsidRDefault="00F12D9E" w:rsidP="00F12D9E">
      <w:pPr>
        <w:tabs>
          <w:tab w:val="left" w:pos="-144"/>
          <w:tab w:val="left" w:pos="576"/>
          <w:tab w:val="left" w:pos="1296"/>
          <w:tab w:val="left" w:pos="4176"/>
        </w:tabs>
        <w:spacing w:line="300" w:lineRule="atLeast"/>
        <w:ind w:left="1260" w:right="720" w:hanging="540"/>
        <w:rPr>
          <w:sz w:val="22"/>
          <w:szCs w:val="22"/>
        </w:rPr>
      </w:pPr>
      <w:r w:rsidRPr="00C7318E">
        <w:fldChar w:fldCharType="begin">
          <w:ffData>
            <w:name w:val="Check10"/>
            <w:enabled/>
            <w:calcOnExit w:val="0"/>
            <w:checkBox>
              <w:sizeAuto/>
              <w:default w:val="0"/>
            </w:checkBox>
          </w:ffData>
        </w:fldChar>
      </w:r>
      <w:r w:rsidRPr="00C7318E">
        <w:instrText xml:space="preserve"> FORMCHECKBOX </w:instrText>
      </w:r>
      <w:r w:rsidR="00FC1715">
        <w:fldChar w:fldCharType="separate"/>
      </w:r>
      <w:r w:rsidRPr="00C7318E">
        <w:fldChar w:fldCharType="end"/>
      </w:r>
      <w:r w:rsidRPr="00C7318E">
        <w:tab/>
        <w:t>Submit a pdf copy of the budget p</w:t>
      </w:r>
      <w:r w:rsidR="006606BB">
        <w:t>ackage (Adopted</w:t>
      </w:r>
      <w:r w:rsidRPr="00C7318E">
        <w:t xml:space="preserve">) to </w:t>
      </w:r>
      <w:hyperlink r:id="rId8" w:history="1">
        <w:r w:rsidRPr="00C7318E">
          <w:rPr>
            <w:b/>
            <w:i/>
            <w:u w:val="single"/>
          </w:rPr>
          <w:t>authoritiesunit@dca.nj.gov</w:t>
        </w:r>
      </w:hyperlink>
      <w:r w:rsidRPr="00C7318E">
        <w:t xml:space="preserve"> with the name of the authority in the </w:t>
      </w:r>
      <w:r w:rsidRPr="00C7318E">
        <w:rPr>
          <w:b/>
          <w:u w:val="single"/>
        </w:rPr>
        <w:t>subject line</w:t>
      </w:r>
      <w:r w:rsidR="006606BB">
        <w:rPr>
          <w:b/>
          <w:u w:val="single"/>
        </w:rPr>
        <w:t xml:space="preserve"> along with wording Adopted Budget</w:t>
      </w:r>
      <w:r>
        <w:rPr>
          <w:sz w:val="22"/>
          <w:szCs w:val="22"/>
        </w:rPr>
        <w:t>.</w:t>
      </w:r>
    </w:p>
    <w:p w14:paraId="76DA8BFF" w14:textId="77777777" w:rsidR="00F12D9E" w:rsidRDefault="00F12D9E" w:rsidP="00F12D9E">
      <w:pPr>
        <w:tabs>
          <w:tab w:val="left" w:pos="-144"/>
          <w:tab w:val="left" w:pos="576"/>
          <w:tab w:val="left" w:pos="1296"/>
          <w:tab w:val="left" w:pos="4176"/>
        </w:tabs>
        <w:spacing w:line="300" w:lineRule="atLeast"/>
        <w:ind w:left="1260" w:right="720" w:hanging="540"/>
        <w:rPr>
          <w:sz w:val="22"/>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2430"/>
        <w:gridCol w:w="1710"/>
        <w:gridCol w:w="2358"/>
      </w:tblGrid>
      <w:tr w:rsidR="00F12D9E" w:rsidRPr="006206A8" w14:paraId="49778026" w14:textId="77777777" w:rsidTr="00603730">
        <w:tc>
          <w:tcPr>
            <w:tcW w:w="2358" w:type="dxa"/>
          </w:tcPr>
          <w:p w14:paraId="3939BC49"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Official’s Signature:</w:t>
            </w:r>
          </w:p>
        </w:tc>
        <w:tc>
          <w:tcPr>
            <w:tcW w:w="6498" w:type="dxa"/>
            <w:gridSpan w:val="3"/>
          </w:tcPr>
          <w:p w14:paraId="76F8FFBA"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12D9E" w:rsidRPr="006206A8" w14:paraId="4170825F" w14:textId="77777777" w:rsidTr="00603730">
        <w:tc>
          <w:tcPr>
            <w:tcW w:w="2358" w:type="dxa"/>
          </w:tcPr>
          <w:p w14:paraId="087C1C22"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Name:</w:t>
            </w:r>
          </w:p>
        </w:tc>
        <w:tc>
          <w:tcPr>
            <w:tcW w:w="6498" w:type="dxa"/>
            <w:gridSpan w:val="3"/>
          </w:tcPr>
          <w:p w14:paraId="1C4FEE2A"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12D9E" w:rsidRPr="006206A8" w14:paraId="57C7682D" w14:textId="77777777" w:rsidTr="00603730">
        <w:tc>
          <w:tcPr>
            <w:tcW w:w="2358" w:type="dxa"/>
          </w:tcPr>
          <w:p w14:paraId="14464A6F"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Title:</w:t>
            </w:r>
          </w:p>
        </w:tc>
        <w:tc>
          <w:tcPr>
            <w:tcW w:w="6498" w:type="dxa"/>
            <w:gridSpan w:val="3"/>
          </w:tcPr>
          <w:p w14:paraId="67A24895"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12D9E" w:rsidRPr="006206A8" w14:paraId="6513CAB7" w14:textId="77777777" w:rsidTr="00603730">
        <w:trPr>
          <w:trHeight w:val="413"/>
        </w:trPr>
        <w:tc>
          <w:tcPr>
            <w:tcW w:w="2358" w:type="dxa"/>
          </w:tcPr>
          <w:p w14:paraId="17F45D58"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Address:</w:t>
            </w:r>
          </w:p>
        </w:tc>
        <w:tc>
          <w:tcPr>
            <w:tcW w:w="6498" w:type="dxa"/>
            <w:gridSpan w:val="3"/>
          </w:tcPr>
          <w:p w14:paraId="14ADA807"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12D9E" w:rsidRPr="006206A8" w14:paraId="5E573644" w14:textId="77777777" w:rsidTr="00603730">
        <w:trPr>
          <w:trHeight w:val="260"/>
        </w:trPr>
        <w:tc>
          <w:tcPr>
            <w:tcW w:w="2358" w:type="dxa"/>
          </w:tcPr>
          <w:p w14:paraId="4354B4D5"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Phone Number:</w:t>
            </w:r>
          </w:p>
        </w:tc>
        <w:tc>
          <w:tcPr>
            <w:tcW w:w="2430" w:type="dxa"/>
          </w:tcPr>
          <w:p w14:paraId="23AA2DDE"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c>
          <w:tcPr>
            <w:tcW w:w="1710" w:type="dxa"/>
            <w:tcMar>
              <w:left w:w="115" w:type="dxa"/>
              <w:right w:w="0" w:type="dxa"/>
            </w:tcMar>
          </w:tcPr>
          <w:p w14:paraId="52AE52FF"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Fax Number:</w:t>
            </w:r>
          </w:p>
        </w:tc>
        <w:tc>
          <w:tcPr>
            <w:tcW w:w="2358" w:type="dxa"/>
          </w:tcPr>
          <w:p w14:paraId="04B2E711"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r w:rsidR="00F12D9E" w:rsidRPr="006206A8" w14:paraId="420D184A" w14:textId="77777777" w:rsidTr="00603730">
        <w:tc>
          <w:tcPr>
            <w:tcW w:w="2358" w:type="dxa"/>
          </w:tcPr>
          <w:p w14:paraId="52C9A64B"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jc w:val="both"/>
              <w:rPr>
                <w:sz w:val="20"/>
                <w:szCs w:val="20"/>
              </w:rPr>
            </w:pPr>
            <w:r w:rsidRPr="00A66C00">
              <w:rPr>
                <w:sz w:val="20"/>
                <w:szCs w:val="20"/>
              </w:rPr>
              <w:t>E-mail address:</w:t>
            </w:r>
          </w:p>
        </w:tc>
        <w:tc>
          <w:tcPr>
            <w:tcW w:w="6498" w:type="dxa"/>
            <w:gridSpan w:val="3"/>
          </w:tcPr>
          <w:p w14:paraId="1CFD720D" w14:textId="77777777" w:rsidR="00F12D9E" w:rsidRPr="00A66C00" w:rsidRDefault="00F12D9E" w:rsidP="00603730">
            <w:pPr>
              <w:pStyle w:val="DefaultText"/>
              <w:widowControl/>
              <w:tabs>
                <w:tab w:val="decimal" w:pos="0"/>
                <w:tab w:val="left" w:pos="720"/>
                <w:tab w:val="left" w:pos="1440"/>
                <w:tab w:val="left" w:pos="2160"/>
                <w:tab w:val="left" w:pos="2880"/>
                <w:tab w:val="left" w:pos="3600"/>
                <w:tab w:val="left" w:pos="4320"/>
                <w:tab w:val="decimal" w:pos="4464"/>
                <w:tab w:val="decimal" w:pos="5040"/>
                <w:tab w:val="left" w:pos="5760"/>
                <w:tab w:val="left" w:pos="6480"/>
                <w:tab w:val="left" w:pos="7200"/>
                <w:tab w:val="left" w:pos="7920"/>
                <w:tab w:val="left" w:pos="8640"/>
              </w:tabs>
              <w:spacing w:before="120"/>
              <w:ind w:right="720"/>
              <w:jc w:val="both"/>
              <w:rPr>
                <w:sz w:val="20"/>
                <w:szCs w:val="20"/>
              </w:rPr>
            </w:pPr>
          </w:p>
        </w:tc>
      </w:tr>
    </w:tbl>
    <w:p w14:paraId="0B69B83C" w14:textId="77777777" w:rsidR="00F12D9E" w:rsidRPr="006206A8" w:rsidRDefault="00F12D9E" w:rsidP="006104EB">
      <w:pPr>
        <w:rPr>
          <w:sz w:val="22"/>
          <w:szCs w:val="22"/>
        </w:rPr>
      </w:pPr>
    </w:p>
    <w:sectPr w:rsidR="00F12D9E" w:rsidRPr="006206A8" w:rsidSect="00C7318E">
      <w:headerReference w:type="even" r:id="rId9"/>
      <w:headerReference w:type="default" r:id="rId10"/>
      <w:footerReference w:type="even" r:id="rId11"/>
      <w:headerReference w:type="first" r:id="rId12"/>
      <w:footerReference w:type="first" r:id="rId13"/>
      <w:pgSz w:w="12240" w:h="15840"/>
      <w:pgMar w:top="720" w:right="720" w:bottom="720" w:left="720" w:header="720" w:footer="720" w:gutter="0"/>
      <w:cols w:space="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9B913" w14:textId="77777777" w:rsidR="00FC1715" w:rsidRDefault="00FC1715">
      <w:r>
        <w:separator/>
      </w:r>
    </w:p>
  </w:endnote>
  <w:endnote w:type="continuationSeparator" w:id="0">
    <w:p w14:paraId="3B3E4A55" w14:textId="77777777" w:rsidR="00FC1715" w:rsidRDefault="00FC1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C55C" w14:textId="77777777" w:rsidR="00822BA2" w:rsidRDefault="00822BA2">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475D" w14:textId="77777777" w:rsidR="00822BA2" w:rsidRDefault="00822BA2">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4C2C" w14:textId="77777777" w:rsidR="00FC1715" w:rsidRDefault="00FC1715">
      <w:r>
        <w:separator/>
      </w:r>
    </w:p>
  </w:footnote>
  <w:footnote w:type="continuationSeparator" w:id="0">
    <w:p w14:paraId="065FA7B8" w14:textId="77777777" w:rsidR="00FC1715" w:rsidRDefault="00FC1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5693" w14:textId="77777777" w:rsidR="00822BA2" w:rsidRDefault="00822BA2">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6CAF7" w14:textId="77777777" w:rsidR="00822BA2" w:rsidRDefault="00822BA2">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A0EB" w14:textId="77777777" w:rsidR="00822BA2" w:rsidRDefault="00822B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B5F32"/>
    <w:multiLevelType w:val="hybridMultilevel"/>
    <w:tmpl w:val="3062AEB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7C2E4ADF"/>
    <w:multiLevelType w:val="hybridMultilevel"/>
    <w:tmpl w:val="EBAA69C4"/>
    <w:lvl w:ilvl="0" w:tplc="0409000F">
      <w:start w:val="1"/>
      <w:numFmt w:val="decimal"/>
      <w:lvlText w:val="%1."/>
      <w:lvlJc w:val="left"/>
      <w:pPr>
        <w:tabs>
          <w:tab w:val="num" w:pos="1350"/>
        </w:tabs>
        <w:ind w:left="1350" w:hanging="360"/>
      </w:p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TY3MTczMjMyNDNQ0lEKTi0uzszPAykwqgUATrydUCwAAAA="/>
  </w:docVars>
  <w:rsids>
    <w:rsidRoot w:val="00F721A8"/>
    <w:rsid w:val="00004244"/>
    <w:rsid w:val="00006C45"/>
    <w:rsid w:val="000241AD"/>
    <w:rsid w:val="00033EB7"/>
    <w:rsid w:val="00034A2D"/>
    <w:rsid w:val="00047BFC"/>
    <w:rsid w:val="000560BB"/>
    <w:rsid w:val="00056DC8"/>
    <w:rsid w:val="00062FF4"/>
    <w:rsid w:val="00085AC3"/>
    <w:rsid w:val="000869D8"/>
    <w:rsid w:val="000A0700"/>
    <w:rsid w:val="000A5F80"/>
    <w:rsid w:val="000B5F05"/>
    <w:rsid w:val="000C113B"/>
    <w:rsid w:val="000C16FC"/>
    <w:rsid w:val="000E1717"/>
    <w:rsid w:val="000E1A4F"/>
    <w:rsid w:val="000E42AF"/>
    <w:rsid w:val="0012358C"/>
    <w:rsid w:val="00141E1C"/>
    <w:rsid w:val="001451D9"/>
    <w:rsid w:val="00151941"/>
    <w:rsid w:val="00156BB9"/>
    <w:rsid w:val="00174080"/>
    <w:rsid w:val="0017570D"/>
    <w:rsid w:val="00191AE1"/>
    <w:rsid w:val="00197B54"/>
    <w:rsid w:val="001B275D"/>
    <w:rsid w:val="001B28B4"/>
    <w:rsid w:val="001C20D4"/>
    <w:rsid w:val="001C4020"/>
    <w:rsid w:val="001F0DB5"/>
    <w:rsid w:val="001F3438"/>
    <w:rsid w:val="001F732D"/>
    <w:rsid w:val="00223B4F"/>
    <w:rsid w:val="002257D3"/>
    <w:rsid w:val="00232F28"/>
    <w:rsid w:val="00236717"/>
    <w:rsid w:val="002370B8"/>
    <w:rsid w:val="00250C49"/>
    <w:rsid w:val="00261834"/>
    <w:rsid w:val="0026561C"/>
    <w:rsid w:val="00271B84"/>
    <w:rsid w:val="00273391"/>
    <w:rsid w:val="00290185"/>
    <w:rsid w:val="002A00D1"/>
    <w:rsid w:val="002B73F6"/>
    <w:rsid w:val="002C223D"/>
    <w:rsid w:val="002D1921"/>
    <w:rsid w:val="002D2069"/>
    <w:rsid w:val="002D6ECC"/>
    <w:rsid w:val="002F240D"/>
    <w:rsid w:val="00301F88"/>
    <w:rsid w:val="00307125"/>
    <w:rsid w:val="003079EF"/>
    <w:rsid w:val="00322A74"/>
    <w:rsid w:val="0032376F"/>
    <w:rsid w:val="00324F1B"/>
    <w:rsid w:val="0033594C"/>
    <w:rsid w:val="00342B58"/>
    <w:rsid w:val="00351F75"/>
    <w:rsid w:val="003947E5"/>
    <w:rsid w:val="00397FF4"/>
    <w:rsid w:val="003A0DCF"/>
    <w:rsid w:val="003B0000"/>
    <w:rsid w:val="003B397E"/>
    <w:rsid w:val="003B7487"/>
    <w:rsid w:val="003C0D3C"/>
    <w:rsid w:val="003D15A9"/>
    <w:rsid w:val="003D63C9"/>
    <w:rsid w:val="003D65B0"/>
    <w:rsid w:val="003E0916"/>
    <w:rsid w:val="003E106C"/>
    <w:rsid w:val="003E474D"/>
    <w:rsid w:val="003F154D"/>
    <w:rsid w:val="003F5F0F"/>
    <w:rsid w:val="0040091B"/>
    <w:rsid w:val="00401D47"/>
    <w:rsid w:val="004044ED"/>
    <w:rsid w:val="0040566B"/>
    <w:rsid w:val="0041116E"/>
    <w:rsid w:val="0041433F"/>
    <w:rsid w:val="00414797"/>
    <w:rsid w:val="004200F7"/>
    <w:rsid w:val="00430C6B"/>
    <w:rsid w:val="00432D0F"/>
    <w:rsid w:val="0047407D"/>
    <w:rsid w:val="00482D9B"/>
    <w:rsid w:val="004905E1"/>
    <w:rsid w:val="004A02F4"/>
    <w:rsid w:val="004A17CD"/>
    <w:rsid w:val="004A395D"/>
    <w:rsid w:val="004B05EA"/>
    <w:rsid w:val="004C2D58"/>
    <w:rsid w:val="004D5ED6"/>
    <w:rsid w:val="004D7B61"/>
    <w:rsid w:val="004E27EE"/>
    <w:rsid w:val="004E5107"/>
    <w:rsid w:val="004E5390"/>
    <w:rsid w:val="004F63CE"/>
    <w:rsid w:val="005204F1"/>
    <w:rsid w:val="0053110A"/>
    <w:rsid w:val="00534EE6"/>
    <w:rsid w:val="005369F8"/>
    <w:rsid w:val="00537880"/>
    <w:rsid w:val="00537CEA"/>
    <w:rsid w:val="0055390A"/>
    <w:rsid w:val="005556AF"/>
    <w:rsid w:val="00557245"/>
    <w:rsid w:val="00562CC0"/>
    <w:rsid w:val="00563EA4"/>
    <w:rsid w:val="0056438C"/>
    <w:rsid w:val="00567331"/>
    <w:rsid w:val="005863DA"/>
    <w:rsid w:val="005917E5"/>
    <w:rsid w:val="00594ECF"/>
    <w:rsid w:val="00597705"/>
    <w:rsid w:val="005A0C93"/>
    <w:rsid w:val="005B573B"/>
    <w:rsid w:val="005C0BFA"/>
    <w:rsid w:val="005C7330"/>
    <w:rsid w:val="005E06E4"/>
    <w:rsid w:val="005E56F7"/>
    <w:rsid w:val="00603730"/>
    <w:rsid w:val="006104EB"/>
    <w:rsid w:val="006206A8"/>
    <w:rsid w:val="006357FE"/>
    <w:rsid w:val="00637047"/>
    <w:rsid w:val="00643874"/>
    <w:rsid w:val="006474AD"/>
    <w:rsid w:val="0065200B"/>
    <w:rsid w:val="0065254E"/>
    <w:rsid w:val="006606BB"/>
    <w:rsid w:val="006637AA"/>
    <w:rsid w:val="006665DE"/>
    <w:rsid w:val="00667444"/>
    <w:rsid w:val="006755C5"/>
    <w:rsid w:val="006827FB"/>
    <w:rsid w:val="00683601"/>
    <w:rsid w:val="00694F70"/>
    <w:rsid w:val="00697EC2"/>
    <w:rsid w:val="006A7DB4"/>
    <w:rsid w:val="006D5060"/>
    <w:rsid w:val="00703F95"/>
    <w:rsid w:val="00710C20"/>
    <w:rsid w:val="00714CBB"/>
    <w:rsid w:val="00715953"/>
    <w:rsid w:val="00717005"/>
    <w:rsid w:val="00731B62"/>
    <w:rsid w:val="00732D69"/>
    <w:rsid w:val="007330DC"/>
    <w:rsid w:val="00755927"/>
    <w:rsid w:val="00765753"/>
    <w:rsid w:val="00771BD3"/>
    <w:rsid w:val="0077431A"/>
    <w:rsid w:val="007912D4"/>
    <w:rsid w:val="0079168F"/>
    <w:rsid w:val="007A4173"/>
    <w:rsid w:val="007A46B0"/>
    <w:rsid w:val="007B565C"/>
    <w:rsid w:val="007C1DA5"/>
    <w:rsid w:val="007C5975"/>
    <w:rsid w:val="007D162C"/>
    <w:rsid w:val="007D3E25"/>
    <w:rsid w:val="007D60AE"/>
    <w:rsid w:val="007D6ECC"/>
    <w:rsid w:val="007E77DB"/>
    <w:rsid w:val="007F3422"/>
    <w:rsid w:val="007F6D05"/>
    <w:rsid w:val="008035EA"/>
    <w:rsid w:val="00812DE6"/>
    <w:rsid w:val="00813ECA"/>
    <w:rsid w:val="00822BA2"/>
    <w:rsid w:val="008451A9"/>
    <w:rsid w:val="00857F92"/>
    <w:rsid w:val="00870B01"/>
    <w:rsid w:val="00882916"/>
    <w:rsid w:val="00882D6E"/>
    <w:rsid w:val="008900C9"/>
    <w:rsid w:val="008975BB"/>
    <w:rsid w:val="008A4131"/>
    <w:rsid w:val="008B1C46"/>
    <w:rsid w:val="008D3E60"/>
    <w:rsid w:val="008F0A03"/>
    <w:rsid w:val="00925B0C"/>
    <w:rsid w:val="00927BB8"/>
    <w:rsid w:val="00944131"/>
    <w:rsid w:val="0095447C"/>
    <w:rsid w:val="009631A1"/>
    <w:rsid w:val="00970811"/>
    <w:rsid w:val="00974834"/>
    <w:rsid w:val="009877B3"/>
    <w:rsid w:val="009961E6"/>
    <w:rsid w:val="00997FF8"/>
    <w:rsid w:val="009C6546"/>
    <w:rsid w:val="009D4864"/>
    <w:rsid w:val="009D5600"/>
    <w:rsid w:val="009F3087"/>
    <w:rsid w:val="009F534A"/>
    <w:rsid w:val="00A008FB"/>
    <w:rsid w:val="00A07FDA"/>
    <w:rsid w:val="00A17602"/>
    <w:rsid w:val="00A20187"/>
    <w:rsid w:val="00A22A0B"/>
    <w:rsid w:val="00A349B4"/>
    <w:rsid w:val="00A35F99"/>
    <w:rsid w:val="00A40D78"/>
    <w:rsid w:val="00A42400"/>
    <w:rsid w:val="00A44376"/>
    <w:rsid w:val="00A57F1B"/>
    <w:rsid w:val="00A66C00"/>
    <w:rsid w:val="00A867BB"/>
    <w:rsid w:val="00AA726F"/>
    <w:rsid w:val="00AB1C4D"/>
    <w:rsid w:val="00AE30D4"/>
    <w:rsid w:val="00AE38AD"/>
    <w:rsid w:val="00AE5C8C"/>
    <w:rsid w:val="00B11904"/>
    <w:rsid w:val="00B21B7D"/>
    <w:rsid w:val="00B22CAF"/>
    <w:rsid w:val="00B338F1"/>
    <w:rsid w:val="00B60009"/>
    <w:rsid w:val="00B65FB9"/>
    <w:rsid w:val="00B76A79"/>
    <w:rsid w:val="00B76D02"/>
    <w:rsid w:val="00B97164"/>
    <w:rsid w:val="00BA05A3"/>
    <w:rsid w:val="00BA7738"/>
    <w:rsid w:val="00BB4F9E"/>
    <w:rsid w:val="00BB51AC"/>
    <w:rsid w:val="00BC42EF"/>
    <w:rsid w:val="00BC58A0"/>
    <w:rsid w:val="00BC5D6A"/>
    <w:rsid w:val="00BD05B4"/>
    <w:rsid w:val="00BE29D9"/>
    <w:rsid w:val="00BE3D9C"/>
    <w:rsid w:val="00BE63F2"/>
    <w:rsid w:val="00BF469E"/>
    <w:rsid w:val="00BF55ED"/>
    <w:rsid w:val="00C23398"/>
    <w:rsid w:val="00C23AA4"/>
    <w:rsid w:val="00C2798A"/>
    <w:rsid w:val="00C34D35"/>
    <w:rsid w:val="00C35866"/>
    <w:rsid w:val="00C43D46"/>
    <w:rsid w:val="00C44D7A"/>
    <w:rsid w:val="00C63C18"/>
    <w:rsid w:val="00C7318E"/>
    <w:rsid w:val="00C7512A"/>
    <w:rsid w:val="00C86A86"/>
    <w:rsid w:val="00CA70EF"/>
    <w:rsid w:val="00CB1AE0"/>
    <w:rsid w:val="00CF759A"/>
    <w:rsid w:val="00D07BBE"/>
    <w:rsid w:val="00D13328"/>
    <w:rsid w:val="00D253F1"/>
    <w:rsid w:val="00D27375"/>
    <w:rsid w:val="00D43C7F"/>
    <w:rsid w:val="00D4795A"/>
    <w:rsid w:val="00D74B84"/>
    <w:rsid w:val="00D94A5D"/>
    <w:rsid w:val="00DA7612"/>
    <w:rsid w:val="00DC172A"/>
    <w:rsid w:val="00DD0FC0"/>
    <w:rsid w:val="00DE32BA"/>
    <w:rsid w:val="00DF5414"/>
    <w:rsid w:val="00DF5CF7"/>
    <w:rsid w:val="00DF7922"/>
    <w:rsid w:val="00E10DB2"/>
    <w:rsid w:val="00E306A9"/>
    <w:rsid w:val="00E35B8A"/>
    <w:rsid w:val="00E41A7C"/>
    <w:rsid w:val="00E41C42"/>
    <w:rsid w:val="00E464FB"/>
    <w:rsid w:val="00E53420"/>
    <w:rsid w:val="00E54252"/>
    <w:rsid w:val="00E64ECB"/>
    <w:rsid w:val="00E6510B"/>
    <w:rsid w:val="00E712F8"/>
    <w:rsid w:val="00E724B1"/>
    <w:rsid w:val="00E72CB9"/>
    <w:rsid w:val="00EC619C"/>
    <w:rsid w:val="00EC738F"/>
    <w:rsid w:val="00EE60ED"/>
    <w:rsid w:val="00F12D9E"/>
    <w:rsid w:val="00F32C32"/>
    <w:rsid w:val="00F4393C"/>
    <w:rsid w:val="00F50176"/>
    <w:rsid w:val="00F57C28"/>
    <w:rsid w:val="00F63E61"/>
    <w:rsid w:val="00F721A8"/>
    <w:rsid w:val="00F74698"/>
    <w:rsid w:val="00F74F54"/>
    <w:rsid w:val="00F8355A"/>
    <w:rsid w:val="00F87512"/>
    <w:rsid w:val="00F92851"/>
    <w:rsid w:val="00F94A6B"/>
    <w:rsid w:val="00FA26D6"/>
    <w:rsid w:val="00FC1715"/>
    <w:rsid w:val="00FC173F"/>
    <w:rsid w:val="00FC6DB1"/>
    <w:rsid w:val="00FD0C81"/>
    <w:rsid w:val="00FE190D"/>
    <w:rsid w:val="00FE4A69"/>
    <w:rsid w:val="00FE571F"/>
    <w:rsid w:val="00FF26B9"/>
    <w:rsid w:val="00FF5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40C7E"/>
  <w15:chartTrackingRefBased/>
  <w15:docId w15:val="{BA642EC3-2E07-47A4-B7F0-6BCA6607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qFormat/>
    <w:rsid w:val="007D6ECC"/>
    <w:pPr>
      <w:keepNext/>
      <w:tabs>
        <w:tab w:val="left" w:pos="-144"/>
        <w:tab w:val="left" w:pos="576"/>
        <w:tab w:val="left" w:pos="1296"/>
        <w:tab w:val="left" w:pos="4176"/>
      </w:tabs>
      <w:spacing w:line="300" w:lineRule="atLeast"/>
      <w:ind w:left="-144" w:right="-72" w:hanging="576"/>
      <w:outlineLvl w:val="0"/>
    </w:pPr>
    <w:rPr>
      <w:rFonts w:ascii="Tms Rmn" w:hAnsi="Tms Rmn"/>
      <w:sz w:val="24"/>
      <w:szCs w:val="24"/>
      <w:u w:val="single"/>
    </w:rPr>
  </w:style>
  <w:style w:type="paragraph" w:styleId="Heading2">
    <w:name w:val="heading 2"/>
    <w:basedOn w:val="Normal"/>
    <w:next w:val="Normal"/>
    <w:qFormat/>
    <w:rsid w:val="007D6ECC"/>
    <w:pPr>
      <w:keepNext/>
      <w:tabs>
        <w:tab w:val="left" w:pos="-144"/>
        <w:tab w:val="left" w:pos="576"/>
        <w:tab w:val="left" w:pos="1296"/>
        <w:tab w:val="left" w:pos="4176"/>
      </w:tabs>
      <w:spacing w:line="300" w:lineRule="atLeast"/>
      <w:ind w:left="-720" w:right="-72"/>
      <w:outlineLvl w:val="1"/>
    </w:pPr>
    <w:rPr>
      <w:rFonts w:ascii="Tms Rmn" w:hAnsi="Tms Rmn"/>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Pr>
      <w:sz w:val="24"/>
      <w:szCs w:val="24"/>
    </w:rPr>
  </w:style>
  <w:style w:type="paragraph" w:styleId="Footer">
    <w:name w:val="footer"/>
    <w:basedOn w:val="Normal"/>
    <w:rPr>
      <w:sz w:val="24"/>
      <w:szCs w:val="24"/>
    </w:rPr>
  </w:style>
  <w:style w:type="paragraph" w:styleId="Title">
    <w:name w:val="Title"/>
    <w:basedOn w:val="Normal"/>
    <w:qFormat/>
    <w:pPr>
      <w:keepLines/>
      <w:spacing w:before="144" w:after="72"/>
      <w:jc w:val="center"/>
    </w:pPr>
    <w:rPr>
      <w:rFonts w:ascii="Arial" w:hAnsi="Arial" w:cs="Arial"/>
      <w:b/>
      <w:bCs/>
      <w:sz w:val="36"/>
      <w:szCs w:val="36"/>
    </w:rPr>
  </w:style>
  <w:style w:type="paragraph" w:customStyle="1" w:styleId="Subhead">
    <w:name w:val="Subhead"/>
    <w:basedOn w:val="Normal"/>
    <w:pPr>
      <w:spacing w:before="72" w:after="72"/>
    </w:pPr>
    <w:rPr>
      <w:b/>
      <w:bCs/>
      <w:i/>
      <w:iCs/>
      <w:sz w:val="24"/>
      <w:szCs w:val="24"/>
    </w:rPr>
  </w:style>
  <w:style w:type="paragraph" w:customStyle="1" w:styleId="NumberList">
    <w:name w:val="Number List"/>
    <w:basedOn w:val="Normal"/>
    <w:pPr>
      <w:ind w:left="720" w:hanging="360"/>
    </w:pPr>
    <w:rPr>
      <w:sz w:val="24"/>
      <w:szCs w:val="24"/>
    </w:rPr>
  </w:style>
  <w:style w:type="paragraph" w:customStyle="1" w:styleId="Bullet1">
    <w:name w:val="Bullet 1"/>
    <w:basedOn w:val="Normal"/>
    <w:pPr>
      <w:ind w:left="576" w:hanging="288"/>
    </w:pPr>
    <w:rPr>
      <w:sz w:val="24"/>
      <w:szCs w:val="24"/>
    </w:rPr>
  </w:style>
  <w:style w:type="paragraph" w:customStyle="1" w:styleId="Bullet">
    <w:name w:val="Bullet"/>
    <w:basedOn w:val="Normal"/>
    <w:pPr>
      <w:ind w:left="288" w:hanging="288"/>
    </w:pPr>
    <w:rPr>
      <w:sz w:val="24"/>
      <w:szCs w:val="24"/>
    </w:rPr>
  </w:style>
  <w:style w:type="paragraph" w:customStyle="1" w:styleId="BodySingle">
    <w:name w:val="Body Single"/>
    <w:basedOn w:val="Normal"/>
    <w:rPr>
      <w:sz w:val="24"/>
      <w:szCs w:val="24"/>
    </w:rPr>
  </w:style>
  <w:style w:type="paragraph" w:customStyle="1" w:styleId="DefaultText">
    <w:name w:val="Default Text"/>
    <w:basedOn w:val="Normal"/>
    <w:rPr>
      <w:sz w:val="24"/>
      <w:szCs w:val="24"/>
    </w:rPr>
  </w:style>
  <w:style w:type="character" w:styleId="PageNumber">
    <w:name w:val="page number"/>
    <w:basedOn w:val="DefaultParagraphFont"/>
  </w:style>
  <w:style w:type="table" w:styleId="TableGrid">
    <w:name w:val="Table Grid"/>
    <w:basedOn w:val="TableNormal"/>
    <w:rsid w:val="00CA70EF"/>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C223D"/>
    <w:rPr>
      <w:rFonts w:ascii="Tahoma" w:hAnsi="Tahoma" w:cs="Tahoma"/>
      <w:sz w:val="16"/>
      <w:szCs w:val="16"/>
    </w:rPr>
  </w:style>
  <w:style w:type="paragraph" w:styleId="BodyText">
    <w:name w:val="Body Text"/>
    <w:rsid w:val="007D6ECC"/>
    <w:pPr>
      <w:overflowPunct w:val="0"/>
      <w:autoSpaceDE w:val="0"/>
      <w:autoSpaceDN w:val="0"/>
      <w:adjustRightInd w:val="0"/>
      <w:spacing w:line="240" w:lineRule="atLeast"/>
      <w:textAlignment w:val="baseline"/>
    </w:pPr>
    <w:rPr>
      <w:color w:val="000000"/>
      <w:sz w:val="24"/>
    </w:rPr>
  </w:style>
  <w:style w:type="character" w:styleId="Hyperlink">
    <w:name w:val="Hyperlink"/>
    <w:rsid w:val="006755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uthoritiesunit@dca.nj.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AE6D3-E4E6-4747-A6AC-55FA63665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962</Words>
  <Characters>2258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Instructions for Preparing the</vt:lpstr>
    </vt:vector>
  </TitlesOfParts>
  <Company>State of NJ</Company>
  <LinksUpToDate>false</LinksUpToDate>
  <CharactersWithSpaces>26498</CharactersWithSpaces>
  <SharedDoc>false</SharedDoc>
  <HLinks>
    <vt:vector size="6" baseType="variant">
      <vt:variant>
        <vt:i4>5963816</vt:i4>
      </vt:variant>
      <vt:variant>
        <vt:i4>36</vt:i4>
      </vt:variant>
      <vt:variant>
        <vt:i4>0</vt:i4>
      </vt:variant>
      <vt:variant>
        <vt:i4>5</vt:i4>
      </vt:variant>
      <vt:variant>
        <vt:lpwstr>mailto:authoritiesunit@dca.nj.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 the</dc:title>
  <dc:subject/>
  <dc:creator>DCA</dc:creator>
  <cp:keywords/>
  <cp:lastModifiedBy>Ewert, Paul [DCA]</cp:lastModifiedBy>
  <cp:revision>4</cp:revision>
  <cp:lastPrinted>2013-09-16T17:59:00Z</cp:lastPrinted>
  <dcterms:created xsi:type="dcterms:W3CDTF">2021-09-16T19:00:00Z</dcterms:created>
  <dcterms:modified xsi:type="dcterms:W3CDTF">2021-09-21T02:38:00Z</dcterms:modified>
  <cp:category>Miscellaneous</cp:category>
</cp:coreProperties>
</file>